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83D60" w14:textId="77777777" w:rsidR="002D7F4F" w:rsidRDefault="00EE192A" w:rsidP="002B3F47">
      <w:pPr>
        <w:spacing w:after="40" w:line="256" w:lineRule="auto"/>
        <w:jc w:val="center"/>
        <w:rPr>
          <w:rFonts w:eastAsia="Arial" w:cs="Times New Roman"/>
          <w:b/>
          <w:bCs/>
          <w:color w:val="232F34"/>
          <w:sz w:val="52"/>
          <w:szCs w:val="52"/>
          <w:lang w:eastAsia="ja-JP"/>
        </w:rPr>
      </w:pPr>
      <w:r w:rsidRPr="002D7F4F">
        <w:rPr>
          <w:rFonts w:eastAsia="Arial" w:cs="Times New Roman"/>
          <w:b/>
          <w:bCs/>
          <w:color w:val="232F34"/>
          <w:sz w:val="52"/>
          <w:szCs w:val="52"/>
          <w:lang w:eastAsia="ja-JP"/>
        </w:rPr>
        <w:t xml:space="preserve">Kursschema Urbanekologi och växtkännedom BI1361 </w:t>
      </w:r>
      <w:r w:rsidR="000A2894" w:rsidRPr="002D7F4F">
        <w:rPr>
          <w:rFonts w:eastAsia="Arial" w:cs="Times New Roman"/>
          <w:b/>
          <w:bCs/>
          <w:color w:val="232F34"/>
          <w:sz w:val="52"/>
          <w:szCs w:val="52"/>
          <w:lang w:eastAsia="ja-JP"/>
        </w:rPr>
        <w:t xml:space="preserve"> </w:t>
      </w:r>
    </w:p>
    <w:p w14:paraId="2082FD49" w14:textId="442F485F" w:rsidR="00550EA7" w:rsidRPr="002D7F4F" w:rsidRDefault="00EE192A" w:rsidP="002B3F47">
      <w:pPr>
        <w:spacing w:after="40" w:line="256" w:lineRule="auto"/>
        <w:jc w:val="center"/>
        <w:rPr>
          <w:rFonts w:eastAsia="Arial" w:cs="Times New Roman"/>
          <w:b/>
          <w:bCs/>
          <w:color w:val="232F34"/>
          <w:sz w:val="52"/>
          <w:szCs w:val="52"/>
          <w:lang w:eastAsia="ja-JP"/>
        </w:rPr>
      </w:pPr>
      <w:r>
        <w:rPr>
          <w:rFonts w:eastAsia="Arial" w:cs="Times New Roman"/>
          <w:b/>
          <w:bCs/>
          <w:color w:val="232F34"/>
          <w:sz w:val="52"/>
          <w:szCs w:val="52"/>
          <w:lang w:eastAsia="ja-JP"/>
        </w:rPr>
        <w:t xml:space="preserve">vecka </w:t>
      </w:r>
      <w:r w:rsidR="000A2894" w:rsidRPr="002D7F4F">
        <w:rPr>
          <w:rFonts w:eastAsia="Arial" w:cs="Times New Roman"/>
          <w:b/>
          <w:bCs/>
          <w:color w:val="232F34"/>
          <w:sz w:val="52"/>
          <w:szCs w:val="52"/>
          <w:lang w:eastAsia="ja-JP"/>
        </w:rPr>
        <w:t>3</w:t>
      </w:r>
      <w:r w:rsidR="003B73BD" w:rsidRPr="002D7F4F">
        <w:rPr>
          <w:rFonts w:eastAsia="Arial" w:cs="Times New Roman"/>
          <w:b/>
          <w:bCs/>
          <w:color w:val="232F34"/>
          <w:sz w:val="52"/>
          <w:szCs w:val="52"/>
          <w:lang w:eastAsia="ja-JP"/>
        </w:rPr>
        <w:t>5</w:t>
      </w:r>
      <w:r w:rsidR="000A2894" w:rsidRPr="002D7F4F">
        <w:rPr>
          <w:rFonts w:eastAsia="Arial" w:cs="Times New Roman"/>
          <w:b/>
          <w:bCs/>
          <w:color w:val="232F34"/>
          <w:sz w:val="52"/>
          <w:szCs w:val="52"/>
          <w:lang w:eastAsia="ja-JP"/>
        </w:rPr>
        <w:t xml:space="preserve"> – </w:t>
      </w:r>
      <w:r>
        <w:rPr>
          <w:rFonts w:eastAsia="Arial" w:cs="Times New Roman"/>
          <w:b/>
          <w:bCs/>
          <w:color w:val="232F34"/>
          <w:sz w:val="52"/>
          <w:szCs w:val="52"/>
          <w:lang w:eastAsia="ja-JP"/>
        </w:rPr>
        <w:t>vecka</w:t>
      </w:r>
      <w:r w:rsidR="000A2894" w:rsidRPr="002D7F4F">
        <w:rPr>
          <w:rFonts w:eastAsia="Arial" w:cs="Times New Roman"/>
          <w:b/>
          <w:bCs/>
          <w:color w:val="232F34"/>
          <w:sz w:val="52"/>
          <w:szCs w:val="52"/>
          <w:lang w:eastAsia="ja-JP"/>
        </w:rPr>
        <w:t xml:space="preserve"> 4</w:t>
      </w:r>
      <w:r w:rsidR="003B73BD" w:rsidRPr="002D7F4F">
        <w:rPr>
          <w:rFonts w:eastAsia="Arial" w:cs="Times New Roman"/>
          <w:b/>
          <w:bCs/>
          <w:color w:val="232F34"/>
          <w:sz w:val="52"/>
          <w:szCs w:val="52"/>
          <w:lang w:eastAsia="ja-JP"/>
        </w:rPr>
        <w:t>3 202</w:t>
      </w:r>
      <w:r w:rsidR="00423ACE" w:rsidRPr="002D7F4F">
        <w:rPr>
          <w:rFonts w:eastAsia="Arial" w:cs="Times New Roman"/>
          <w:b/>
          <w:bCs/>
          <w:color w:val="232F34"/>
          <w:sz w:val="52"/>
          <w:szCs w:val="52"/>
          <w:lang w:eastAsia="ja-JP"/>
        </w:rPr>
        <w:t>2</w:t>
      </w:r>
    </w:p>
    <w:tbl>
      <w:tblPr>
        <w:tblStyle w:val="Tabellrutnt"/>
        <w:tblW w:w="5000" w:type="pc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03"/>
        <w:gridCol w:w="1427"/>
        <w:gridCol w:w="1580"/>
        <w:gridCol w:w="11"/>
        <w:gridCol w:w="1492"/>
        <w:gridCol w:w="13"/>
        <w:gridCol w:w="1490"/>
        <w:gridCol w:w="18"/>
        <w:gridCol w:w="1486"/>
      </w:tblGrid>
      <w:tr w:rsidR="00CB744D" w:rsidRPr="00EE192A" w14:paraId="4FE22EC7" w14:textId="77777777" w:rsidTr="00CB744D">
        <w:trPr>
          <w:trHeight w:val="320"/>
        </w:trPr>
        <w:tc>
          <w:tcPr>
            <w:tcW w:w="833" w:type="pct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5C3BA532" w14:textId="77777777" w:rsidR="00550EA7" w:rsidRPr="002D7F4F" w:rsidRDefault="00550EA7">
            <w:pPr>
              <w:rPr>
                <w:rFonts w:eastAsia="Arial" w:cstheme="minorHAnsi"/>
                <w:b/>
                <w:bCs/>
                <w:color w:val="232F34"/>
                <w:lang w:eastAsia="ja-JP"/>
              </w:rPr>
            </w:pP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773D5A89" w14:textId="19584C8B" w:rsidR="00550EA7" w:rsidRPr="002D7F4F" w:rsidRDefault="002D7F4F" w:rsidP="00A82EA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Måndag</w:t>
            </w:r>
          </w:p>
        </w:tc>
        <w:tc>
          <w:tcPr>
            <w:tcW w:w="882" w:type="pct"/>
            <w:gridSpan w:val="2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07C71EC7" w14:textId="44C3C7D6" w:rsidR="00550EA7" w:rsidRPr="002D7F4F" w:rsidRDefault="000A2894" w:rsidP="002D7F4F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2D7F4F">
              <w:rPr>
                <w:rFonts w:cstheme="minorHAnsi"/>
                <w:b/>
                <w:bCs/>
                <w:lang w:val="en-GB"/>
              </w:rPr>
              <w:t>T</w:t>
            </w:r>
            <w:r w:rsidR="002D7F4F">
              <w:rPr>
                <w:rFonts w:cstheme="minorHAnsi"/>
                <w:b/>
                <w:bCs/>
                <w:lang w:val="en-GB"/>
              </w:rPr>
              <w:t>isdag</w:t>
            </w:r>
          </w:p>
        </w:tc>
        <w:tc>
          <w:tcPr>
            <w:tcW w:w="834" w:type="pct"/>
            <w:gridSpan w:val="2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46612" w14:textId="7285AF95" w:rsidR="00550EA7" w:rsidRPr="002D7F4F" w:rsidRDefault="002D7F4F" w:rsidP="002D7F4F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nsdag</w:t>
            </w:r>
          </w:p>
        </w:tc>
        <w:tc>
          <w:tcPr>
            <w:tcW w:w="836" w:type="pct"/>
            <w:gridSpan w:val="2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6FCC011" w14:textId="0828E953" w:rsidR="00550EA7" w:rsidRPr="002D7F4F" w:rsidRDefault="002D7F4F" w:rsidP="002D7F4F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Torsdag</w:t>
            </w:r>
          </w:p>
        </w:tc>
        <w:tc>
          <w:tcPr>
            <w:tcW w:w="824" w:type="pct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vAlign w:val="center"/>
            <w:hideMark/>
          </w:tcPr>
          <w:p w14:paraId="69612C02" w14:textId="75C2BF73" w:rsidR="00550EA7" w:rsidRPr="002D7F4F" w:rsidRDefault="000A2894" w:rsidP="00A82EA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2D7F4F">
              <w:rPr>
                <w:rFonts w:cstheme="minorHAnsi"/>
                <w:b/>
                <w:bCs/>
                <w:lang w:val="en-GB"/>
              </w:rPr>
              <w:t>F</w:t>
            </w:r>
            <w:r w:rsidR="002D7F4F">
              <w:rPr>
                <w:rFonts w:cstheme="minorHAnsi"/>
                <w:b/>
                <w:bCs/>
                <w:lang w:val="en-GB"/>
              </w:rPr>
              <w:t>redag</w:t>
            </w:r>
          </w:p>
        </w:tc>
      </w:tr>
      <w:tr w:rsidR="00E86662" w:rsidRPr="00EE192A" w14:paraId="592FB08C" w14:textId="77777777" w:rsidTr="00CB744D">
        <w:trPr>
          <w:trHeight w:val="320"/>
        </w:trPr>
        <w:tc>
          <w:tcPr>
            <w:tcW w:w="833" w:type="pct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33297145" w14:textId="509B485D" w:rsidR="00550EA7" w:rsidRPr="002D7F4F" w:rsidRDefault="002D7F4F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Vecka</w:t>
            </w:r>
            <w:r w:rsidRPr="002D7F4F">
              <w:rPr>
                <w:rFonts w:cstheme="minorHAnsi"/>
                <w:b/>
                <w:bCs/>
                <w:lang w:val="en-GB"/>
              </w:rPr>
              <w:t xml:space="preserve"> </w:t>
            </w:r>
            <w:r w:rsidR="000A2894" w:rsidRPr="002D7F4F">
              <w:rPr>
                <w:rFonts w:cstheme="minorHAnsi"/>
                <w:b/>
                <w:bCs/>
                <w:lang w:val="en-GB"/>
              </w:rPr>
              <w:t>3</w:t>
            </w:r>
            <w:r w:rsidR="00462F56" w:rsidRPr="002D7F4F">
              <w:rPr>
                <w:rFonts w:cstheme="minorHAnsi"/>
                <w:b/>
                <w:bCs/>
                <w:lang w:val="en-GB"/>
              </w:rPr>
              <w:t>5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57EB29E6" w14:textId="77777777" w:rsidR="00550EA7" w:rsidRPr="002D7F4F" w:rsidRDefault="00E533C7" w:rsidP="00A82EA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2D7F4F">
              <w:rPr>
                <w:rFonts w:cstheme="minorHAnsi"/>
                <w:b/>
                <w:bCs/>
                <w:lang w:val="en-GB"/>
              </w:rPr>
              <w:t>29</w:t>
            </w:r>
            <w:r w:rsidR="000A2894" w:rsidRPr="002D7F4F">
              <w:rPr>
                <w:rFonts w:cstheme="minorHAnsi"/>
                <w:b/>
                <w:bCs/>
                <w:lang w:val="en-GB"/>
              </w:rPr>
              <w:t>-Aug</w:t>
            </w:r>
          </w:p>
        </w:tc>
        <w:tc>
          <w:tcPr>
            <w:tcW w:w="882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3B3417B" w14:textId="77777777" w:rsidR="00550EA7" w:rsidRPr="002D7F4F" w:rsidRDefault="0068089F" w:rsidP="00A82EA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2D7F4F">
              <w:rPr>
                <w:rFonts w:cstheme="minorHAnsi"/>
                <w:b/>
                <w:bCs/>
                <w:lang w:val="en-GB"/>
              </w:rPr>
              <w:t>30-Aug</w:t>
            </w:r>
          </w:p>
        </w:tc>
        <w:tc>
          <w:tcPr>
            <w:tcW w:w="834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EE3FF39" w14:textId="77777777" w:rsidR="00550EA7" w:rsidRPr="002D7F4F" w:rsidRDefault="0068089F" w:rsidP="00A82EA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2D7F4F">
              <w:rPr>
                <w:rFonts w:cstheme="minorHAnsi"/>
                <w:b/>
                <w:bCs/>
                <w:lang w:val="en-GB"/>
              </w:rPr>
              <w:t>31-Aug</w:t>
            </w:r>
          </w:p>
        </w:tc>
        <w:tc>
          <w:tcPr>
            <w:tcW w:w="836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BC30B24" w14:textId="77777777" w:rsidR="00550EA7" w:rsidRPr="002D7F4F" w:rsidRDefault="0068089F" w:rsidP="00A82EA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2D7F4F">
              <w:rPr>
                <w:rFonts w:cstheme="minorHAnsi"/>
                <w:b/>
                <w:bCs/>
                <w:lang w:val="en-GB"/>
              </w:rPr>
              <w:t>1-Sep</w:t>
            </w:r>
          </w:p>
        </w:tc>
        <w:tc>
          <w:tcPr>
            <w:tcW w:w="824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000000" w:themeFill="text1"/>
            <w:vAlign w:val="center"/>
          </w:tcPr>
          <w:p w14:paraId="148F5154" w14:textId="77777777" w:rsidR="00550EA7" w:rsidRPr="002D7F4F" w:rsidRDefault="0068089F" w:rsidP="00A82EA5">
            <w:pPr>
              <w:jc w:val="center"/>
              <w:rPr>
                <w:rFonts w:cstheme="minorHAnsi"/>
                <w:b/>
                <w:bCs/>
                <w:lang w:val="en-GB"/>
              </w:rPr>
            </w:pPr>
            <w:r w:rsidRPr="002D7F4F">
              <w:rPr>
                <w:rFonts w:cstheme="minorHAnsi"/>
                <w:b/>
                <w:bCs/>
                <w:lang w:val="en-GB"/>
              </w:rPr>
              <w:t>2-Sep</w:t>
            </w:r>
          </w:p>
        </w:tc>
      </w:tr>
      <w:tr w:rsidR="00E86662" w:rsidRPr="002B3F47" w14:paraId="11DECF79" w14:textId="77777777" w:rsidTr="00CB744D">
        <w:trPr>
          <w:trHeight w:val="711"/>
        </w:trPr>
        <w:tc>
          <w:tcPr>
            <w:tcW w:w="833" w:type="pct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4CB12" w14:textId="39389957" w:rsidR="006D7300" w:rsidRPr="002D7F4F" w:rsidRDefault="00A37CBE" w:rsidP="003B73BD">
            <w:pPr>
              <w:jc w:val="center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9.00 -</w:t>
            </w:r>
            <w:r w:rsidR="006D7300" w:rsidRPr="002D7F4F">
              <w:rPr>
                <w:rFonts w:cstheme="minorHAnsi"/>
                <w:lang w:val="en-GB"/>
              </w:rPr>
              <w:t xml:space="preserve"> 9.30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FFC000" w:themeFill="accent4"/>
            <w:vAlign w:val="center"/>
          </w:tcPr>
          <w:p w14:paraId="49AD75E2" w14:textId="77777777" w:rsidR="000901D8" w:rsidRDefault="000901D8" w:rsidP="00A82EA5">
            <w:pPr>
              <w:jc w:val="center"/>
              <w:rPr>
                <w:rFonts w:cstheme="minorHAnsi"/>
                <w:lang w:val="en-US"/>
              </w:rPr>
            </w:pPr>
            <w:r w:rsidRPr="002D7F4F">
              <w:rPr>
                <w:rFonts w:cstheme="minorHAnsi"/>
                <w:lang w:val="en-GB"/>
              </w:rPr>
              <w:t>Kursintro-</w:t>
            </w:r>
            <w:r>
              <w:rPr>
                <w:rFonts w:cstheme="minorHAnsi"/>
                <w:lang w:val="en-US"/>
              </w:rPr>
              <w:t>duk</w:t>
            </w:r>
            <w:r w:rsidR="006D7300" w:rsidRPr="002B3F47">
              <w:rPr>
                <w:rFonts w:cstheme="minorHAnsi"/>
                <w:lang w:val="en-US"/>
              </w:rPr>
              <w:t>tion</w:t>
            </w:r>
            <w:r w:rsidR="00C8364F">
              <w:rPr>
                <w:rFonts w:cstheme="minorHAnsi"/>
                <w:lang w:val="en-US"/>
              </w:rPr>
              <w:t xml:space="preserve"> </w:t>
            </w:r>
          </w:p>
          <w:p w14:paraId="083F2DB6" w14:textId="14F30257" w:rsidR="006D7300" w:rsidRPr="002B3F47" w:rsidRDefault="00C8364F" w:rsidP="00A82EA5">
            <w:pPr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AG</w:t>
            </w:r>
          </w:p>
          <w:p w14:paraId="7AC94D1F" w14:textId="2B971613" w:rsidR="002B3F47" w:rsidRPr="002B3F47" w:rsidRDefault="00DB5152" w:rsidP="00DB5152">
            <w:pPr>
              <w:jc w:val="center"/>
              <w:rPr>
                <w:rFonts w:cstheme="minorHAnsi"/>
                <w:lang w:val="en-US"/>
              </w:rPr>
            </w:pPr>
            <w:r w:rsidRPr="002D7F4F">
              <w:rPr>
                <w:rFonts w:cstheme="minorHAnsi"/>
                <w:sz w:val="22"/>
                <w:szCs w:val="22"/>
                <w:lang w:val="en-GB"/>
              </w:rPr>
              <w:t>(Tammsa</w:t>
            </w:r>
            <w:r>
              <w:rPr>
                <w:rFonts w:cstheme="minorHAnsi"/>
                <w:sz w:val="22"/>
                <w:szCs w:val="22"/>
              </w:rPr>
              <w:t>len)</w:t>
            </w:r>
          </w:p>
        </w:tc>
        <w:tc>
          <w:tcPr>
            <w:tcW w:w="882" w:type="pct"/>
            <w:gridSpan w:val="2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A08C56" w14:textId="77777777" w:rsidR="006D7300" w:rsidRPr="002B3F47" w:rsidRDefault="006D7300" w:rsidP="00A82EA5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34" w:type="pct"/>
            <w:gridSpan w:val="2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46C47" w14:textId="77777777" w:rsidR="006D7300" w:rsidRPr="002B3F47" w:rsidRDefault="006D7300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36" w:type="pct"/>
            <w:gridSpan w:val="2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A99A3" w14:textId="77777777" w:rsidR="006D7300" w:rsidRPr="002B3F47" w:rsidRDefault="006D7300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24" w:type="pct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8D08D" w:themeFill="accent6" w:themeFillTint="99"/>
            <w:vAlign w:val="center"/>
            <w:hideMark/>
          </w:tcPr>
          <w:p w14:paraId="310AB0B9" w14:textId="77777777" w:rsidR="002D7F4F" w:rsidRDefault="00EE192A" w:rsidP="0030397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</w:rPr>
              <w:t>Växtkänne</w:t>
            </w:r>
            <w:r w:rsidR="002D7F4F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dom </w:t>
            </w:r>
            <w:r w:rsidR="00E01CC9" w:rsidRPr="002B3F47">
              <w:rPr>
                <w:rFonts w:cstheme="minorHAnsi"/>
                <w:b/>
              </w:rPr>
              <w:t xml:space="preserve">F </w:t>
            </w:r>
          </w:p>
          <w:p w14:paraId="7BD847C1" w14:textId="105892F6" w:rsidR="006D7300" w:rsidRDefault="00775157" w:rsidP="0030397C">
            <w:pPr>
              <w:jc w:val="center"/>
              <w:rPr>
                <w:rFonts w:cstheme="minorHAnsi"/>
              </w:rPr>
            </w:pPr>
            <w:r w:rsidRPr="002B3F47">
              <w:rPr>
                <w:rFonts w:cstheme="minorHAnsi"/>
              </w:rPr>
              <w:t>Växt</w:t>
            </w:r>
            <w:r w:rsidR="000901D8">
              <w:rPr>
                <w:rFonts w:cstheme="minorHAnsi"/>
              </w:rPr>
              <w:t>-</w:t>
            </w:r>
            <w:r w:rsidRPr="002B3F47">
              <w:rPr>
                <w:rFonts w:cstheme="minorHAnsi"/>
              </w:rPr>
              <w:t>vandrin</w:t>
            </w:r>
            <w:r w:rsidR="000901D8">
              <w:rPr>
                <w:rFonts w:cstheme="minorHAnsi"/>
              </w:rPr>
              <w:t>g</w:t>
            </w:r>
            <w:r w:rsidR="00D71BD4">
              <w:rPr>
                <w:rFonts w:cstheme="minorHAnsi"/>
              </w:rPr>
              <w:t xml:space="preserve"> 8 </w:t>
            </w:r>
          </w:p>
          <w:p w14:paraId="3345A52F" w14:textId="72949D2E" w:rsidR="00775157" w:rsidRPr="002B3F47" w:rsidRDefault="00775157" w:rsidP="007F0E33">
            <w:pPr>
              <w:jc w:val="center"/>
              <w:rPr>
                <w:rFonts w:cstheme="minorHAnsi"/>
              </w:rPr>
            </w:pPr>
          </w:p>
        </w:tc>
      </w:tr>
      <w:tr w:rsidR="00E86662" w:rsidRPr="002B3F47" w14:paraId="34061968" w14:textId="77777777" w:rsidTr="00CB744D">
        <w:trPr>
          <w:trHeight w:val="678"/>
        </w:trPr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A0ECE" w14:textId="75380039" w:rsidR="006D7300" w:rsidRPr="002B3F47" w:rsidRDefault="00A37CBE" w:rsidP="003B73B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.45 -</w:t>
            </w:r>
            <w:r w:rsidR="006D7300" w:rsidRPr="002B3F47">
              <w:rPr>
                <w:rFonts w:cstheme="minorHAnsi"/>
              </w:rPr>
              <w:t xml:space="preserve"> 12.00</w:t>
            </w:r>
          </w:p>
        </w:tc>
        <w:tc>
          <w:tcPr>
            <w:tcW w:w="79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01A6B102" w14:textId="223DDEED" w:rsidR="006D7300" w:rsidRPr="00EE192A" w:rsidRDefault="006D7300" w:rsidP="00A82EA5">
            <w:pPr>
              <w:jc w:val="center"/>
              <w:rPr>
                <w:rFonts w:cstheme="minorHAnsi"/>
              </w:rPr>
            </w:pPr>
            <w:r w:rsidRPr="00EE192A">
              <w:rPr>
                <w:rFonts w:cstheme="minorHAnsi"/>
              </w:rPr>
              <w:t>I</w:t>
            </w:r>
            <w:r w:rsidRPr="002B3F47">
              <w:rPr>
                <w:rFonts w:cstheme="minorHAnsi"/>
              </w:rPr>
              <w:t>ntro</w:t>
            </w:r>
            <w:r w:rsidR="001C7978" w:rsidRPr="00EE192A">
              <w:rPr>
                <w:rFonts w:cstheme="minorHAnsi"/>
              </w:rPr>
              <w:t>duk</w:t>
            </w:r>
            <w:r w:rsidRPr="002B3F47">
              <w:rPr>
                <w:rFonts w:cstheme="minorHAnsi"/>
              </w:rPr>
              <w:t>tion</w:t>
            </w:r>
            <w:r w:rsidR="001C7978" w:rsidRPr="00EE192A">
              <w:rPr>
                <w:rFonts w:cstheme="minorHAnsi"/>
              </w:rPr>
              <w:t xml:space="preserve"> till</w:t>
            </w:r>
            <w:r w:rsidRPr="00EE192A">
              <w:rPr>
                <w:rFonts w:cstheme="minorHAnsi"/>
              </w:rPr>
              <w:t xml:space="preserve"> </w:t>
            </w:r>
            <w:r w:rsidR="001C7978" w:rsidRPr="00EE192A">
              <w:rPr>
                <w:rFonts w:cstheme="minorHAnsi"/>
              </w:rPr>
              <w:t>ek</w:t>
            </w:r>
            <w:r w:rsidRPr="00EE192A">
              <w:rPr>
                <w:rFonts w:cstheme="minorHAnsi"/>
              </w:rPr>
              <w:t>olog</w:t>
            </w:r>
            <w:r w:rsidR="001C7978" w:rsidRPr="00EE192A">
              <w:rPr>
                <w:rFonts w:cstheme="minorHAnsi"/>
              </w:rPr>
              <w:t>i</w:t>
            </w:r>
            <w:r w:rsidR="00C8364F" w:rsidRPr="00EE192A">
              <w:rPr>
                <w:rFonts w:cstheme="minorHAnsi"/>
              </w:rPr>
              <w:t xml:space="preserve"> AG</w:t>
            </w:r>
          </w:p>
          <w:p w14:paraId="72E147BB" w14:textId="61159E71" w:rsidR="002B3F47" w:rsidRPr="002B3F47" w:rsidRDefault="00DB5152" w:rsidP="00A82EA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sz w:val="22"/>
                <w:szCs w:val="22"/>
              </w:rPr>
              <w:t>(Tammsalen)</w:t>
            </w:r>
          </w:p>
        </w:tc>
        <w:tc>
          <w:tcPr>
            <w:tcW w:w="882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9BF01" w14:textId="77777777" w:rsidR="006D7300" w:rsidRPr="00EE192A" w:rsidRDefault="006D7300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34" w:type="pct"/>
            <w:gridSpan w:val="2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71684D" w14:textId="77777777" w:rsidR="006D7300" w:rsidRPr="002B3F47" w:rsidRDefault="006D7300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36" w:type="pct"/>
            <w:gridSpan w:val="2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B0AC5" w14:textId="77777777" w:rsidR="006D7300" w:rsidRPr="002B3F47" w:rsidRDefault="006D7300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24" w:type="pct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8D08D" w:themeFill="accent6" w:themeFillTint="99"/>
            <w:vAlign w:val="center"/>
            <w:hideMark/>
          </w:tcPr>
          <w:p w14:paraId="1198F545" w14:textId="77777777" w:rsidR="006D7300" w:rsidRPr="00EE192A" w:rsidRDefault="006D7300" w:rsidP="00A82EA5">
            <w:pPr>
              <w:jc w:val="center"/>
              <w:rPr>
                <w:rFonts w:cstheme="minorHAnsi"/>
              </w:rPr>
            </w:pPr>
          </w:p>
        </w:tc>
      </w:tr>
      <w:tr w:rsidR="00E86662" w:rsidRPr="002B3F47" w14:paraId="2882D1E0" w14:textId="77777777" w:rsidTr="00CB744D">
        <w:trPr>
          <w:trHeight w:val="650"/>
        </w:trPr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96D3E" w14:textId="16B3B4D5" w:rsidR="00775157" w:rsidRPr="002B3F47" w:rsidRDefault="00775157" w:rsidP="00A37CBE">
            <w:pPr>
              <w:jc w:val="center"/>
              <w:rPr>
                <w:rFonts w:cstheme="minorHAnsi"/>
              </w:rPr>
            </w:pPr>
            <w:r w:rsidRPr="002B3F47">
              <w:rPr>
                <w:rFonts w:cstheme="minorHAnsi"/>
              </w:rPr>
              <w:t xml:space="preserve">13.00 </w:t>
            </w:r>
            <w:r w:rsidR="00A37CBE">
              <w:rPr>
                <w:rFonts w:cstheme="minorHAnsi"/>
              </w:rPr>
              <w:t>-</w:t>
            </w:r>
            <w:r w:rsidRPr="002B3F47">
              <w:rPr>
                <w:rFonts w:cstheme="minorHAnsi"/>
              </w:rPr>
              <w:t xml:space="preserve"> 13.45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29B0C1C9" w14:textId="4152C9DF" w:rsidR="00775157" w:rsidRPr="002B3F47" w:rsidRDefault="00EE192A" w:rsidP="00A82EA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öreläsning</w:t>
            </w:r>
          </w:p>
          <w:p w14:paraId="0A4CA7DC" w14:textId="006DE6CE" w:rsidR="00775157" w:rsidRDefault="00775157" w:rsidP="00C8364F">
            <w:pPr>
              <w:jc w:val="center"/>
              <w:rPr>
                <w:rFonts w:cstheme="minorHAnsi"/>
              </w:rPr>
            </w:pPr>
            <w:r w:rsidRPr="002B3F47">
              <w:rPr>
                <w:rFonts w:cstheme="minorHAnsi"/>
              </w:rPr>
              <w:t>’Växtkomposition’</w:t>
            </w:r>
          </w:p>
          <w:p w14:paraId="11044B72" w14:textId="4430C9E7" w:rsidR="00177419" w:rsidRPr="001C7978" w:rsidRDefault="00177419" w:rsidP="00177419">
            <w:pPr>
              <w:jc w:val="center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(Tammsalen)</w:t>
            </w:r>
          </w:p>
        </w:tc>
        <w:tc>
          <w:tcPr>
            <w:tcW w:w="88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CCF1261" w14:textId="77777777" w:rsidR="00775157" w:rsidRPr="002B3F47" w:rsidRDefault="00775157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3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0F565" w14:textId="77777777" w:rsidR="00775157" w:rsidRPr="002B3F47" w:rsidRDefault="00775157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36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2D2FBBB" w14:textId="77777777" w:rsidR="00775157" w:rsidRPr="002B3F47" w:rsidRDefault="00775157" w:rsidP="00A82EA5">
            <w:pPr>
              <w:jc w:val="center"/>
              <w:rPr>
                <w:rFonts w:cstheme="minorHAnsi"/>
                <w:lang w:eastAsia="en-GB"/>
              </w:rPr>
            </w:pPr>
          </w:p>
        </w:tc>
        <w:tc>
          <w:tcPr>
            <w:tcW w:w="824" w:type="pct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8D08D" w:themeFill="accent6" w:themeFillTint="99"/>
            <w:vAlign w:val="center"/>
            <w:hideMark/>
          </w:tcPr>
          <w:p w14:paraId="324265AF" w14:textId="77777777" w:rsidR="002D7F4F" w:rsidRDefault="002D7F4F" w:rsidP="00E01CC9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</w:rPr>
              <w:t>Växtkän</w:t>
            </w:r>
            <w:r w:rsidR="00EE192A">
              <w:rPr>
                <w:rFonts w:cstheme="minorHAnsi"/>
              </w:rPr>
              <w:t>ne</w:t>
            </w:r>
            <w:r>
              <w:rPr>
                <w:rFonts w:cstheme="minorHAnsi"/>
              </w:rPr>
              <w:t>-</w:t>
            </w:r>
            <w:r w:rsidR="00EE192A">
              <w:rPr>
                <w:rFonts w:cstheme="minorHAnsi"/>
              </w:rPr>
              <w:t xml:space="preserve">dom </w:t>
            </w:r>
            <w:r w:rsidR="00775157" w:rsidRPr="002B3F47">
              <w:rPr>
                <w:rFonts w:cstheme="minorHAnsi"/>
                <w:b/>
              </w:rPr>
              <w:t xml:space="preserve">F </w:t>
            </w:r>
          </w:p>
          <w:p w14:paraId="0C891748" w14:textId="1A93C6E8" w:rsidR="00775157" w:rsidRPr="002B3F47" w:rsidRDefault="00775157" w:rsidP="00E01CC9">
            <w:pPr>
              <w:jc w:val="center"/>
              <w:rPr>
                <w:rFonts w:cstheme="minorHAnsi"/>
              </w:rPr>
            </w:pPr>
            <w:r w:rsidRPr="002B3F47">
              <w:rPr>
                <w:rFonts w:cstheme="minorHAnsi"/>
              </w:rPr>
              <w:t>Växt</w:t>
            </w:r>
            <w:r w:rsidR="000901D8">
              <w:rPr>
                <w:rFonts w:cstheme="minorHAnsi"/>
              </w:rPr>
              <w:t>-</w:t>
            </w:r>
            <w:r w:rsidRPr="002B3F47">
              <w:rPr>
                <w:rFonts w:cstheme="minorHAnsi"/>
              </w:rPr>
              <w:t xml:space="preserve">vandring </w:t>
            </w:r>
            <w:r w:rsidR="00934ECA" w:rsidRPr="002B3F47">
              <w:rPr>
                <w:rFonts w:cstheme="minorHAnsi"/>
              </w:rPr>
              <w:t>9 JR</w:t>
            </w:r>
            <w:r w:rsidRPr="002B3F47">
              <w:rPr>
                <w:rFonts w:cstheme="minorHAnsi"/>
              </w:rPr>
              <w:t xml:space="preserve"> </w:t>
            </w:r>
          </w:p>
          <w:p w14:paraId="024EEA65" w14:textId="77777777" w:rsidR="00775157" w:rsidRPr="002B3F47" w:rsidRDefault="00775157" w:rsidP="00E01CC9">
            <w:pPr>
              <w:jc w:val="center"/>
              <w:rPr>
                <w:rFonts w:cstheme="minorHAnsi"/>
              </w:rPr>
            </w:pPr>
          </w:p>
        </w:tc>
      </w:tr>
      <w:tr w:rsidR="00E86662" w:rsidRPr="002B3F47" w14:paraId="721C9C04" w14:textId="77777777" w:rsidTr="00CB744D">
        <w:trPr>
          <w:trHeight w:val="320"/>
        </w:trPr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BA4629" w14:textId="6914CC37" w:rsidR="00775157" w:rsidRPr="002B3F47" w:rsidRDefault="00775157" w:rsidP="003B73BD">
            <w:pPr>
              <w:jc w:val="center"/>
              <w:rPr>
                <w:rFonts w:cstheme="minorHAnsi"/>
              </w:rPr>
            </w:pPr>
            <w:r w:rsidRPr="002B3F47">
              <w:rPr>
                <w:rFonts w:cstheme="minorHAnsi"/>
              </w:rPr>
              <w:t>14.15</w:t>
            </w:r>
            <w:r w:rsidR="00A37CBE">
              <w:rPr>
                <w:rFonts w:cstheme="minorHAnsi"/>
              </w:rPr>
              <w:t xml:space="preserve"> </w:t>
            </w:r>
            <w:r w:rsidRPr="002B3F47">
              <w:rPr>
                <w:rFonts w:cstheme="minorHAnsi"/>
              </w:rPr>
              <w:t>-</w:t>
            </w:r>
            <w:r w:rsidR="00A37CBE">
              <w:rPr>
                <w:rFonts w:cstheme="minorHAnsi"/>
              </w:rPr>
              <w:t xml:space="preserve"> </w:t>
            </w:r>
            <w:r w:rsidRPr="002B3F47">
              <w:rPr>
                <w:rFonts w:cstheme="minorHAnsi"/>
              </w:rPr>
              <w:t>15.15</w:t>
            </w:r>
          </w:p>
        </w:tc>
        <w:tc>
          <w:tcPr>
            <w:tcW w:w="791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2E225DD3" w14:textId="2D4A22CF" w:rsidR="00775157" w:rsidRPr="00EE192A" w:rsidRDefault="00EE192A" w:rsidP="00A82EA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ilmvisning</w:t>
            </w:r>
          </w:p>
          <w:p w14:paraId="777633B4" w14:textId="381FBBB5" w:rsidR="00775157" w:rsidRPr="00EE192A" w:rsidRDefault="00775157" w:rsidP="00A82EA5">
            <w:pPr>
              <w:jc w:val="center"/>
              <w:rPr>
                <w:rFonts w:cstheme="minorHAnsi"/>
              </w:rPr>
            </w:pPr>
            <w:r w:rsidRPr="00EE192A">
              <w:rPr>
                <w:rFonts w:cstheme="minorHAnsi"/>
              </w:rPr>
              <w:t>’Sommar</w:t>
            </w:r>
            <w:r w:rsidR="001C7978" w:rsidRPr="00EE192A">
              <w:rPr>
                <w:rFonts w:cstheme="minorHAnsi"/>
              </w:rPr>
              <w:t>-</w:t>
            </w:r>
            <w:r w:rsidRPr="00EE192A">
              <w:rPr>
                <w:rFonts w:cstheme="minorHAnsi"/>
              </w:rPr>
              <w:t>blommor’</w:t>
            </w:r>
          </w:p>
          <w:p w14:paraId="0CAA683F" w14:textId="1E483A77" w:rsidR="00775157" w:rsidRPr="001C7978" w:rsidRDefault="001C7978" w:rsidP="00A82EA5">
            <w:pPr>
              <w:jc w:val="center"/>
              <w:rPr>
                <w:rFonts w:cstheme="minorHAnsi"/>
                <w:sz w:val="22"/>
                <w:szCs w:val="22"/>
              </w:rPr>
            </w:pPr>
            <w:r w:rsidRPr="001C7978">
              <w:rPr>
                <w:rFonts w:cstheme="minorHAnsi"/>
                <w:sz w:val="22"/>
                <w:szCs w:val="22"/>
              </w:rPr>
              <w:t>(Tammsalen)</w:t>
            </w:r>
          </w:p>
        </w:tc>
        <w:tc>
          <w:tcPr>
            <w:tcW w:w="88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06DE313" w14:textId="77777777" w:rsidR="00775157" w:rsidRPr="00EE192A" w:rsidRDefault="00775157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34" w:type="pct"/>
            <w:gridSpan w:val="2"/>
            <w:vMerge/>
            <w:tcBorders>
              <w:top w:val="doub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D0D7F" w14:textId="77777777" w:rsidR="00775157" w:rsidRPr="00EE192A" w:rsidRDefault="00775157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36" w:type="pct"/>
            <w:gridSpan w:val="2"/>
            <w:vMerge/>
            <w:tcBorders>
              <w:top w:val="doub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3EB8075" w14:textId="77777777" w:rsidR="00775157" w:rsidRPr="002B3F47" w:rsidRDefault="00775157" w:rsidP="00A82EA5">
            <w:pPr>
              <w:jc w:val="center"/>
              <w:rPr>
                <w:rFonts w:cstheme="minorHAnsi"/>
                <w:lang w:eastAsia="en-GB"/>
              </w:rPr>
            </w:pPr>
          </w:p>
        </w:tc>
        <w:tc>
          <w:tcPr>
            <w:tcW w:w="824" w:type="pct"/>
            <w:vMerge/>
            <w:tcBorders>
              <w:left w:val="single" w:sz="4" w:space="0" w:color="auto"/>
              <w:right w:val="nil"/>
            </w:tcBorders>
            <w:shd w:val="clear" w:color="auto" w:fill="A8D08D" w:themeFill="accent6" w:themeFillTint="99"/>
            <w:vAlign w:val="center"/>
            <w:hideMark/>
          </w:tcPr>
          <w:p w14:paraId="4CABB3C6" w14:textId="77777777" w:rsidR="00775157" w:rsidRPr="002B3F47" w:rsidRDefault="00775157" w:rsidP="00A82EA5">
            <w:pPr>
              <w:jc w:val="center"/>
              <w:rPr>
                <w:rFonts w:cstheme="minorHAnsi"/>
              </w:rPr>
            </w:pPr>
          </w:p>
        </w:tc>
      </w:tr>
      <w:tr w:rsidR="00E86662" w:rsidRPr="002B3F47" w14:paraId="1DB8DA7F" w14:textId="77777777" w:rsidTr="00CB744D">
        <w:trPr>
          <w:trHeight w:val="806"/>
        </w:trPr>
        <w:tc>
          <w:tcPr>
            <w:tcW w:w="833" w:type="pct"/>
            <w:tcBorders>
              <w:top w:val="single" w:sz="4" w:space="0" w:color="000000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4E9A28F5" w14:textId="742C3E4D" w:rsidR="00775157" w:rsidRPr="002B3F47" w:rsidRDefault="00775157" w:rsidP="003B73BD">
            <w:pPr>
              <w:jc w:val="center"/>
              <w:rPr>
                <w:rFonts w:cstheme="minorHAnsi"/>
              </w:rPr>
            </w:pPr>
            <w:r w:rsidRPr="002B3F47">
              <w:rPr>
                <w:rFonts w:cstheme="minorHAnsi"/>
              </w:rPr>
              <w:t>15.30</w:t>
            </w:r>
            <w:r w:rsidR="002D7F4F">
              <w:rPr>
                <w:rFonts w:cstheme="minorHAnsi"/>
              </w:rPr>
              <w:t xml:space="preserve"> </w:t>
            </w:r>
            <w:r w:rsidRPr="002B3F47">
              <w:rPr>
                <w:rFonts w:cstheme="minorHAnsi"/>
              </w:rPr>
              <w:t>-</w:t>
            </w:r>
            <w:r w:rsidR="002D7F4F">
              <w:rPr>
                <w:rFonts w:cstheme="minorHAnsi"/>
              </w:rPr>
              <w:t xml:space="preserve"> </w:t>
            </w:r>
            <w:r w:rsidRPr="002B3F47">
              <w:rPr>
                <w:rFonts w:cstheme="minorHAnsi"/>
              </w:rPr>
              <w:t>16.30</w:t>
            </w:r>
          </w:p>
        </w:tc>
        <w:tc>
          <w:tcPr>
            <w:tcW w:w="791" w:type="pct"/>
            <w:tcBorders>
              <w:top w:val="single" w:sz="4" w:space="0" w:color="000000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0E713CE2" w14:textId="77777777" w:rsidR="00775157" w:rsidRDefault="00775157" w:rsidP="00A82EA5">
            <w:pPr>
              <w:jc w:val="center"/>
              <w:rPr>
                <w:rFonts w:cstheme="minorHAnsi"/>
                <w:lang w:val="en-US"/>
              </w:rPr>
            </w:pPr>
            <w:r w:rsidRPr="002B3F47">
              <w:rPr>
                <w:rFonts w:cstheme="minorHAnsi"/>
                <w:lang w:val="en-US"/>
              </w:rPr>
              <w:t>Frågestund</w:t>
            </w:r>
          </w:p>
          <w:p w14:paraId="0B22213D" w14:textId="605F072F" w:rsidR="00177419" w:rsidRPr="002D7F4F" w:rsidRDefault="00EE192A" w:rsidP="002D7F4F">
            <w:pPr>
              <w:jc w:val="center"/>
              <w:rPr>
                <w:rFonts w:cstheme="minorHAnsi"/>
                <w:sz w:val="22"/>
                <w:szCs w:val="22"/>
                <w:lang w:val="en-US"/>
              </w:rPr>
            </w:pPr>
            <w:r w:rsidRPr="002D7F4F">
              <w:rPr>
                <w:rFonts w:cstheme="minorHAnsi"/>
                <w:sz w:val="22"/>
                <w:szCs w:val="22"/>
                <w:lang w:val="en-US"/>
              </w:rPr>
              <w:t>(Tammsalen)</w:t>
            </w:r>
          </w:p>
        </w:tc>
        <w:tc>
          <w:tcPr>
            <w:tcW w:w="882" w:type="pct"/>
            <w:gridSpan w:val="2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1D9A8" w14:textId="77777777" w:rsidR="00775157" w:rsidRPr="002B3F47" w:rsidRDefault="00775157" w:rsidP="00A82EA5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34" w:type="pct"/>
            <w:gridSpan w:val="2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7DA39" w14:textId="77777777" w:rsidR="00775157" w:rsidRPr="002B3F47" w:rsidRDefault="00775157" w:rsidP="00A82EA5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36" w:type="pct"/>
            <w:gridSpan w:val="2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CAB8E87" w14:textId="77777777" w:rsidR="00775157" w:rsidRPr="002B3F47" w:rsidRDefault="00775157" w:rsidP="00A82EA5">
            <w:pPr>
              <w:jc w:val="center"/>
              <w:rPr>
                <w:rFonts w:cstheme="minorHAnsi"/>
                <w:lang w:eastAsia="en-GB"/>
              </w:rPr>
            </w:pPr>
          </w:p>
        </w:tc>
        <w:tc>
          <w:tcPr>
            <w:tcW w:w="824" w:type="pct"/>
            <w:vMerge/>
            <w:tcBorders>
              <w:left w:val="single" w:sz="4" w:space="0" w:color="auto"/>
              <w:bottom w:val="double" w:sz="4" w:space="0" w:color="auto"/>
              <w:right w:val="nil"/>
            </w:tcBorders>
            <w:shd w:val="clear" w:color="auto" w:fill="A8D08D" w:themeFill="accent6" w:themeFillTint="99"/>
            <w:vAlign w:val="center"/>
          </w:tcPr>
          <w:p w14:paraId="1C87B85F" w14:textId="77777777" w:rsidR="00775157" w:rsidRPr="002B3F47" w:rsidRDefault="00775157" w:rsidP="00A82EA5">
            <w:pPr>
              <w:jc w:val="center"/>
              <w:rPr>
                <w:rFonts w:cstheme="minorHAnsi"/>
              </w:rPr>
            </w:pPr>
          </w:p>
        </w:tc>
      </w:tr>
      <w:tr w:rsidR="00E86662" w:rsidRPr="00A20AE5" w14:paraId="3F6F802B" w14:textId="77777777" w:rsidTr="00CB744D">
        <w:trPr>
          <w:trHeight w:val="320"/>
        </w:trPr>
        <w:tc>
          <w:tcPr>
            <w:tcW w:w="833" w:type="pct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57A306A3" w14:textId="2941C28C" w:rsidR="003B73BD" w:rsidRPr="00A20AE5" w:rsidRDefault="002D7F4F" w:rsidP="003B73BD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en-GB"/>
              </w:rPr>
              <w:t>Vecka</w:t>
            </w:r>
            <w:r w:rsidRPr="00A20AE5">
              <w:rPr>
                <w:rFonts w:cstheme="minorHAnsi"/>
                <w:b/>
                <w:bCs/>
              </w:rPr>
              <w:t xml:space="preserve"> </w:t>
            </w:r>
            <w:r w:rsidR="003B73BD" w:rsidRPr="00A20AE5">
              <w:rPr>
                <w:rFonts w:cstheme="minorHAnsi"/>
                <w:b/>
                <w:bCs/>
              </w:rPr>
              <w:t>36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24428684" w14:textId="77777777" w:rsidR="003B73BD" w:rsidRPr="00A20AE5" w:rsidRDefault="003B73BD" w:rsidP="00A82EA5">
            <w:pPr>
              <w:jc w:val="center"/>
              <w:rPr>
                <w:rFonts w:cstheme="minorHAnsi"/>
                <w:b/>
                <w:bCs/>
              </w:rPr>
            </w:pPr>
            <w:r w:rsidRPr="00A20AE5">
              <w:rPr>
                <w:rFonts w:cstheme="minorHAnsi"/>
                <w:b/>
                <w:bCs/>
              </w:rPr>
              <w:t>0</w:t>
            </w:r>
            <w:r w:rsidR="00E533C7" w:rsidRPr="00A20AE5">
              <w:rPr>
                <w:rFonts w:cstheme="minorHAnsi"/>
                <w:b/>
                <w:bCs/>
              </w:rPr>
              <w:t>5</w:t>
            </w:r>
            <w:r w:rsidRPr="00A20AE5">
              <w:rPr>
                <w:rFonts w:cstheme="minorHAnsi"/>
                <w:b/>
                <w:bCs/>
              </w:rPr>
              <w:t>-Sep</w:t>
            </w:r>
          </w:p>
        </w:tc>
        <w:tc>
          <w:tcPr>
            <w:tcW w:w="882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72F2DA0" w14:textId="77777777" w:rsidR="003B73BD" w:rsidRPr="00A20AE5" w:rsidRDefault="0068089F" w:rsidP="00A82EA5">
            <w:pPr>
              <w:jc w:val="center"/>
              <w:rPr>
                <w:rFonts w:cstheme="minorHAnsi"/>
                <w:b/>
                <w:bCs/>
              </w:rPr>
            </w:pPr>
            <w:r w:rsidRPr="00A20AE5">
              <w:rPr>
                <w:rFonts w:cstheme="minorHAnsi"/>
                <w:b/>
                <w:bCs/>
              </w:rPr>
              <w:t>6-Sep</w:t>
            </w:r>
          </w:p>
        </w:tc>
        <w:tc>
          <w:tcPr>
            <w:tcW w:w="834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7F62B64" w14:textId="77777777" w:rsidR="003B73BD" w:rsidRPr="00A20AE5" w:rsidRDefault="0068089F" w:rsidP="00A82EA5">
            <w:pPr>
              <w:jc w:val="center"/>
              <w:rPr>
                <w:rFonts w:cstheme="minorHAnsi"/>
                <w:b/>
                <w:bCs/>
              </w:rPr>
            </w:pPr>
            <w:r w:rsidRPr="00A20AE5">
              <w:rPr>
                <w:rFonts w:cstheme="minorHAnsi"/>
                <w:b/>
                <w:bCs/>
              </w:rPr>
              <w:t>7-Sep</w:t>
            </w:r>
          </w:p>
        </w:tc>
        <w:tc>
          <w:tcPr>
            <w:tcW w:w="836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9EB741F" w14:textId="77777777" w:rsidR="003B73BD" w:rsidRPr="00A20AE5" w:rsidRDefault="0068089F" w:rsidP="00A82EA5">
            <w:pPr>
              <w:jc w:val="center"/>
              <w:rPr>
                <w:rFonts w:cstheme="minorHAnsi"/>
                <w:b/>
                <w:bCs/>
              </w:rPr>
            </w:pPr>
            <w:r w:rsidRPr="00A20AE5">
              <w:rPr>
                <w:rFonts w:cstheme="minorHAnsi"/>
                <w:b/>
                <w:bCs/>
              </w:rPr>
              <w:t>8-Sep</w:t>
            </w:r>
          </w:p>
        </w:tc>
        <w:tc>
          <w:tcPr>
            <w:tcW w:w="824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000000" w:themeFill="text1"/>
            <w:vAlign w:val="center"/>
          </w:tcPr>
          <w:p w14:paraId="78D2861A" w14:textId="77777777" w:rsidR="003B73BD" w:rsidRPr="00A20AE5" w:rsidRDefault="0068089F" w:rsidP="00A82EA5">
            <w:pPr>
              <w:jc w:val="center"/>
              <w:rPr>
                <w:rFonts w:cstheme="minorHAnsi"/>
                <w:b/>
                <w:bCs/>
              </w:rPr>
            </w:pPr>
            <w:r w:rsidRPr="00A20AE5">
              <w:rPr>
                <w:rFonts w:cstheme="minorHAnsi"/>
                <w:b/>
                <w:bCs/>
              </w:rPr>
              <w:t>9-Sep</w:t>
            </w:r>
          </w:p>
        </w:tc>
      </w:tr>
      <w:tr w:rsidR="00E86662" w:rsidRPr="002B3F47" w14:paraId="676D79D3" w14:textId="77777777" w:rsidTr="00CB744D">
        <w:trPr>
          <w:trHeight w:val="967"/>
        </w:trPr>
        <w:tc>
          <w:tcPr>
            <w:tcW w:w="833" w:type="pct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4BAAD" w14:textId="5B05813B" w:rsidR="003B73BD" w:rsidRPr="002B3F47" w:rsidRDefault="002D7F4F" w:rsidP="003B73B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.00 -</w:t>
            </w:r>
            <w:r w:rsidR="003B73BD" w:rsidRPr="002B3F47">
              <w:rPr>
                <w:rFonts w:cstheme="minorHAnsi"/>
              </w:rPr>
              <w:t xml:space="preserve"> 12.00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A5C81" w14:textId="77777777" w:rsidR="003B73BD" w:rsidRPr="002B3F47" w:rsidRDefault="003B73BD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82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6E85378F" w14:textId="022A7C62" w:rsidR="003B73BD" w:rsidRPr="002B3F47" w:rsidRDefault="00EE192A" w:rsidP="0045457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äxtkänne</w:t>
            </w:r>
            <w:r w:rsidR="002D7F4F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dom </w:t>
            </w:r>
            <w:r w:rsidR="003B73BD" w:rsidRPr="002B3F47">
              <w:rPr>
                <w:rFonts w:cstheme="minorHAnsi"/>
                <w:b/>
              </w:rPr>
              <w:t xml:space="preserve">F </w:t>
            </w:r>
            <w:r w:rsidR="003B73BD" w:rsidRPr="002B3F47">
              <w:rPr>
                <w:rFonts w:cstheme="minorHAnsi"/>
              </w:rPr>
              <w:t xml:space="preserve">Växtvandring </w:t>
            </w:r>
          </w:p>
          <w:p w14:paraId="07B15141" w14:textId="67017698" w:rsidR="00934ECA" w:rsidRPr="002B3F47" w:rsidRDefault="00934ECA" w:rsidP="009E49FA">
            <w:pPr>
              <w:jc w:val="center"/>
              <w:rPr>
                <w:rFonts w:cstheme="minorHAnsi"/>
              </w:rPr>
            </w:pPr>
            <w:r w:rsidRPr="002B3F47">
              <w:rPr>
                <w:rFonts w:cstheme="minorHAnsi"/>
              </w:rPr>
              <w:t xml:space="preserve"> 11</w:t>
            </w:r>
            <w:r w:rsidR="00D71BD4">
              <w:rPr>
                <w:rFonts w:cstheme="minorHAnsi"/>
              </w:rPr>
              <w:t xml:space="preserve"> JR</w:t>
            </w:r>
          </w:p>
        </w:tc>
        <w:tc>
          <w:tcPr>
            <w:tcW w:w="834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6D818" w14:textId="77777777" w:rsidR="003B73BD" w:rsidRPr="002B3F47" w:rsidRDefault="003B73BD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36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CF460" w14:textId="77777777" w:rsidR="003B73BD" w:rsidRPr="002B3F47" w:rsidRDefault="003B73BD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24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  <w:vAlign w:val="center"/>
            <w:hideMark/>
          </w:tcPr>
          <w:p w14:paraId="35F9FC33" w14:textId="77777777" w:rsidR="000901D8" w:rsidRPr="009E49FA" w:rsidRDefault="005A2DC9" w:rsidP="00C8364F">
            <w:pPr>
              <w:jc w:val="center"/>
              <w:rPr>
                <w:rFonts w:cstheme="minorHAnsi"/>
              </w:rPr>
            </w:pPr>
            <w:r w:rsidRPr="009E49FA">
              <w:rPr>
                <w:rFonts w:cstheme="minorHAnsi"/>
              </w:rPr>
              <w:t>Conditions</w:t>
            </w:r>
            <w:r w:rsidR="00FF5EB0" w:rsidRPr="009E49FA">
              <w:rPr>
                <w:rFonts w:cstheme="minorHAnsi"/>
              </w:rPr>
              <w:t xml:space="preserve"> </w:t>
            </w:r>
            <w:r w:rsidR="00056675" w:rsidRPr="009E49FA">
              <w:rPr>
                <w:rFonts w:cstheme="minorHAnsi"/>
              </w:rPr>
              <w:t>AG</w:t>
            </w:r>
            <w:r w:rsidR="00C8364F" w:rsidRPr="009E49FA">
              <w:rPr>
                <w:rFonts w:cstheme="minorHAnsi"/>
              </w:rPr>
              <w:t xml:space="preserve"> </w:t>
            </w:r>
          </w:p>
          <w:p w14:paraId="79D7D0AD" w14:textId="11EC6C0D" w:rsidR="00056675" w:rsidRPr="009E49FA" w:rsidRDefault="00056675" w:rsidP="00C8364F">
            <w:pPr>
              <w:jc w:val="center"/>
              <w:rPr>
                <w:rFonts w:cstheme="minorHAnsi"/>
              </w:rPr>
            </w:pPr>
            <w:r w:rsidRPr="009E49FA">
              <w:rPr>
                <w:rFonts w:cstheme="minorHAnsi"/>
              </w:rPr>
              <w:t>(SAL R)</w:t>
            </w:r>
          </w:p>
        </w:tc>
      </w:tr>
      <w:tr w:rsidR="00E126DD" w:rsidRPr="002B3F47" w14:paraId="61204E1B" w14:textId="77777777" w:rsidTr="009501A7">
        <w:trPr>
          <w:trHeight w:val="1465"/>
        </w:trPr>
        <w:tc>
          <w:tcPr>
            <w:tcW w:w="833" w:type="pc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6DE792F4" w14:textId="13E74854" w:rsidR="00E126DD" w:rsidRPr="002B3F47" w:rsidRDefault="00E126DD" w:rsidP="00E126DD">
            <w:pPr>
              <w:jc w:val="center"/>
              <w:rPr>
                <w:rFonts w:cstheme="minorHAnsi"/>
              </w:rPr>
            </w:pPr>
            <w:r w:rsidRPr="002B3F47">
              <w:rPr>
                <w:rFonts w:cstheme="minorHAnsi"/>
              </w:rPr>
              <w:t xml:space="preserve">13.00 </w:t>
            </w:r>
            <w:r>
              <w:rPr>
                <w:rFonts w:cstheme="minorHAnsi"/>
              </w:rPr>
              <w:t>-</w:t>
            </w:r>
            <w:r w:rsidRPr="002B3F47">
              <w:rPr>
                <w:rFonts w:cstheme="minorHAnsi"/>
              </w:rPr>
              <w:t xml:space="preserve"> 16.30 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7FD8BC8" w14:textId="77777777" w:rsidR="00E126DD" w:rsidRPr="002B3F47" w:rsidRDefault="00E126DD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8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04E85C4A" w14:textId="6A510AC8" w:rsidR="00E126DD" w:rsidRPr="002B3F47" w:rsidRDefault="00E126DD" w:rsidP="00A82EA5">
            <w:pPr>
              <w:jc w:val="center"/>
              <w:rPr>
                <w:rFonts w:cstheme="minorHAnsi"/>
              </w:rPr>
            </w:pPr>
            <w:r w:rsidRPr="002B3F47">
              <w:rPr>
                <w:rFonts w:cstheme="minorHAnsi"/>
                <w:b/>
              </w:rPr>
              <w:t>Ex,</w:t>
            </w:r>
            <w:r>
              <w:rPr>
                <w:rFonts w:cstheme="minorHAnsi"/>
                <w:b/>
              </w:rPr>
              <w:t xml:space="preserve"> </w:t>
            </w:r>
            <w:r w:rsidRPr="002B3F47">
              <w:rPr>
                <w:rFonts w:cstheme="minorHAnsi"/>
                <w:b/>
              </w:rPr>
              <w:t xml:space="preserve">obl </w:t>
            </w:r>
            <w:r w:rsidRPr="002B3F47">
              <w:rPr>
                <w:rFonts w:cstheme="minorHAnsi"/>
              </w:rPr>
              <w:t>Sommar</w:t>
            </w:r>
            <w:r>
              <w:rPr>
                <w:rFonts w:cstheme="minorHAnsi"/>
              </w:rPr>
              <w:t>-</w:t>
            </w:r>
            <w:r w:rsidRPr="002B3F47">
              <w:rPr>
                <w:rFonts w:cstheme="minorHAnsi"/>
              </w:rPr>
              <w:t>bloms-</w:t>
            </w:r>
          </w:p>
          <w:p w14:paraId="6129342F" w14:textId="1778D768" w:rsidR="00E126DD" w:rsidRPr="002B3F47" w:rsidRDefault="00E126DD" w:rsidP="000901D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</w:t>
            </w:r>
            <w:r w:rsidRPr="002B3F47">
              <w:rPr>
                <w:rFonts w:cstheme="minorHAnsi"/>
              </w:rPr>
              <w:t>xkursion Uppsala</w:t>
            </w: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3DCD9" w14:textId="77777777" w:rsidR="00E126DD" w:rsidRPr="002B3F47" w:rsidRDefault="00E126DD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36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8FC2847" w14:textId="77777777" w:rsidR="00E126DD" w:rsidRPr="002B3F47" w:rsidRDefault="00E126DD" w:rsidP="00A82EA5">
            <w:pPr>
              <w:jc w:val="center"/>
              <w:rPr>
                <w:rFonts w:cstheme="minorHAnsi"/>
                <w:lang w:eastAsia="en-GB"/>
              </w:rPr>
            </w:pP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9CC2E5" w:themeFill="accent5" w:themeFillTint="99"/>
            <w:vAlign w:val="center"/>
            <w:hideMark/>
          </w:tcPr>
          <w:p w14:paraId="6F8555F9" w14:textId="77777777" w:rsidR="00E126DD" w:rsidRPr="009E49FA" w:rsidRDefault="00E126DD" w:rsidP="00C8364F">
            <w:pPr>
              <w:jc w:val="center"/>
              <w:rPr>
                <w:rFonts w:cstheme="minorHAnsi"/>
              </w:rPr>
            </w:pPr>
            <w:r w:rsidRPr="009E49FA">
              <w:rPr>
                <w:rFonts w:cstheme="minorHAnsi"/>
              </w:rPr>
              <w:t xml:space="preserve">Resources AG </w:t>
            </w:r>
          </w:p>
          <w:p w14:paraId="2CA21585" w14:textId="524D0353" w:rsidR="00E126DD" w:rsidRPr="009E49FA" w:rsidRDefault="00E126DD" w:rsidP="00C8364F">
            <w:pPr>
              <w:jc w:val="center"/>
              <w:rPr>
                <w:rFonts w:cstheme="minorHAnsi"/>
              </w:rPr>
            </w:pPr>
            <w:r w:rsidRPr="009E49FA">
              <w:rPr>
                <w:rFonts w:cstheme="minorHAnsi"/>
              </w:rPr>
              <w:t>(SAL R)</w:t>
            </w:r>
          </w:p>
        </w:tc>
      </w:tr>
      <w:tr w:rsidR="00A772BC" w:rsidRPr="002B3F47" w14:paraId="21C62229" w14:textId="77777777" w:rsidTr="00EB6BD8">
        <w:trPr>
          <w:trHeight w:val="585"/>
        </w:trPr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DF184E" w14:textId="77777777" w:rsidR="00A772BC" w:rsidRPr="002B3F47" w:rsidRDefault="00A772BC" w:rsidP="002046DE">
            <w:pPr>
              <w:jc w:val="center"/>
              <w:rPr>
                <w:rFonts w:cstheme="minorHAnsi"/>
              </w:rPr>
            </w:pP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42660" w14:textId="77777777" w:rsidR="00A772BC" w:rsidRPr="002B3F47" w:rsidRDefault="00A772BC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3119FF" w14:textId="77777777" w:rsidR="00A772BC" w:rsidRPr="002B3F47" w:rsidRDefault="00A772BC" w:rsidP="00A82EA5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BF45C5" w14:textId="77777777" w:rsidR="00A772BC" w:rsidRPr="002B3F47" w:rsidRDefault="00A772BC" w:rsidP="00A82EA5">
            <w:pPr>
              <w:jc w:val="center"/>
              <w:rPr>
                <w:rFonts w:cstheme="minorHAnsi"/>
              </w:rPr>
            </w:pPr>
          </w:p>
        </w:tc>
        <w:tc>
          <w:tcPr>
            <w:tcW w:w="8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47367" w14:textId="77777777" w:rsidR="00A772BC" w:rsidRPr="002B3F47" w:rsidRDefault="00A772BC" w:rsidP="00A82EA5">
            <w:pPr>
              <w:jc w:val="center"/>
              <w:rPr>
                <w:rFonts w:cstheme="minorHAnsi"/>
                <w:lang w:eastAsia="en-GB"/>
              </w:rPr>
            </w:pP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  <w:vAlign w:val="center"/>
          </w:tcPr>
          <w:p w14:paraId="5C2C1247" w14:textId="6385E704" w:rsidR="00A772BC" w:rsidRPr="00A772BC" w:rsidRDefault="00A772BC" w:rsidP="006515F9">
            <w:pPr>
              <w:jc w:val="center"/>
              <w:rPr>
                <w:rFonts w:cstheme="minorHAnsi"/>
                <w:b/>
              </w:rPr>
            </w:pPr>
            <w:r w:rsidRPr="00A772BC">
              <w:rPr>
                <w:rFonts w:cstheme="minorHAnsi"/>
                <w:b/>
              </w:rPr>
              <w:t>Start essay questions 1</w:t>
            </w:r>
          </w:p>
        </w:tc>
      </w:tr>
      <w:tr w:rsidR="00E86662" w:rsidRPr="00A20AE5" w14:paraId="62730812" w14:textId="77777777" w:rsidTr="00EB6BD8">
        <w:trPr>
          <w:trHeight w:val="320"/>
        </w:trPr>
        <w:tc>
          <w:tcPr>
            <w:tcW w:w="833" w:type="pct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6EA73A0B" w14:textId="624EF2D8" w:rsidR="003B73BD" w:rsidRPr="00A20AE5" w:rsidRDefault="002D7F4F" w:rsidP="00EB6BD8">
            <w:pPr>
              <w:keepNext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en-GB"/>
              </w:rPr>
              <w:lastRenderedPageBreak/>
              <w:t>Vecka</w:t>
            </w:r>
            <w:r w:rsidRPr="00A20AE5">
              <w:rPr>
                <w:rFonts w:cstheme="minorHAnsi"/>
                <w:b/>
                <w:bCs/>
              </w:rPr>
              <w:t xml:space="preserve"> </w:t>
            </w:r>
            <w:r w:rsidR="003B73BD" w:rsidRPr="00A20AE5">
              <w:rPr>
                <w:rFonts w:cstheme="minorHAnsi"/>
                <w:b/>
                <w:bCs/>
              </w:rPr>
              <w:t>37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206AA432" w14:textId="77777777" w:rsidR="003B73BD" w:rsidRPr="00A20AE5" w:rsidRDefault="003B73BD" w:rsidP="00EB6BD8">
            <w:pPr>
              <w:keepNext/>
              <w:jc w:val="center"/>
              <w:rPr>
                <w:rFonts w:cstheme="minorHAnsi"/>
                <w:b/>
                <w:bCs/>
              </w:rPr>
            </w:pPr>
            <w:r w:rsidRPr="00A20AE5">
              <w:rPr>
                <w:rFonts w:cstheme="minorHAnsi"/>
                <w:b/>
                <w:bCs/>
              </w:rPr>
              <w:t>1</w:t>
            </w:r>
            <w:r w:rsidR="00E533C7" w:rsidRPr="00A20AE5">
              <w:rPr>
                <w:rFonts w:cstheme="minorHAnsi"/>
                <w:b/>
                <w:bCs/>
              </w:rPr>
              <w:t>2</w:t>
            </w:r>
            <w:r w:rsidRPr="00A20AE5">
              <w:rPr>
                <w:rFonts w:cstheme="minorHAnsi"/>
                <w:b/>
                <w:bCs/>
              </w:rPr>
              <w:t>-Sep</w:t>
            </w:r>
          </w:p>
        </w:tc>
        <w:tc>
          <w:tcPr>
            <w:tcW w:w="882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629D0BB" w14:textId="77777777" w:rsidR="003B73BD" w:rsidRPr="00A20AE5" w:rsidRDefault="003E244D" w:rsidP="00EB6BD8">
            <w:pPr>
              <w:keepNext/>
              <w:jc w:val="center"/>
              <w:rPr>
                <w:rFonts w:cstheme="minorHAnsi"/>
                <w:b/>
                <w:bCs/>
              </w:rPr>
            </w:pPr>
            <w:r w:rsidRPr="00A20AE5">
              <w:rPr>
                <w:rFonts w:cstheme="minorHAnsi"/>
                <w:b/>
                <w:bCs/>
              </w:rPr>
              <w:t>13-Sep</w:t>
            </w: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D39631B" w14:textId="395F7478" w:rsidR="003B73BD" w:rsidRPr="00A20AE5" w:rsidRDefault="00A772BC" w:rsidP="00EB6BD8">
            <w:pPr>
              <w:keepNext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14-Sep</w:t>
            </w:r>
          </w:p>
        </w:tc>
        <w:tc>
          <w:tcPr>
            <w:tcW w:w="836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D9C0676" w14:textId="386519C8" w:rsidR="003B73BD" w:rsidRPr="00A20AE5" w:rsidRDefault="00A772BC" w:rsidP="00EB6BD8">
            <w:pPr>
              <w:keepNext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15-Sep</w:t>
            </w:r>
          </w:p>
        </w:tc>
        <w:tc>
          <w:tcPr>
            <w:tcW w:w="82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000000" w:themeFill="text1"/>
            <w:vAlign w:val="center"/>
          </w:tcPr>
          <w:p w14:paraId="05B095E4" w14:textId="4E3E8958" w:rsidR="003B73BD" w:rsidRPr="00A20AE5" w:rsidRDefault="00A772BC" w:rsidP="00EB6BD8">
            <w:pPr>
              <w:keepNext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16-Sep</w:t>
            </w:r>
          </w:p>
        </w:tc>
      </w:tr>
      <w:tr w:rsidR="00E86662" w:rsidRPr="002B3F47" w14:paraId="4DC78802" w14:textId="77777777" w:rsidTr="00CB744D">
        <w:trPr>
          <w:trHeight w:val="539"/>
        </w:trPr>
        <w:tc>
          <w:tcPr>
            <w:tcW w:w="833" w:type="pct"/>
            <w:tcBorders>
              <w:top w:val="doub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720975E0" w14:textId="2752D564" w:rsidR="00BF5E98" w:rsidRPr="002B3F47" w:rsidRDefault="00BF5E98" w:rsidP="002D7F4F">
            <w:pPr>
              <w:keepNext/>
              <w:jc w:val="center"/>
              <w:rPr>
                <w:rFonts w:cstheme="minorHAnsi"/>
              </w:rPr>
            </w:pPr>
            <w:r w:rsidRPr="002B3F47">
              <w:rPr>
                <w:rFonts w:cstheme="minorHAnsi"/>
              </w:rPr>
              <w:t>9.00</w:t>
            </w:r>
            <w:r w:rsidR="00AD0C58">
              <w:rPr>
                <w:rFonts w:cstheme="minorHAnsi"/>
              </w:rPr>
              <w:t xml:space="preserve"> </w:t>
            </w:r>
            <w:r w:rsidR="002D7F4F">
              <w:rPr>
                <w:rFonts w:cstheme="minorHAnsi"/>
              </w:rPr>
              <w:t>-</w:t>
            </w:r>
            <w:r w:rsidR="00AD0C58">
              <w:rPr>
                <w:rFonts w:cstheme="minorHAnsi"/>
              </w:rPr>
              <w:t xml:space="preserve"> 9.30</w:t>
            </w:r>
          </w:p>
        </w:tc>
        <w:tc>
          <w:tcPr>
            <w:tcW w:w="791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FFBFC52" w14:textId="77777777" w:rsidR="00BF5E98" w:rsidRPr="002B3F47" w:rsidRDefault="00BF5E98" w:rsidP="00EB6BD8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882" w:type="pct"/>
            <w:gridSpan w:val="2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10BD000" w14:textId="77777777" w:rsidR="00BF5E98" w:rsidRPr="002B3F47" w:rsidRDefault="00BF5E98" w:rsidP="00EB6BD8">
            <w:pPr>
              <w:keepNext/>
              <w:jc w:val="center"/>
              <w:rPr>
                <w:rFonts w:cstheme="minorHAnsi"/>
              </w:rPr>
            </w:pPr>
          </w:p>
        </w:tc>
        <w:tc>
          <w:tcPr>
            <w:tcW w:w="834" w:type="pct"/>
            <w:gridSpan w:val="2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2D374D5E" w14:textId="3E2F8D38" w:rsidR="00CB744D" w:rsidRPr="007C12B9" w:rsidRDefault="00CB744D" w:rsidP="00EB6BD8">
            <w:pPr>
              <w:keepNext/>
              <w:jc w:val="center"/>
              <w:rPr>
                <w:rFonts w:cstheme="minorHAnsi"/>
              </w:rPr>
            </w:pPr>
            <w:r w:rsidRPr="007C12B9">
              <w:rPr>
                <w:rFonts w:cstheme="minorHAnsi"/>
              </w:rPr>
              <w:t xml:space="preserve">Canvas - </w:t>
            </w:r>
            <w:r w:rsidR="00030932">
              <w:rPr>
                <w:rFonts w:cstheme="minorHAnsi"/>
              </w:rPr>
              <w:t>föreläsning</w:t>
            </w:r>
          </w:p>
          <w:p w14:paraId="3D9FDFEC" w14:textId="77777777" w:rsidR="00BF5E98" w:rsidRPr="007C12B9" w:rsidRDefault="00CB744D" w:rsidP="00EB6BD8">
            <w:pPr>
              <w:keepNext/>
              <w:jc w:val="center"/>
              <w:rPr>
                <w:rFonts w:cstheme="minorHAnsi"/>
              </w:rPr>
            </w:pPr>
            <w:r w:rsidRPr="007C12B9">
              <w:rPr>
                <w:rFonts w:cstheme="minorHAnsi"/>
              </w:rPr>
              <w:t>’Nya träd i Stockholm’</w:t>
            </w:r>
          </w:p>
        </w:tc>
        <w:tc>
          <w:tcPr>
            <w:tcW w:w="836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thinDiagStripe" w:color="9CC2E5" w:themeColor="accent5" w:themeTint="99" w:fill="A8D08D" w:themeFill="accent6" w:themeFillTint="99"/>
            <w:vAlign w:val="center"/>
          </w:tcPr>
          <w:p w14:paraId="395E333B" w14:textId="77777777" w:rsidR="00BF5E98" w:rsidRPr="00F608BA" w:rsidRDefault="00BF5E98" w:rsidP="00EB6BD8">
            <w:pPr>
              <w:keepNext/>
              <w:jc w:val="center"/>
              <w:rPr>
                <w:rFonts w:cstheme="minorHAnsi"/>
                <w:color w:val="FF0000"/>
                <w:lang w:val="en-US"/>
              </w:rPr>
            </w:pPr>
            <w:r w:rsidRPr="00F608BA">
              <w:rPr>
                <w:rFonts w:cstheme="minorHAnsi"/>
                <w:color w:val="FF0000"/>
                <w:lang w:val="en-US"/>
              </w:rPr>
              <w:t>Introduction virtual excursion (</w:t>
            </w:r>
            <w:r w:rsidR="002B3F47" w:rsidRPr="00F608BA">
              <w:rPr>
                <w:rFonts w:cstheme="minorHAnsi"/>
                <w:color w:val="FF0000"/>
                <w:lang w:val="en-US"/>
              </w:rPr>
              <w:t>ZOOM)</w:t>
            </w:r>
          </w:p>
        </w:tc>
        <w:tc>
          <w:tcPr>
            <w:tcW w:w="824" w:type="pct"/>
            <w:vMerge w:val="restart"/>
            <w:tcBorders>
              <w:top w:val="doub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14:paraId="6DE037BF" w14:textId="77777777" w:rsidR="00BF5E98" w:rsidRPr="002B3F47" w:rsidRDefault="00BF5E98" w:rsidP="00EB6BD8">
            <w:pPr>
              <w:keepNext/>
              <w:jc w:val="center"/>
              <w:rPr>
                <w:rFonts w:cstheme="minorHAnsi"/>
                <w:lang w:val="en-US"/>
              </w:rPr>
            </w:pPr>
          </w:p>
        </w:tc>
      </w:tr>
      <w:tr w:rsidR="00E86662" w:rsidRPr="002B3F47" w14:paraId="1FAB5EC2" w14:textId="77777777" w:rsidTr="00CB744D">
        <w:trPr>
          <w:trHeight w:val="538"/>
        </w:trPr>
        <w:tc>
          <w:tcPr>
            <w:tcW w:w="833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B984AC" w14:textId="7B1DECC7" w:rsidR="00BF5E98" w:rsidRPr="002B3F47" w:rsidRDefault="002D7F4F" w:rsidP="00EB6BD8">
            <w:pPr>
              <w:keepNext/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9.30 -</w:t>
            </w:r>
            <w:r w:rsidR="00AD0C58">
              <w:rPr>
                <w:rFonts w:cstheme="minorHAnsi"/>
                <w:lang w:val="en-US"/>
              </w:rPr>
              <w:t xml:space="preserve"> 12.00</w:t>
            </w:r>
          </w:p>
        </w:tc>
        <w:tc>
          <w:tcPr>
            <w:tcW w:w="79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23B36B" w14:textId="77777777" w:rsidR="00BF5E98" w:rsidRPr="002B3F47" w:rsidRDefault="00BF5E98" w:rsidP="00EB6BD8">
            <w:pPr>
              <w:keepNext/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82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A6F04F" w14:textId="77777777" w:rsidR="00BF5E98" w:rsidRPr="002B3F47" w:rsidRDefault="00BF5E98" w:rsidP="00EB6BD8">
            <w:pPr>
              <w:keepNext/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34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4D5DB168" w14:textId="77777777" w:rsidR="00BF5E98" w:rsidRPr="002B3F47" w:rsidRDefault="00BF5E98" w:rsidP="00EB6BD8">
            <w:pPr>
              <w:keepNext/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36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thinDiagStripe" w:color="9CC2E5" w:themeColor="accent5" w:themeTint="99" w:fill="A8D08D" w:themeFill="accent6" w:themeFillTint="99"/>
            <w:vAlign w:val="center"/>
          </w:tcPr>
          <w:p w14:paraId="1E6BD127" w14:textId="77777777" w:rsidR="00BF5E98" w:rsidRPr="00F608BA" w:rsidRDefault="00BF5E98" w:rsidP="00EB6BD8">
            <w:pPr>
              <w:keepNext/>
              <w:jc w:val="center"/>
              <w:rPr>
                <w:rFonts w:cstheme="minorHAnsi"/>
                <w:color w:val="FF0000"/>
                <w:lang w:val="en-US"/>
              </w:rPr>
            </w:pPr>
          </w:p>
        </w:tc>
        <w:tc>
          <w:tcPr>
            <w:tcW w:w="824" w:type="pct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9438E00" w14:textId="77777777" w:rsidR="00BF5E98" w:rsidRPr="002B3F47" w:rsidRDefault="00BF5E98" w:rsidP="00EB6BD8">
            <w:pPr>
              <w:keepNext/>
              <w:jc w:val="center"/>
              <w:rPr>
                <w:rFonts w:cstheme="minorHAnsi"/>
                <w:lang w:val="en-US"/>
              </w:rPr>
            </w:pPr>
          </w:p>
        </w:tc>
      </w:tr>
      <w:tr w:rsidR="00A772BC" w:rsidRPr="000228A7" w14:paraId="4409F99F" w14:textId="77777777" w:rsidTr="007741FC">
        <w:trPr>
          <w:trHeight w:val="1136"/>
        </w:trPr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EFA44" w14:textId="3643DEBF" w:rsidR="00A772BC" w:rsidRPr="002B3F47" w:rsidRDefault="00A772BC" w:rsidP="00287170">
            <w:pPr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3.00</w:t>
            </w:r>
            <w:r w:rsidR="002D7F4F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-</w:t>
            </w:r>
            <w:r w:rsidR="002D7F4F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15</w:t>
            </w:r>
            <w:r w:rsidRPr="002B3F47">
              <w:rPr>
                <w:rFonts w:cstheme="minorHAnsi"/>
                <w:lang w:val="en-US"/>
              </w:rPr>
              <w:t>.00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2B3C89D" w14:textId="77777777" w:rsidR="00A772BC" w:rsidRPr="002B3F47" w:rsidRDefault="00A772BC" w:rsidP="00287170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3623F492" w14:textId="32F2608B" w:rsidR="00A772BC" w:rsidRPr="009E49FA" w:rsidRDefault="00EE192A" w:rsidP="0068089F">
            <w:pPr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Växtkänne</w:t>
            </w:r>
            <w:r w:rsidR="002D7F4F">
              <w:rPr>
                <w:rFonts w:cstheme="minorHAnsi"/>
                <w:bCs/>
              </w:rPr>
              <w:t>-</w:t>
            </w:r>
            <w:r>
              <w:rPr>
                <w:rFonts w:cstheme="minorHAnsi"/>
                <w:bCs/>
              </w:rPr>
              <w:t>dom</w:t>
            </w:r>
            <w:r w:rsidRPr="009E49FA">
              <w:rPr>
                <w:rFonts w:cstheme="minorHAnsi"/>
                <w:bCs/>
              </w:rPr>
              <w:t xml:space="preserve"> </w:t>
            </w:r>
            <w:r w:rsidR="00A772BC" w:rsidRPr="009E49FA">
              <w:rPr>
                <w:rFonts w:cstheme="minorHAnsi"/>
                <w:b/>
                <w:bCs/>
              </w:rPr>
              <w:t>F</w:t>
            </w:r>
          </w:p>
          <w:p w14:paraId="1C6A4E19" w14:textId="77777777" w:rsidR="00A772BC" w:rsidRPr="009E49FA" w:rsidRDefault="00A772BC" w:rsidP="002B3F47">
            <w:pPr>
              <w:jc w:val="center"/>
              <w:rPr>
                <w:rFonts w:cstheme="minorHAnsi"/>
                <w:bCs/>
              </w:rPr>
            </w:pPr>
            <w:r w:rsidRPr="009E49FA">
              <w:rPr>
                <w:rFonts w:cstheme="minorHAnsi"/>
                <w:bCs/>
              </w:rPr>
              <w:t>Växtvandring</w:t>
            </w:r>
          </w:p>
          <w:p w14:paraId="3542CC61" w14:textId="0512A538" w:rsidR="00A772BC" w:rsidRPr="009E49FA" w:rsidRDefault="00A772BC" w:rsidP="002B3F47">
            <w:pPr>
              <w:jc w:val="center"/>
              <w:rPr>
                <w:rFonts w:cstheme="minorHAnsi"/>
                <w:bCs/>
              </w:rPr>
            </w:pPr>
            <w:r w:rsidRPr="009E49FA">
              <w:rPr>
                <w:rFonts w:cstheme="minorHAnsi"/>
                <w:bCs/>
              </w:rPr>
              <w:t xml:space="preserve">BD 10 </w:t>
            </w:r>
            <w:r w:rsidRPr="009E49FA">
              <w:rPr>
                <w:rFonts w:cstheme="minorHAnsi"/>
              </w:rPr>
              <w:t xml:space="preserve"> </w:t>
            </w: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A78106" w14:textId="77777777" w:rsidR="00A772BC" w:rsidRPr="002B3F47" w:rsidRDefault="00A772BC" w:rsidP="00287170">
            <w:pPr>
              <w:jc w:val="center"/>
              <w:rPr>
                <w:rFonts w:cstheme="minorHAnsi"/>
              </w:rPr>
            </w:pPr>
          </w:p>
        </w:tc>
        <w:tc>
          <w:tcPr>
            <w:tcW w:w="836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thinDiagStripe" w:color="9CC2E5" w:themeColor="accent5" w:themeTint="99" w:fill="A8D08D" w:themeFill="accent6" w:themeFillTint="99"/>
            <w:vAlign w:val="center"/>
          </w:tcPr>
          <w:p w14:paraId="5B0DB093" w14:textId="77777777" w:rsidR="00A772BC" w:rsidRPr="00F608BA" w:rsidRDefault="00A772BC" w:rsidP="00BF5E98">
            <w:pPr>
              <w:jc w:val="center"/>
              <w:rPr>
                <w:rFonts w:cstheme="minorHAnsi"/>
                <w:color w:val="FF0000"/>
                <w:lang w:val="en-GB"/>
              </w:rPr>
            </w:pPr>
            <w:r w:rsidRPr="00F608BA">
              <w:rPr>
                <w:rFonts w:cstheme="minorHAnsi"/>
                <w:color w:val="FF0000"/>
                <w:lang w:val="en-GB"/>
              </w:rPr>
              <w:t>Virtual excursion</w:t>
            </w:r>
          </w:p>
          <w:p w14:paraId="373BD8BC" w14:textId="46C32B27" w:rsidR="00A772BC" w:rsidRPr="00F608BA" w:rsidRDefault="00A772BC" w:rsidP="00056675">
            <w:pPr>
              <w:jc w:val="center"/>
              <w:rPr>
                <w:rFonts w:cstheme="minorHAnsi"/>
                <w:color w:val="FF0000"/>
                <w:lang w:val="en-US" w:eastAsia="en-GB"/>
              </w:rPr>
            </w:pPr>
          </w:p>
        </w:tc>
        <w:tc>
          <w:tcPr>
            <w:tcW w:w="824" w:type="pct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9CC2E5" w:themeFill="accent5" w:themeFillTint="99"/>
            <w:vAlign w:val="center"/>
            <w:hideMark/>
          </w:tcPr>
          <w:p w14:paraId="396E8709" w14:textId="77777777" w:rsidR="00056675" w:rsidRPr="009E49FA" w:rsidRDefault="00A772BC" w:rsidP="00056675">
            <w:pPr>
              <w:jc w:val="center"/>
              <w:rPr>
                <w:rFonts w:cstheme="minorHAnsi"/>
                <w:lang w:val="en-US"/>
              </w:rPr>
            </w:pPr>
            <w:r w:rsidRPr="002B3F47">
              <w:rPr>
                <w:rFonts w:cstheme="minorHAnsi"/>
                <w:b/>
                <w:bCs/>
                <w:lang w:val="en-US"/>
              </w:rPr>
              <w:t xml:space="preserve">Hand-in essay </w:t>
            </w:r>
            <w:r w:rsidRPr="009E49FA">
              <w:rPr>
                <w:rFonts w:cstheme="minorHAnsi"/>
                <w:b/>
                <w:bCs/>
                <w:lang w:val="en-US"/>
              </w:rPr>
              <w:t>questions 1, group discussions</w:t>
            </w:r>
            <w:r w:rsidRPr="009E49FA">
              <w:rPr>
                <w:rFonts w:cstheme="minorHAnsi"/>
                <w:lang w:val="en-US"/>
              </w:rPr>
              <w:t xml:space="preserve"> </w:t>
            </w:r>
            <w:r w:rsidR="00056675" w:rsidRPr="009E49FA">
              <w:rPr>
                <w:rFonts w:cstheme="minorHAnsi"/>
                <w:lang w:val="en-US"/>
              </w:rPr>
              <w:t xml:space="preserve">IK/AG </w:t>
            </w:r>
          </w:p>
          <w:p w14:paraId="0DF67C44" w14:textId="2507DB23" w:rsidR="00A772BC" w:rsidRPr="002B3F47" w:rsidRDefault="00A772BC" w:rsidP="00056675">
            <w:pPr>
              <w:jc w:val="center"/>
              <w:rPr>
                <w:rFonts w:cstheme="minorHAnsi"/>
                <w:lang w:val="en-US"/>
              </w:rPr>
            </w:pPr>
            <w:r w:rsidRPr="009E49FA">
              <w:rPr>
                <w:rFonts w:cstheme="minorHAnsi"/>
                <w:lang w:val="en-US"/>
              </w:rPr>
              <w:t>(</w:t>
            </w:r>
            <w:r w:rsidR="00056675" w:rsidRPr="009E49FA">
              <w:rPr>
                <w:rFonts w:cstheme="minorHAnsi"/>
              </w:rPr>
              <w:t>SAL R</w:t>
            </w:r>
            <w:r w:rsidRPr="009E49FA">
              <w:rPr>
                <w:rFonts w:cstheme="minorHAnsi"/>
                <w:lang w:val="en-US"/>
              </w:rPr>
              <w:t>)</w:t>
            </w:r>
          </w:p>
        </w:tc>
      </w:tr>
      <w:tr w:rsidR="00A772BC" w:rsidRPr="00A772BC" w14:paraId="6D2ECFE5" w14:textId="77777777" w:rsidTr="007741FC">
        <w:trPr>
          <w:trHeight w:val="983"/>
        </w:trPr>
        <w:tc>
          <w:tcPr>
            <w:tcW w:w="833" w:type="pct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4DBA1616" w14:textId="07CBB9D8" w:rsidR="00A772BC" w:rsidRPr="002B3F47" w:rsidRDefault="00A772BC" w:rsidP="00287170">
            <w:pPr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5</w:t>
            </w:r>
            <w:r w:rsidRPr="002B3F47">
              <w:rPr>
                <w:rFonts w:cstheme="minorHAnsi"/>
                <w:lang w:val="en-US"/>
              </w:rPr>
              <w:t>.00</w:t>
            </w:r>
            <w:r w:rsidR="002D7F4F">
              <w:rPr>
                <w:rFonts w:cstheme="minorHAnsi"/>
                <w:lang w:val="en-US"/>
              </w:rPr>
              <w:t xml:space="preserve"> </w:t>
            </w:r>
            <w:r w:rsidRPr="002B3F47">
              <w:rPr>
                <w:rFonts w:cstheme="minorHAnsi"/>
                <w:lang w:val="en-US"/>
              </w:rPr>
              <w:t>-</w:t>
            </w:r>
            <w:r w:rsidR="002D7F4F">
              <w:rPr>
                <w:rFonts w:cstheme="minorHAnsi"/>
                <w:lang w:val="en-US"/>
              </w:rPr>
              <w:t xml:space="preserve"> </w:t>
            </w:r>
            <w:r w:rsidRPr="002B3F47">
              <w:rPr>
                <w:rFonts w:cstheme="minorHAnsi"/>
                <w:lang w:val="en-US"/>
              </w:rPr>
              <w:t>16.30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6EE3536" w14:textId="77777777" w:rsidR="00A772BC" w:rsidRPr="002B3F47" w:rsidRDefault="00A772BC" w:rsidP="00287170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82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2B7C560C" w14:textId="77777777" w:rsidR="00A772BC" w:rsidRPr="009E49FA" w:rsidRDefault="00A772BC" w:rsidP="00287170">
            <w:pPr>
              <w:jc w:val="center"/>
              <w:rPr>
                <w:rFonts w:cstheme="minorHAnsi"/>
                <w:lang w:val="en-US"/>
              </w:rPr>
            </w:pPr>
            <w:r w:rsidRPr="009E49FA">
              <w:rPr>
                <w:rFonts w:cstheme="minorHAnsi"/>
                <w:lang w:val="en-US"/>
              </w:rPr>
              <w:t>Study for examination</w:t>
            </w:r>
          </w:p>
        </w:tc>
        <w:tc>
          <w:tcPr>
            <w:tcW w:w="834" w:type="pct"/>
            <w:gridSpan w:val="2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DE6E5" w14:textId="77777777" w:rsidR="00A772BC" w:rsidRPr="002B3F47" w:rsidRDefault="00A772BC" w:rsidP="00287170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36" w:type="pct"/>
            <w:gridSpan w:val="2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thinDiagStripe" w:color="9CC2E5" w:themeColor="accent5" w:themeTint="99" w:fill="A8D08D" w:themeFill="accent6" w:themeFillTint="99"/>
            <w:vAlign w:val="center"/>
          </w:tcPr>
          <w:p w14:paraId="368FC58B" w14:textId="77777777" w:rsidR="00A772BC" w:rsidRPr="002B3F47" w:rsidRDefault="00A772BC" w:rsidP="00287170">
            <w:pPr>
              <w:jc w:val="center"/>
              <w:rPr>
                <w:rFonts w:cstheme="minorHAnsi"/>
                <w:lang w:val="en-US"/>
              </w:rPr>
            </w:pPr>
          </w:p>
        </w:tc>
        <w:tc>
          <w:tcPr>
            <w:tcW w:w="824" w:type="pct"/>
            <w:vMerge/>
            <w:tcBorders>
              <w:left w:val="single" w:sz="4" w:space="0" w:color="auto"/>
              <w:bottom w:val="double" w:sz="4" w:space="0" w:color="auto"/>
              <w:right w:val="nil"/>
            </w:tcBorders>
            <w:shd w:val="clear" w:color="auto" w:fill="9CC2E5" w:themeFill="accent5" w:themeFillTint="99"/>
            <w:vAlign w:val="center"/>
          </w:tcPr>
          <w:p w14:paraId="449A43FB" w14:textId="2EDE402B" w:rsidR="00A772BC" w:rsidRPr="002B3F47" w:rsidRDefault="00A772BC" w:rsidP="00A772BC">
            <w:pPr>
              <w:jc w:val="center"/>
              <w:rPr>
                <w:rFonts w:cstheme="minorHAnsi"/>
                <w:lang w:val="en-US"/>
              </w:rPr>
            </w:pPr>
          </w:p>
        </w:tc>
      </w:tr>
      <w:tr w:rsidR="00A20AE5" w:rsidRPr="00A20AE5" w14:paraId="448F8C29" w14:textId="77777777" w:rsidTr="00CB744D">
        <w:tc>
          <w:tcPr>
            <w:tcW w:w="833" w:type="pct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37EA6A9F" w14:textId="0FBB510C" w:rsidR="00550EA7" w:rsidRPr="00A20AE5" w:rsidRDefault="002D7F4F" w:rsidP="005D7631">
            <w:pPr>
              <w:rPr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GB"/>
              </w:rPr>
              <w:t>Vecka</w:t>
            </w:r>
            <w:r w:rsidRPr="00A20AE5">
              <w:rPr>
                <w:b/>
                <w:bCs/>
                <w:lang w:val="en-US"/>
              </w:rPr>
              <w:t xml:space="preserve"> </w:t>
            </w:r>
            <w:r w:rsidR="000A2894" w:rsidRPr="00A20AE5">
              <w:rPr>
                <w:b/>
                <w:bCs/>
                <w:lang w:val="en-US"/>
              </w:rPr>
              <w:t>3</w:t>
            </w:r>
            <w:r w:rsidR="00462F56" w:rsidRPr="00A20AE5">
              <w:rPr>
                <w:b/>
                <w:bCs/>
                <w:lang w:val="en-US"/>
              </w:rPr>
              <w:t>8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370914ED" w14:textId="77777777" w:rsidR="00550EA7" w:rsidRPr="00A20AE5" w:rsidRDefault="00E533C7">
            <w:pPr>
              <w:jc w:val="center"/>
              <w:rPr>
                <w:b/>
                <w:bCs/>
                <w:lang w:val="en-US"/>
              </w:rPr>
            </w:pPr>
            <w:r w:rsidRPr="00A20AE5">
              <w:rPr>
                <w:b/>
                <w:bCs/>
                <w:lang w:val="en-US"/>
              </w:rPr>
              <w:t>19</w:t>
            </w:r>
            <w:r w:rsidR="000A2894" w:rsidRPr="00A20AE5">
              <w:rPr>
                <w:b/>
                <w:bCs/>
                <w:lang w:val="en-US"/>
              </w:rPr>
              <w:t>-Sep</w:t>
            </w:r>
          </w:p>
        </w:tc>
        <w:tc>
          <w:tcPr>
            <w:tcW w:w="876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274A6A8" w14:textId="0012795F" w:rsidR="00550EA7" w:rsidRPr="00A20AE5" w:rsidRDefault="00A772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-Sep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02A5DB7" w14:textId="6C2690F4" w:rsidR="00550EA7" w:rsidRPr="00A20AE5" w:rsidRDefault="00A772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1-Sep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459F17F" w14:textId="350D28CE" w:rsidR="00550EA7" w:rsidRPr="00A20AE5" w:rsidRDefault="00A772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2-Sep</w:t>
            </w:r>
          </w:p>
        </w:tc>
        <w:tc>
          <w:tcPr>
            <w:tcW w:w="834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000000" w:themeFill="text1"/>
            <w:vAlign w:val="center"/>
          </w:tcPr>
          <w:p w14:paraId="399281EF" w14:textId="7E35FB43" w:rsidR="00550EA7" w:rsidRPr="00A20AE5" w:rsidRDefault="00A772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3-Sep</w:t>
            </w:r>
          </w:p>
        </w:tc>
      </w:tr>
      <w:tr w:rsidR="00A20AE5" w:rsidRPr="002B3F47" w14:paraId="7C4409CD" w14:textId="77777777" w:rsidTr="00CB744D">
        <w:tc>
          <w:tcPr>
            <w:tcW w:w="833" w:type="pct"/>
            <w:tcBorders>
              <w:top w:val="doub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5200CEAB" w14:textId="4FFA9058" w:rsidR="00454579" w:rsidRPr="002B3F47" w:rsidRDefault="003D1082" w:rsidP="002D7F4F">
            <w:pPr>
              <w:jc w:val="center"/>
            </w:pPr>
            <w:r w:rsidRPr="002B3F47">
              <w:t>9.00</w:t>
            </w:r>
            <w:r w:rsidR="002D7F4F">
              <w:t xml:space="preserve"> - </w:t>
            </w:r>
            <w:r w:rsidR="00454579" w:rsidRPr="002B3F47">
              <w:t>9.30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40564CB" w14:textId="77777777" w:rsidR="00454579" w:rsidRPr="002B3F47" w:rsidRDefault="00454579"/>
        </w:tc>
        <w:tc>
          <w:tcPr>
            <w:tcW w:w="876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2109F0A1" w14:textId="01B1D80A" w:rsidR="00454579" w:rsidRPr="002B3F47" w:rsidRDefault="00EE192A" w:rsidP="002D7F4F">
            <w:pPr>
              <w:jc w:val="center"/>
            </w:pPr>
            <w:r>
              <w:t>Växtkänne</w:t>
            </w:r>
            <w:r w:rsidR="002D7F4F">
              <w:t>-</w:t>
            </w:r>
            <w:r>
              <w:t xml:space="preserve">dom </w:t>
            </w:r>
            <w:r w:rsidR="00454579" w:rsidRPr="002B3F47">
              <w:rPr>
                <w:b/>
              </w:rPr>
              <w:t xml:space="preserve">F </w:t>
            </w:r>
            <w:r w:rsidR="00AF3EAA">
              <w:t>Introduktion</w:t>
            </w:r>
            <w:r w:rsidR="00454579" w:rsidRPr="002B3F47">
              <w:t>Gruppuppgift sommar</w:t>
            </w:r>
            <w:r w:rsidR="009E49FA">
              <w:t>-</w:t>
            </w:r>
            <w:r w:rsidR="00454579" w:rsidRPr="002B3F47">
              <w:t>blommor</w:t>
            </w:r>
            <w:r w:rsidR="00454579" w:rsidRPr="002B3F47">
              <w:rPr>
                <w:i/>
              </w:rPr>
              <w:t xml:space="preserve"> </w:t>
            </w:r>
            <w:r w:rsidR="003A545E" w:rsidRPr="003A545E">
              <w:rPr>
                <w:iCs/>
              </w:rPr>
              <w:t>(</w:t>
            </w:r>
            <w:r w:rsidR="009E49FA">
              <w:rPr>
                <w:iCs/>
              </w:rPr>
              <w:t>Tammsalen</w:t>
            </w:r>
            <w:r w:rsidR="003A545E" w:rsidRPr="003A545E">
              <w:rPr>
                <w:iCs/>
              </w:rPr>
              <w:t>)</w:t>
            </w:r>
            <w:r w:rsidR="00D71BD4">
              <w:rPr>
                <w:iCs/>
              </w:rPr>
              <w:t xml:space="preserve"> HE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113C7" w14:textId="77777777" w:rsidR="00454579" w:rsidRPr="002B3F47" w:rsidRDefault="00454579">
            <w:pPr>
              <w:jc w:val="center"/>
            </w:pP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840711D" w14:textId="77777777" w:rsidR="00454579" w:rsidRPr="002B3F47" w:rsidRDefault="00454579"/>
        </w:tc>
        <w:tc>
          <w:tcPr>
            <w:tcW w:w="834" w:type="pct"/>
            <w:gridSpan w:val="2"/>
            <w:vMerge w:val="restart"/>
            <w:tcBorders>
              <w:top w:val="single" w:sz="4" w:space="0" w:color="000000"/>
              <w:left w:val="single" w:sz="4" w:space="0" w:color="auto"/>
              <w:right w:val="nil"/>
            </w:tcBorders>
            <w:shd w:val="clear" w:color="auto" w:fill="A8D08D" w:themeFill="accent6" w:themeFillTint="99"/>
            <w:vAlign w:val="center"/>
            <w:hideMark/>
          </w:tcPr>
          <w:p w14:paraId="6B404BBC" w14:textId="1EB9B766" w:rsidR="00454579" w:rsidRPr="002B3F47" w:rsidRDefault="00EE192A">
            <w:pPr>
              <w:jc w:val="center"/>
            </w:pPr>
            <w:r>
              <w:t>Växtkänne</w:t>
            </w:r>
            <w:r w:rsidR="002D7F4F">
              <w:t>-</w:t>
            </w:r>
            <w:r>
              <w:t>dom</w:t>
            </w:r>
          </w:p>
          <w:p w14:paraId="1CA66236" w14:textId="26589F47" w:rsidR="00454579" w:rsidRPr="002B3F47" w:rsidRDefault="00454579">
            <w:pPr>
              <w:jc w:val="center"/>
            </w:pPr>
            <w:r w:rsidRPr="002B3F47">
              <w:rPr>
                <w:b/>
              </w:rPr>
              <w:t xml:space="preserve">Ö </w:t>
            </w:r>
            <w:r w:rsidRPr="002B3F47">
              <w:t>Grupp</w:t>
            </w:r>
            <w:r w:rsidR="00C8364F">
              <w:t>-</w:t>
            </w:r>
            <w:r w:rsidRPr="002B3F47">
              <w:t>uppgift sommar</w:t>
            </w:r>
            <w:r w:rsidR="00C8364F">
              <w:t>-</w:t>
            </w:r>
            <w:r w:rsidRPr="002B3F47">
              <w:t>blommor –</w:t>
            </w:r>
          </w:p>
          <w:p w14:paraId="2FACD571" w14:textId="77777777" w:rsidR="00454579" w:rsidRDefault="00454579">
            <w:pPr>
              <w:jc w:val="center"/>
              <w:rPr>
                <w:b/>
              </w:rPr>
            </w:pPr>
            <w:r w:rsidRPr="002B3F47">
              <w:rPr>
                <w:b/>
              </w:rPr>
              <w:t>12.00 – deadline grupp</w:t>
            </w:r>
            <w:r w:rsidR="00C8364F">
              <w:rPr>
                <w:b/>
              </w:rPr>
              <w:t>-</w:t>
            </w:r>
            <w:r w:rsidRPr="002B3F47">
              <w:rPr>
                <w:b/>
              </w:rPr>
              <w:t>uppgift</w:t>
            </w:r>
          </w:p>
          <w:p w14:paraId="1C6ADD11" w14:textId="1528BB4D" w:rsidR="007A5D86" w:rsidRPr="007C12B9" w:rsidRDefault="007A5D86" w:rsidP="009E49FA">
            <w:pPr>
              <w:jc w:val="center"/>
              <w:rPr>
                <w:b/>
              </w:rPr>
            </w:pPr>
            <w:r w:rsidRPr="009E49FA">
              <w:rPr>
                <w:b/>
                <w:color w:val="FF0000"/>
              </w:rPr>
              <w:t>(</w:t>
            </w:r>
            <w:r w:rsidR="00EE192A" w:rsidRPr="002D7F4F">
              <w:rPr>
                <w:color w:val="FF0000"/>
              </w:rPr>
              <w:t>Valfri plats</w:t>
            </w:r>
            <w:r w:rsidRPr="002D7F4F">
              <w:rPr>
                <w:color w:val="FF0000"/>
              </w:rPr>
              <w:t>)</w:t>
            </w:r>
          </w:p>
          <w:p w14:paraId="36126F49" w14:textId="4F55EF95" w:rsidR="007C12B9" w:rsidRPr="002D7F4F" w:rsidRDefault="007C12B9" w:rsidP="009E49FA">
            <w:pPr>
              <w:jc w:val="center"/>
            </w:pPr>
            <w:r w:rsidRPr="002D7F4F">
              <w:t>HE</w:t>
            </w:r>
          </w:p>
        </w:tc>
      </w:tr>
      <w:tr w:rsidR="00A20AE5" w:rsidRPr="002B3F47" w14:paraId="0B043214" w14:textId="77777777" w:rsidTr="007F0E33">
        <w:trPr>
          <w:trHeight w:val="1123"/>
        </w:trPr>
        <w:tc>
          <w:tcPr>
            <w:tcW w:w="833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38E5D9" w14:textId="462DC54B" w:rsidR="00176F56" w:rsidRPr="002B3F47" w:rsidRDefault="00176F56" w:rsidP="00287170">
            <w:pPr>
              <w:jc w:val="center"/>
              <w:rPr>
                <w:lang w:val="en-US"/>
              </w:rPr>
            </w:pPr>
            <w:r w:rsidRPr="002B3F47">
              <w:rPr>
                <w:lang w:val="en-US"/>
              </w:rPr>
              <w:t>9.30</w:t>
            </w:r>
            <w:r w:rsidR="002D7F4F">
              <w:rPr>
                <w:lang w:val="en-US"/>
              </w:rPr>
              <w:t xml:space="preserve"> </w:t>
            </w:r>
            <w:r w:rsidRPr="002B3F47">
              <w:rPr>
                <w:lang w:val="en-US"/>
              </w:rPr>
              <w:t>-</w:t>
            </w:r>
            <w:r w:rsidR="002D7F4F">
              <w:rPr>
                <w:lang w:val="en-US"/>
              </w:rPr>
              <w:t xml:space="preserve"> </w:t>
            </w:r>
            <w:r w:rsidRPr="002B3F47">
              <w:rPr>
                <w:lang w:val="en-US"/>
              </w:rPr>
              <w:t>11.00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6D690B8" w14:textId="77777777" w:rsidR="00176F56" w:rsidRPr="002B3F47" w:rsidRDefault="00176F56"/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218B2164" w14:textId="1AF06943" w:rsidR="009E49FA" w:rsidRPr="007F0E33" w:rsidRDefault="00176F56" w:rsidP="007F0E33">
            <w:pPr>
              <w:jc w:val="center"/>
            </w:pPr>
            <w:r w:rsidRPr="00EE192A">
              <w:rPr>
                <w:b/>
              </w:rPr>
              <w:t xml:space="preserve">Ö </w:t>
            </w:r>
            <w:r w:rsidRPr="00EE192A">
              <w:t>Gruppuppgift sommar</w:t>
            </w:r>
            <w:r w:rsidR="00177419" w:rsidRPr="00EE192A">
              <w:t>-</w:t>
            </w:r>
            <w:r w:rsidR="009E49FA" w:rsidRPr="00EE192A">
              <w:t>blommor</w:t>
            </w:r>
          </w:p>
        </w:tc>
        <w:tc>
          <w:tcPr>
            <w:tcW w:w="833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18CCCCC" w14:textId="77777777" w:rsidR="00176F56" w:rsidRPr="002B3F47" w:rsidRDefault="00176F56"/>
        </w:tc>
        <w:tc>
          <w:tcPr>
            <w:tcW w:w="833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1999549" w14:textId="77777777" w:rsidR="00176F56" w:rsidRPr="002B3F47" w:rsidRDefault="00176F56"/>
        </w:tc>
        <w:tc>
          <w:tcPr>
            <w:tcW w:w="834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8D08D" w:themeFill="accent6" w:themeFillTint="99"/>
            <w:vAlign w:val="center"/>
          </w:tcPr>
          <w:p w14:paraId="3C00F001" w14:textId="77777777" w:rsidR="00176F56" w:rsidRPr="002B3F47" w:rsidRDefault="00176F56"/>
        </w:tc>
      </w:tr>
      <w:tr w:rsidR="00A20AE5" w:rsidRPr="002B3F47" w14:paraId="4EB2F09F" w14:textId="77777777" w:rsidTr="00CB744D">
        <w:tc>
          <w:tcPr>
            <w:tcW w:w="833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1E954" w14:textId="3B56DCD6" w:rsidR="00454579" w:rsidRPr="002B3F47" w:rsidRDefault="00176F56" w:rsidP="00287170">
            <w:pPr>
              <w:jc w:val="center"/>
              <w:rPr>
                <w:lang w:val="en-US"/>
              </w:rPr>
            </w:pPr>
            <w:r w:rsidRPr="002B3F47">
              <w:rPr>
                <w:lang w:val="en-US"/>
              </w:rPr>
              <w:t>11.00</w:t>
            </w:r>
            <w:r w:rsidR="002D7F4F">
              <w:rPr>
                <w:lang w:val="en-US"/>
              </w:rPr>
              <w:t xml:space="preserve"> </w:t>
            </w:r>
            <w:r w:rsidR="00350995" w:rsidRPr="002B3F47">
              <w:rPr>
                <w:lang w:val="en-US"/>
              </w:rPr>
              <w:t>-</w:t>
            </w:r>
            <w:r w:rsidR="002D7F4F">
              <w:rPr>
                <w:lang w:val="en-US"/>
              </w:rPr>
              <w:t xml:space="preserve"> </w:t>
            </w:r>
            <w:r w:rsidR="00350995" w:rsidRPr="002B3F47">
              <w:rPr>
                <w:lang w:val="en-US"/>
              </w:rPr>
              <w:t>12.00</w:t>
            </w:r>
          </w:p>
        </w:tc>
        <w:tc>
          <w:tcPr>
            <w:tcW w:w="7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120F8" w14:textId="77777777" w:rsidR="00454579" w:rsidRPr="002B3F47" w:rsidRDefault="00454579"/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503AA1AF" w14:textId="25445333" w:rsidR="009E49FA" w:rsidRPr="00EE192A" w:rsidRDefault="00176F56">
            <w:pPr>
              <w:jc w:val="center"/>
              <w:rPr>
                <w:bCs/>
              </w:rPr>
            </w:pPr>
            <w:r w:rsidRPr="00EE192A">
              <w:rPr>
                <w:bCs/>
              </w:rPr>
              <w:t>Handledning gruppuppgift (</w:t>
            </w:r>
            <w:r w:rsidR="009E49FA" w:rsidRPr="00EE192A">
              <w:rPr>
                <w:bCs/>
              </w:rPr>
              <w:t>Tammsalen</w:t>
            </w:r>
            <w:r w:rsidRPr="00EE192A">
              <w:rPr>
                <w:bCs/>
              </w:rPr>
              <w:t>)</w:t>
            </w:r>
            <w:r w:rsidR="00EB6BD8" w:rsidRPr="00EE192A">
              <w:rPr>
                <w:bCs/>
              </w:rPr>
              <w:t xml:space="preserve"> </w:t>
            </w:r>
            <w:r w:rsidR="009E49FA" w:rsidRPr="00EE192A">
              <w:rPr>
                <w:bCs/>
              </w:rPr>
              <w:t>HE</w:t>
            </w:r>
          </w:p>
        </w:tc>
        <w:tc>
          <w:tcPr>
            <w:tcW w:w="833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99D5F" w14:textId="77777777" w:rsidR="00454579" w:rsidRPr="002B3F47" w:rsidRDefault="00454579"/>
        </w:tc>
        <w:tc>
          <w:tcPr>
            <w:tcW w:w="833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4DCF" w14:textId="77777777" w:rsidR="00454579" w:rsidRPr="002B3F47" w:rsidRDefault="00454579"/>
        </w:tc>
        <w:tc>
          <w:tcPr>
            <w:tcW w:w="834" w:type="pct"/>
            <w:gridSpan w:val="2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8D08D" w:themeFill="accent6" w:themeFillTint="99"/>
            <w:vAlign w:val="center"/>
            <w:hideMark/>
          </w:tcPr>
          <w:p w14:paraId="2670C143" w14:textId="77777777" w:rsidR="00454579" w:rsidRPr="002B3F47" w:rsidRDefault="00454579"/>
        </w:tc>
      </w:tr>
      <w:tr w:rsidR="00A772BC" w:rsidRPr="000228A7" w14:paraId="362BFC63" w14:textId="77777777" w:rsidTr="002D7F4F">
        <w:trPr>
          <w:trHeight w:val="1563"/>
        </w:trPr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5CFF7" w14:textId="1D986A30" w:rsidR="00A772BC" w:rsidRPr="002B3F47" w:rsidRDefault="002D7F4F" w:rsidP="0028717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3.00 - </w:t>
            </w:r>
            <w:r w:rsidR="00A772BC" w:rsidRPr="002B3F47">
              <w:rPr>
                <w:lang w:val="en-US"/>
              </w:rPr>
              <w:t>16.30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C80627" w14:textId="77777777" w:rsidR="00A772BC" w:rsidRPr="002B3F47" w:rsidRDefault="00A772BC"/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56648422" w14:textId="77777777" w:rsidR="00A772BC" w:rsidRDefault="00A772BC" w:rsidP="003D3B80">
            <w:pPr>
              <w:jc w:val="center"/>
              <w:rPr>
                <w:lang w:val="en-US"/>
              </w:rPr>
            </w:pPr>
            <w:r w:rsidRPr="002B3F47">
              <w:rPr>
                <w:lang w:val="en-US"/>
              </w:rPr>
              <w:t>Species interactions 1</w:t>
            </w:r>
          </w:p>
          <w:p w14:paraId="6C04FF82" w14:textId="77777777" w:rsidR="00056675" w:rsidRPr="00177419" w:rsidRDefault="00A772BC" w:rsidP="003D3B80">
            <w:pPr>
              <w:jc w:val="center"/>
              <w:rPr>
                <w:lang w:val="en-US"/>
              </w:rPr>
            </w:pPr>
            <w:r w:rsidRPr="00177419">
              <w:rPr>
                <w:lang w:val="en-US"/>
              </w:rPr>
              <w:t xml:space="preserve">Plant-Plant interactions </w:t>
            </w:r>
          </w:p>
          <w:p w14:paraId="71242EAF" w14:textId="77777777" w:rsidR="00177419" w:rsidRPr="00177419" w:rsidRDefault="00056675" w:rsidP="00056675">
            <w:pPr>
              <w:jc w:val="center"/>
              <w:rPr>
                <w:lang w:val="en-US"/>
              </w:rPr>
            </w:pPr>
            <w:r w:rsidRPr="00177419">
              <w:rPr>
                <w:lang w:val="en-US"/>
              </w:rPr>
              <w:t xml:space="preserve">AG </w:t>
            </w:r>
          </w:p>
          <w:p w14:paraId="00A0F4B1" w14:textId="23222CFA" w:rsidR="00A772BC" w:rsidRPr="002B3F47" w:rsidRDefault="00A772BC" w:rsidP="00056675">
            <w:pPr>
              <w:jc w:val="center"/>
              <w:rPr>
                <w:lang w:val="en-US"/>
              </w:rPr>
            </w:pPr>
            <w:r w:rsidRPr="00177419">
              <w:rPr>
                <w:lang w:val="en-GB"/>
              </w:rPr>
              <w:t>(</w:t>
            </w:r>
            <w:r w:rsidR="00056675" w:rsidRPr="00177419">
              <w:rPr>
                <w:rFonts w:cstheme="minorHAnsi"/>
              </w:rPr>
              <w:t>SAL</w:t>
            </w:r>
            <w:r w:rsidR="00056675" w:rsidRPr="00056675">
              <w:rPr>
                <w:rFonts w:cstheme="minorHAnsi"/>
              </w:rPr>
              <w:t xml:space="preserve"> R</w:t>
            </w:r>
            <w:r w:rsidRPr="00A772BC">
              <w:rPr>
                <w:lang w:val="en-GB"/>
              </w:rPr>
              <w:t>)</w:t>
            </w: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7DAB5" w14:textId="77777777" w:rsidR="00A772BC" w:rsidRPr="002B3F47" w:rsidRDefault="00A772BC">
            <w:pPr>
              <w:rPr>
                <w:lang w:val="en-US"/>
              </w:rPr>
            </w:pP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E1245" w14:textId="77777777" w:rsidR="00A772BC" w:rsidRPr="00A772BC" w:rsidRDefault="00A772BC">
            <w:pPr>
              <w:rPr>
                <w:lang w:val="en-GB" w:eastAsia="en-GB"/>
              </w:rPr>
            </w:pP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  <w:vAlign w:val="center"/>
            <w:hideMark/>
          </w:tcPr>
          <w:p w14:paraId="7F05ADCF" w14:textId="2E6CF482" w:rsidR="00056675" w:rsidRPr="00177419" w:rsidRDefault="009E49FA" w:rsidP="00A772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pecies interactions Plant-higher trophic levels</w:t>
            </w:r>
          </w:p>
          <w:p w14:paraId="31751A5A" w14:textId="77777777" w:rsidR="009E49FA" w:rsidRDefault="00056675" w:rsidP="00A772BC">
            <w:pPr>
              <w:jc w:val="center"/>
              <w:rPr>
                <w:lang w:val="en-US"/>
              </w:rPr>
            </w:pPr>
            <w:r w:rsidRPr="00177419">
              <w:rPr>
                <w:lang w:val="en-US"/>
              </w:rPr>
              <w:t xml:space="preserve">IK </w:t>
            </w:r>
          </w:p>
          <w:p w14:paraId="503FAF11" w14:textId="24ECF4B9" w:rsidR="00A772BC" w:rsidRPr="00177419" w:rsidRDefault="00A772BC" w:rsidP="00A772BC">
            <w:pPr>
              <w:jc w:val="center"/>
              <w:rPr>
                <w:lang w:val="en-US"/>
              </w:rPr>
            </w:pPr>
            <w:r w:rsidRPr="00177419">
              <w:rPr>
                <w:lang w:val="en-US"/>
              </w:rPr>
              <w:t>(</w:t>
            </w:r>
            <w:r w:rsidR="00056675" w:rsidRPr="00177419">
              <w:rPr>
                <w:rFonts w:cstheme="minorHAnsi"/>
              </w:rPr>
              <w:t>SAL R</w:t>
            </w:r>
            <w:r w:rsidRPr="00177419">
              <w:rPr>
                <w:lang w:val="en-US"/>
              </w:rPr>
              <w:t>)</w:t>
            </w:r>
          </w:p>
        </w:tc>
      </w:tr>
      <w:tr w:rsidR="00A772BC" w:rsidRPr="00A772BC" w14:paraId="56582B3E" w14:textId="77777777" w:rsidTr="007F0E33">
        <w:trPr>
          <w:trHeight w:val="818"/>
        </w:trPr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4835BC" w14:textId="77777777" w:rsidR="00A772BC" w:rsidRPr="002B3F47" w:rsidRDefault="00A772BC" w:rsidP="00287170">
            <w:pPr>
              <w:jc w:val="center"/>
              <w:rPr>
                <w:lang w:val="en-US"/>
              </w:rPr>
            </w:pP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422E8F" w14:textId="77777777" w:rsidR="00A772BC" w:rsidRPr="000228A7" w:rsidRDefault="00A772BC">
            <w:pPr>
              <w:rPr>
                <w:lang w:val="en-GB"/>
              </w:rPr>
            </w:pP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0105CE" w14:textId="77777777" w:rsidR="00A772BC" w:rsidRPr="002B3F47" w:rsidRDefault="00A772BC" w:rsidP="003D3B80">
            <w:pPr>
              <w:jc w:val="center"/>
              <w:rPr>
                <w:lang w:val="en-US"/>
              </w:rPr>
            </w:pP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48925D" w14:textId="77777777" w:rsidR="00A772BC" w:rsidRPr="002B3F47" w:rsidRDefault="00A772BC">
            <w:pPr>
              <w:rPr>
                <w:lang w:val="en-US"/>
              </w:rPr>
            </w:pP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23F485" w14:textId="77777777" w:rsidR="00A772BC" w:rsidRPr="00A772BC" w:rsidRDefault="00A772BC">
            <w:pPr>
              <w:rPr>
                <w:lang w:val="en-GB" w:eastAsia="en-GB"/>
              </w:rPr>
            </w:pP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  <w:vAlign w:val="center"/>
          </w:tcPr>
          <w:p w14:paraId="78685A2B" w14:textId="6C686F97" w:rsidR="002246D7" w:rsidRPr="002246D7" w:rsidRDefault="00A772BC" w:rsidP="002246D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art essay questions 2</w:t>
            </w:r>
          </w:p>
        </w:tc>
      </w:tr>
      <w:tr w:rsidR="00A20AE5" w:rsidRPr="00A20AE5" w14:paraId="704EF886" w14:textId="77777777" w:rsidTr="002D7F4F">
        <w:tc>
          <w:tcPr>
            <w:tcW w:w="833" w:type="pct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708624D7" w14:textId="70F5E78F" w:rsidR="00550EA7" w:rsidRPr="00A20AE5" w:rsidRDefault="002D7F4F" w:rsidP="00EB6BD8">
            <w:pPr>
              <w:keepNext/>
              <w:jc w:val="center"/>
              <w:rPr>
                <w:b/>
                <w:bCs/>
              </w:rPr>
            </w:pPr>
            <w:r>
              <w:rPr>
                <w:rFonts w:cstheme="minorHAnsi"/>
                <w:b/>
                <w:bCs/>
                <w:lang w:val="en-GB"/>
              </w:rPr>
              <w:t>Vecka</w:t>
            </w:r>
            <w:r w:rsidRPr="00A20AE5">
              <w:rPr>
                <w:b/>
                <w:bCs/>
              </w:rPr>
              <w:t xml:space="preserve"> </w:t>
            </w:r>
            <w:r w:rsidR="00462F56" w:rsidRPr="00A20AE5">
              <w:rPr>
                <w:b/>
                <w:bCs/>
              </w:rPr>
              <w:t>39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65403D05" w14:textId="77777777" w:rsidR="00550EA7" w:rsidRPr="00A20AE5" w:rsidRDefault="000A2894" w:rsidP="00EB6BD8">
            <w:pPr>
              <w:keepNext/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2</w:t>
            </w:r>
            <w:r w:rsidR="00E533C7" w:rsidRPr="00A20AE5">
              <w:rPr>
                <w:b/>
                <w:bCs/>
              </w:rPr>
              <w:t>6</w:t>
            </w:r>
            <w:r w:rsidRPr="00A20AE5">
              <w:rPr>
                <w:b/>
                <w:bCs/>
              </w:rPr>
              <w:t>-Sep</w:t>
            </w: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C71DED3" w14:textId="1685DC23" w:rsidR="00550EA7" w:rsidRPr="00A20AE5" w:rsidRDefault="00A772BC" w:rsidP="00EB6BD8">
            <w:pPr>
              <w:keepNext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7-Sep</w:t>
            </w: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77E4813" w14:textId="1A12EF97" w:rsidR="00550EA7" w:rsidRPr="00A20AE5" w:rsidRDefault="00A772BC" w:rsidP="00EB6BD8">
            <w:pPr>
              <w:keepNext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8-Sep</w:t>
            </w: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29FF1D1" w14:textId="284F9D74" w:rsidR="00550EA7" w:rsidRPr="00A20AE5" w:rsidRDefault="00A772BC" w:rsidP="00EB6BD8">
            <w:pPr>
              <w:keepNext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9-Sep</w:t>
            </w: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000000" w:themeFill="text1"/>
            <w:vAlign w:val="center"/>
          </w:tcPr>
          <w:p w14:paraId="7D0CD4DC" w14:textId="4FC9CA41" w:rsidR="00550EA7" w:rsidRPr="00A20AE5" w:rsidRDefault="00A772BC" w:rsidP="00EB6BD8">
            <w:pPr>
              <w:keepNext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0-Sep</w:t>
            </w:r>
          </w:p>
        </w:tc>
      </w:tr>
      <w:tr w:rsidR="00A20AE5" w:rsidRPr="002B3F47" w14:paraId="704BAB54" w14:textId="77777777" w:rsidTr="00CB744D">
        <w:trPr>
          <w:trHeight w:val="882"/>
        </w:trPr>
        <w:tc>
          <w:tcPr>
            <w:tcW w:w="833" w:type="pct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12F95" w14:textId="46D7EE23" w:rsidR="002046DE" w:rsidRPr="002B3F47" w:rsidRDefault="002D7F4F" w:rsidP="00EB6BD8">
            <w:pPr>
              <w:keepNext/>
              <w:jc w:val="center"/>
            </w:pPr>
            <w:r>
              <w:t>9.00 -</w:t>
            </w:r>
            <w:r w:rsidR="002046DE" w:rsidRPr="002B3F47">
              <w:t xml:space="preserve"> 11.30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B2731" w14:textId="77777777" w:rsidR="002046DE" w:rsidRPr="002B3F47" w:rsidRDefault="002046DE" w:rsidP="00EB6BD8">
            <w:pPr>
              <w:keepNext/>
            </w:pPr>
          </w:p>
        </w:tc>
        <w:tc>
          <w:tcPr>
            <w:tcW w:w="876" w:type="pct"/>
            <w:tcBorders>
              <w:top w:val="doub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5B0B6841" w14:textId="77777777" w:rsidR="002046DE" w:rsidRPr="002B3F47" w:rsidRDefault="002046DE" w:rsidP="00EB6BD8">
            <w:pPr>
              <w:keepNext/>
              <w:jc w:val="center"/>
            </w:pP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B5D34" w14:textId="77777777" w:rsidR="002046DE" w:rsidRPr="002B3F47" w:rsidRDefault="002046DE" w:rsidP="00EB6BD8">
            <w:pPr>
              <w:keepNext/>
              <w:jc w:val="center"/>
            </w:pP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37AB1" w14:textId="77777777" w:rsidR="002046DE" w:rsidRPr="002B3F47" w:rsidRDefault="002046DE" w:rsidP="00EB6BD8">
            <w:pPr>
              <w:keepNext/>
            </w:pPr>
          </w:p>
        </w:tc>
        <w:tc>
          <w:tcPr>
            <w:tcW w:w="834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8D08D" w:themeFill="accent6" w:themeFillTint="99"/>
            <w:vAlign w:val="center"/>
            <w:hideMark/>
          </w:tcPr>
          <w:p w14:paraId="0826BA3C" w14:textId="55BD8DA3" w:rsidR="002046DE" w:rsidRPr="002B3F47" w:rsidRDefault="002046DE" w:rsidP="00EB6BD8">
            <w:pPr>
              <w:keepNext/>
              <w:jc w:val="center"/>
            </w:pPr>
            <w:r w:rsidRPr="002B3F47">
              <w:rPr>
                <w:b/>
              </w:rPr>
              <w:t xml:space="preserve">T </w:t>
            </w:r>
            <w:r w:rsidR="00EE192A">
              <w:t>Växtkänne</w:t>
            </w:r>
            <w:r w:rsidR="002D7F4F">
              <w:t>-</w:t>
            </w:r>
            <w:r w:rsidR="00EE192A">
              <w:t>dom</w:t>
            </w:r>
            <w:r w:rsidRPr="002B3F47">
              <w:t xml:space="preserve">-examination </w:t>
            </w:r>
          </w:p>
          <w:p w14:paraId="50C352C8" w14:textId="23184669" w:rsidR="002046DE" w:rsidRPr="002B3F47" w:rsidRDefault="00177419" w:rsidP="00EB6BD8">
            <w:pPr>
              <w:keepNext/>
              <w:jc w:val="center"/>
            </w:pPr>
            <w:r>
              <w:t>u</w:t>
            </w:r>
            <w:r w:rsidR="002046DE" w:rsidRPr="002B3F47">
              <w:t>te i Uppsala</w:t>
            </w:r>
            <w:r w:rsidR="00D71BD4">
              <w:t xml:space="preserve"> JR</w:t>
            </w:r>
            <w:r w:rsidR="00B66364">
              <w:t xml:space="preserve">, </w:t>
            </w:r>
            <w:r w:rsidR="00D71BD4">
              <w:t>BD</w:t>
            </w:r>
          </w:p>
        </w:tc>
      </w:tr>
      <w:tr w:rsidR="00A20AE5" w:rsidRPr="002B3F47" w14:paraId="3A9E2F6C" w14:textId="77777777" w:rsidTr="00603796">
        <w:trPr>
          <w:trHeight w:val="1177"/>
        </w:trPr>
        <w:tc>
          <w:tcPr>
            <w:tcW w:w="833" w:type="pc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21F8AC34" w14:textId="77777777" w:rsidR="002046DE" w:rsidRPr="002B3F47" w:rsidRDefault="002046DE" w:rsidP="00EB6BD8">
            <w:pPr>
              <w:keepNext/>
              <w:jc w:val="center"/>
            </w:pPr>
            <w:r w:rsidRPr="002B3F47">
              <w:t xml:space="preserve">13.00 </w:t>
            </w:r>
            <w:bookmarkStart w:id="0" w:name="_GoBack"/>
            <w:bookmarkEnd w:id="0"/>
            <w:r w:rsidRPr="002B3F47">
              <w:t xml:space="preserve">- 14.15 </w:t>
            </w:r>
          </w:p>
        </w:tc>
        <w:tc>
          <w:tcPr>
            <w:tcW w:w="7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BF315F0" w14:textId="77777777" w:rsidR="002046DE" w:rsidRPr="002B3F47" w:rsidRDefault="002046DE" w:rsidP="00EB6BD8">
            <w:pPr>
              <w:keepNext/>
            </w:pPr>
          </w:p>
        </w:tc>
        <w:tc>
          <w:tcPr>
            <w:tcW w:w="87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179D8A3B" w14:textId="2ACE6D7F" w:rsidR="000E1501" w:rsidRPr="002B3F47" w:rsidRDefault="00EE192A" w:rsidP="00EB6BD8">
            <w:pPr>
              <w:keepNext/>
              <w:jc w:val="center"/>
            </w:pPr>
            <w:r>
              <w:t>Växtkänne</w:t>
            </w:r>
            <w:r w:rsidR="00E126DD">
              <w:t>-</w:t>
            </w:r>
            <w:r>
              <w:t>dom</w:t>
            </w:r>
          </w:p>
          <w:p w14:paraId="11CCBE72" w14:textId="77777777" w:rsidR="000E1501" w:rsidRPr="002B3F47" w:rsidRDefault="000E1501" w:rsidP="00EB6BD8">
            <w:pPr>
              <w:keepNext/>
              <w:jc w:val="center"/>
            </w:pPr>
            <w:r w:rsidRPr="002B3F47">
              <w:t>Study for examination</w:t>
            </w:r>
          </w:p>
          <w:p w14:paraId="76B2DA0D" w14:textId="77777777" w:rsidR="002046DE" w:rsidRPr="002B3F47" w:rsidRDefault="002046DE" w:rsidP="00EB6BD8">
            <w:pPr>
              <w:keepNext/>
              <w:jc w:val="center"/>
            </w:pPr>
          </w:p>
        </w:tc>
        <w:tc>
          <w:tcPr>
            <w:tcW w:w="83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6641F3B" w14:textId="77777777" w:rsidR="002046DE" w:rsidRPr="002B3F47" w:rsidRDefault="002046DE" w:rsidP="00EB6BD8">
            <w:pPr>
              <w:keepNext/>
            </w:pPr>
          </w:p>
        </w:tc>
        <w:tc>
          <w:tcPr>
            <w:tcW w:w="83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A0EF3AD" w14:textId="77777777" w:rsidR="002046DE" w:rsidRPr="002B3F47" w:rsidRDefault="002046DE" w:rsidP="00EB6BD8">
            <w:pPr>
              <w:keepNext/>
              <w:rPr>
                <w:lang w:eastAsia="en-GB"/>
              </w:rPr>
            </w:pP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  <w:vAlign w:val="center"/>
            <w:hideMark/>
          </w:tcPr>
          <w:p w14:paraId="7AA6F422" w14:textId="77777777" w:rsidR="002046DE" w:rsidRPr="00177419" w:rsidRDefault="00FF5EB0" w:rsidP="00EB6BD8">
            <w:pPr>
              <w:keepNext/>
              <w:jc w:val="center"/>
            </w:pPr>
            <w:r w:rsidRPr="00177419">
              <w:t>U</w:t>
            </w:r>
            <w:r w:rsidR="002046DE" w:rsidRPr="00177419">
              <w:t>rban fauna</w:t>
            </w:r>
          </w:p>
          <w:p w14:paraId="18874EFD" w14:textId="77777777" w:rsidR="00177419" w:rsidRPr="00177419" w:rsidRDefault="00C8364F" w:rsidP="00EB6BD8">
            <w:pPr>
              <w:keepNext/>
              <w:keepLines/>
              <w:jc w:val="center"/>
            </w:pPr>
            <w:r w:rsidRPr="00177419">
              <w:t xml:space="preserve">IK </w:t>
            </w:r>
          </w:p>
          <w:p w14:paraId="71F0B6B5" w14:textId="78420A05" w:rsidR="002046DE" w:rsidRPr="00177419" w:rsidRDefault="00FF5EB0" w:rsidP="00EB6BD8">
            <w:pPr>
              <w:keepNext/>
              <w:jc w:val="center"/>
            </w:pPr>
            <w:r w:rsidRPr="00177419">
              <w:t>(</w:t>
            </w:r>
            <w:r w:rsidR="00056675" w:rsidRPr="00177419">
              <w:rPr>
                <w:rFonts w:cstheme="minorHAnsi"/>
              </w:rPr>
              <w:t>SAL R</w:t>
            </w:r>
            <w:r w:rsidRPr="00177419">
              <w:t>)</w:t>
            </w:r>
          </w:p>
        </w:tc>
      </w:tr>
      <w:tr w:rsidR="00A20AE5" w:rsidRPr="00EE192A" w14:paraId="4EBD9293" w14:textId="77777777" w:rsidTr="007F0E33">
        <w:trPr>
          <w:trHeight w:val="1255"/>
        </w:trPr>
        <w:tc>
          <w:tcPr>
            <w:tcW w:w="833" w:type="pct"/>
            <w:tcBorders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618E0AD7" w14:textId="2297D742" w:rsidR="002046DE" w:rsidRPr="002B3F47" w:rsidRDefault="002046DE">
            <w:pPr>
              <w:jc w:val="center"/>
            </w:pPr>
            <w:r w:rsidRPr="002B3F47">
              <w:t>14.30</w:t>
            </w:r>
            <w:r w:rsidR="00287170" w:rsidRPr="002B3F47">
              <w:t xml:space="preserve"> </w:t>
            </w:r>
            <w:r w:rsidRPr="002B3F47">
              <w:t>-</w:t>
            </w:r>
            <w:r w:rsidR="00287170" w:rsidRPr="002B3F47">
              <w:t xml:space="preserve"> </w:t>
            </w:r>
            <w:r w:rsidR="000228A7">
              <w:t>16</w:t>
            </w:r>
            <w:r w:rsidRPr="002B3F47">
              <w:t>.30</w:t>
            </w:r>
            <w:r w:rsidR="00287170" w:rsidRPr="002B3F47">
              <w:t xml:space="preserve"> </w:t>
            </w:r>
          </w:p>
        </w:tc>
        <w:tc>
          <w:tcPr>
            <w:tcW w:w="791" w:type="pct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142B452" w14:textId="77777777" w:rsidR="002046DE" w:rsidRPr="002B3F47" w:rsidRDefault="002046DE"/>
        </w:tc>
        <w:tc>
          <w:tcPr>
            <w:tcW w:w="876" w:type="pct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</w:tcPr>
          <w:p w14:paraId="170C7BF1" w14:textId="77777777" w:rsidR="002046DE" w:rsidRPr="002B3F47" w:rsidRDefault="002046DE">
            <w:pPr>
              <w:jc w:val="center"/>
            </w:pPr>
          </w:p>
        </w:tc>
        <w:tc>
          <w:tcPr>
            <w:tcW w:w="833" w:type="pct"/>
            <w:gridSpan w:val="2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4FB9156" w14:textId="77777777" w:rsidR="002046DE" w:rsidRPr="002B3F47" w:rsidRDefault="002046DE"/>
        </w:tc>
        <w:tc>
          <w:tcPr>
            <w:tcW w:w="833" w:type="pct"/>
            <w:gridSpan w:val="2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2036057" w14:textId="77777777" w:rsidR="002046DE" w:rsidRPr="002B3F47" w:rsidRDefault="002046DE">
            <w:pPr>
              <w:rPr>
                <w:lang w:eastAsia="en-GB"/>
              </w:rPr>
            </w:pP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9CC2E5" w:themeFill="accent5" w:themeFillTint="99"/>
            <w:vAlign w:val="center"/>
          </w:tcPr>
          <w:p w14:paraId="6693CA1C" w14:textId="5B77D1A4" w:rsidR="002046DE" w:rsidRPr="00177419" w:rsidRDefault="00A772BC" w:rsidP="00177419">
            <w:pPr>
              <w:keepLines/>
              <w:jc w:val="center"/>
              <w:rPr>
                <w:lang w:val="en-US"/>
              </w:rPr>
            </w:pPr>
            <w:r w:rsidRPr="00177419">
              <w:rPr>
                <w:b/>
                <w:lang w:val="en-US"/>
              </w:rPr>
              <w:t>Hand-in essay questions 2</w:t>
            </w:r>
            <w:r w:rsidRPr="00177419">
              <w:rPr>
                <w:lang w:val="en-US"/>
              </w:rPr>
              <w:t>, reflections (</w:t>
            </w:r>
            <w:r w:rsidR="00056675" w:rsidRPr="00EE192A">
              <w:rPr>
                <w:rFonts w:cstheme="minorHAnsi"/>
                <w:lang w:val="en-GB"/>
              </w:rPr>
              <w:t>SAL R</w:t>
            </w:r>
            <w:r w:rsidRPr="00177419">
              <w:rPr>
                <w:lang w:val="en-US"/>
              </w:rPr>
              <w:t>)</w:t>
            </w:r>
          </w:p>
        </w:tc>
      </w:tr>
      <w:tr w:rsidR="00056675" w:rsidRPr="00A20AE5" w14:paraId="45152D2B" w14:textId="77777777" w:rsidTr="00A772BC">
        <w:trPr>
          <w:trHeight w:val="320"/>
        </w:trPr>
        <w:tc>
          <w:tcPr>
            <w:tcW w:w="833" w:type="pct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59ACFBA6" w14:textId="4D1B7579" w:rsidR="00056675" w:rsidRPr="00A20AE5" w:rsidRDefault="002D7F4F" w:rsidP="00056675">
            <w:pPr>
              <w:jc w:val="center"/>
              <w:rPr>
                <w:b/>
                <w:bCs/>
              </w:rPr>
            </w:pPr>
            <w:r>
              <w:rPr>
                <w:rFonts w:cstheme="minorHAnsi"/>
                <w:b/>
                <w:bCs/>
                <w:lang w:val="en-GB"/>
              </w:rPr>
              <w:t>Vecka</w:t>
            </w:r>
            <w:r w:rsidRPr="00A20AE5">
              <w:rPr>
                <w:b/>
                <w:bCs/>
              </w:rPr>
              <w:t xml:space="preserve"> </w:t>
            </w:r>
            <w:r w:rsidR="00056675" w:rsidRPr="00A20AE5">
              <w:rPr>
                <w:b/>
                <w:bCs/>
              </w:rPr>
              <w:t>40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5C3EFEDF" w14:textId="14C80F3B" w:rsidR="00056675" w:rsidRPr="00A20AE5" w:rsidRDefault="00056675" w:rsidP="00056675">
            <w:pPr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03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76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7C49C9B" w14:textId="5D6899FE" w:rsidR="00056675" w:rsidRPr="00A20AE5" w:rsidRDefault="00056675" w:rsidP="00056675">
            <w:pPr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0</w:t>
            </w:r>
            <w:r>
              <w:rPr>
                <w:b/>
                <w:bCs/>
              </w:rPr>
              <w:t>4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CB8E037" w14:textId="42642D14" w:rsidR="00056675" w:rsidRPr="00A20AE5" w:rsidRDefault="00056675" w:rsidP="00056675">
            <w:pPr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0</w:t>
            </w:r>
            <w:r>
              <w:rPr>
                <w:b/>
                <w:bCs/>
              </w:rPr>
              <w:t>5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B7E8C33" w14:textId="7239AF5E" w:rsidR="00056675" w:rsidRPr="00A20AE5" w:rsidRDefault="00056675" w:rsidP="00056675">
            <w:pPr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0</w:t>
            </w:r>
            <w:r>
              <w:rPr>
                <w:b/>
                <w:bCs/>
              </w:rPr>
              <w:t>6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34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000000" w:themeFill="text1"/>
            <w:vAlign w:val="center"/>
          </w:tcPr>
          <w:p w14:paraId="70D561C8" w14:textId="4D0F31C2" w:rsidR="00056675" w:rsidRPr="00A20AE5" w:rsidRDefault="00056675" w:rsidP="00056675">
            <w:pPr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0</w:t>
            </w:r>
            <w:r>
              <w:rPr>
                <w:b/>
                <w:bCs/>
              </w:rPr>
              <w:t>7</w:t>
            </w:r>
            <w:r w:rsidR="002D7F4F">
              <w:rPr>
                <w:b/>
                <w:bCs/>
              </w:rPr>
              <w:t>-Okt</w:t>
            </w:r>
          </w:p>
        </w:tc>
      </w:tr>
      <w:tr w:rsidR="00E86662" w:rsidRPr="00EE192A" w14:paraId="3246E187" w14:textId="77777777" w:rsidTr="00A772BC">
        <w:trPr>
          <w:trHeight w:val="384"/>
        </w:trPr>
        <w:tc>
          <w:tcPr>
            <w:tcW w:w="833" w:type="pct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299AB" w14:textId="1199FEA8" w:rsidR="005D7631" w:rsidRPr="002B3F47" w:rsidRDefault="002D7F4F" w:rsidP="00287170">
            <w:pPr>
              <w:jc w:val="center"/>
            </w:pPr>
            <w:r>
              <w:t>9.00 -</w:t>
            </w:r>
            <w:r w:rsidR="00287170" w:rsidRPr="002B3F47">
              <w:t xml:space="preserve"> </w:t>
            </w:r>
            <w:r w:rsidR="00A772BC">
              <w:t>10.40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E272A" w14:textId="77777777" w:rsidR="005D7631" w:rsidRPr="002B3F47" w:rsidRDefault="005D7631"/>
        </w:tc>
        <w:tc>
          <w:tcPr>
            <w:tcW w:w="876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5B13B44" w14:textId="77777777" w:rsidR="005D7631" w:rsidRPr="002B3F47" w:rsidRDefault="005D7631" w:rsidP="005B1A3C">
            <w:pPr>
              <w:jc w:val="center"/>
              <w:rPr>
                <w:lang w:val="en-GB"/>
              </w:rPr>
            </w:pP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B84B5" w14:textId="77777777" w:rsidR="005D7631" w:rsidRPr="002B3F47" w:rsidRDefault="005D7631">
            <w:pPr>
              <w:jc w:val="center"/>
              <w:rPr>
                <w:lang w:val="en-US"/>
              </w:rPr>
            </w:pP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EE7E7" w14:textId="77777777" w:rsidR="005D7631" w:rsidRPr="002B3F47" w:rsidRDefault="005D7631">
            <w:pPr>
              <w:rPr>
                <w:lang w:val="en-US"/>
              </w:rPr>
            </w:pPr>
          </w:p>
        </w:tc>
        <w:tc>
          <w:tcPr>
            <w:tcW w:w="834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  <w:vAlign w:val="center"/>
            <w:hideMark/>
          </w:tcPr>
          <w:p w14:paraId="635C0CE9" w14:textId="77777777" w:rsidR="00C8364F" w:rsidRPr="00177419" w:rsidRDefault="00A772BC" w:rsidP="002724B9">
            <w:pPr>
              <w:jc w:val="center"/>
              <w:rPr>
                <w:lang w:val="en-US"/>
              </w:rPr>
            </w:pPr>
            <w:r w:rsidRPr="00177419">
              <w:rPr>
                <w:lang w:val="en-US"/>
              </w:rPr>
              <w:t>Biodiversity</w:t>
            </w:r>
            <w:r w:rsidR="00037F7A" w:rsidRPr="00177419">
              <w:rPr>
                <w:lang w:val="en-US"/>
              </w:rPr>
              <w:t xml:space="preserve"> </w:t>
            </w:r>
            <w:r w:rsidR="00C8364F" w:rsidRPr="00177419">
              <w:rPr>
                <w:lang w:val="en-US"/>
              </w:rPr>
              <w:t xml:space="preserve">IK/AG </w:t>
            </w:r>
          </w:p>
          <w:p w14:paraId="74F33BB7" w14:textId="744A5998" w:rsidR="005D7631" w:rsidRPr="00177419" w:rsidRDefault="00AD0C58" w:rsidP="002724B9">
            <w:pPr>
              <w:jc w:val="center"/>
              <w:rPr>
                <w:lang w:val="en-US"/>
              </w:rPr>
            </w:pPr>
            <w:r w:rsidRPr="00177419">
              <w:rPr>
                <w:lang w:val="en-US"/>
              </w:rPr>
              <w:t>(</w:t>
            </w:r>
            <w:r w:rsidR="002724B9" w:rsidRPr="00177419">
              <w:rPr>
                <w:lang w:val="en-US"/>
              </w:rPr>
              <w:t>SAL Q</w:t>
            </w:r>
            <w:r w:rsidR="00037F7A" w:rsidRPr="00177419">
              <w:rPr>
                <w:lang w:val="en-US"/>
              </w:rPr>
              <w:t>)</w:t>
            </w:r>
          </w:p>
        </w:tc>
      </w:tr>
      <w:tr w:rsidR="00A772BC" w:rsidRPr="00EE192A" w14:paraId="210811D1" w14:textId="77777777" w:rsidTr="00A772BC">
        <w:trPr>
          <w:trHeight w:val="638"/>
        </w:trPr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241D72" w14:textId="11507969" w:rsidR="00A772BC" w:rsidRPr="002B3F47" w:rsidRDefault="00A772BC" w:rsidP="00287170">
            <w:pPr>
              <w:jc w:val="center"/>
            </w:pPr>
            <w:r>
              <w:t>11.00</w:t>
            </w:r>
            <w:r w:rsidR="002D7F4F">
              <w:t xml:space="preserve"> </w:t>
            </w:r>
            <w:r>
              <w:t>-</w:t>
            </w:r>
            <w:r w:rsidR="002D7F4F">
              <w:t xml:space="preserve"> </w:t>
            </w:r>
            <w:r>
              <w:t>12.00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A5E2E" w14:textId="77777777" w:rsidR="00A772BC" w:rsidRPr="002B3F47" w:rsidRDefault="00A772BC"/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4BD44A" w14:textId="77777777" w:rsidR="00A772BC" w:rsidRPr="002B3F47" w:rsidRDefault="00A772BC" w:rsidP="005B1A3C">
            <w:pPr>
              <w:jc w:val="center"/>
              <w:rPr>
                <w:lang w:val="en-GB"/>
              </w:rPr>
            </w:pP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C02F6" w14:textId="77777777" w:rsidR="00A772BC" w:rsidRPr="002B3F47" w:rsidRDefault="00A772BC">
            <w:pPr>
              <w:jc w:val="center"/>
              <w:rPr>
                <w:lang w:val="en-US"/>
              </w:rPr>
            </w:pP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A564E" w14:textId="77777777" w:rsidR="00A772BC" w:rsidRPr="002B3F47" w:rsidRDefault="00A772BC">
            <w:pPr>
              <w:rPr>
                <w:lang w:val="en-US"/>
              </w:rPr>
            </w:pP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9CC2E5" w:themeFill="accent5" w:themeFillTint="99"/>
            <w:vAlign w:val="center"/>
          </w:tcPr>
          <w:p w14:paraId="79EAB700" w14:textId="77777777" w:rsidR="00A772BC" w:rsidRPr="00177419" w:rsidRDefault="00A772BC" w:rsidP="00FF5EB0">
            <w:pPr>
              <w:jc w:val="center"/>
              <w:rPr>
                <w:lang w:val="en-US"/>
              </w:rPr>
            </w:pPr>
            <w:r w:rsidRPr="00177419">
              <w:rPr>
                <w:lang w:val="en-US"/>
              </w:rPr>
              <w:t>Invasive species</w:t>
            </w:r>
          </w:p>
          <w:p w14:paraId="3ABDDE5B" w14:textId="37C056BE" w:rsidR="00A772BC" w:rsidRPr="00177419" w:rsidRDefault="00C8364F" w:rsidP="00FF5EB0">
            <w:pPr>
              <w:jc w:val="center"/>
              <w:rPr>
                <w:lang w:val="en-US"/>
              </w:rPr>
            </w:pPr>
            <w:r w:rsidRPr="00177419">
              <w:rPr>
                <w:lang w:val="en-US"/>
              </w:rPr>
              <w:t xml:space="preserve">AG </w:t>
            </w:r>
            <w:r w:rsidR="00A772BC" w:rsidRPr="00177419">
              <w:rPr>
                <w:lang w:val="en-US"/>
              </w:rPr>
              <w:t>(</w:t>
            </w:r>
            <w:r w:rsidR="002724B9" w:rsidRPr="00177419">
              <w:rPr>
                <w:lang w:val="en-US"/>
              </w:rPr>
              <w:t>SAL Q</w:t>
            </w:r>
            <w:r w:rsidR="00A772BC" w:rsidRPr="00177419">
              <w:rPr>
                <w:lang w:val="en-US"/>
              </w:rPr>
              <w:t>)</w:t>
            </w:r>
          </w:p>
        </w:tc>
      </w:tr>
      <w:tr w:rsidR="00A772BC" w:rsidRPr="00EE192A" w14:paraId="0FE983CB" w14:textId="77777777" w:rsidTr="00DD5969">
        <w:trPr>
          <w:trHeight w:val="720"/>
        </w:trPr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46D03B" w14:textId="217DA95D" w:rsidR="00A772BC" w:rsidRPr="002B3F47" w:rsidRDefault="002D7F4F" w:rsidP="002D7F4F">
            <w:pPr>
              <w:jc w:val="center"/>
              <w:rPr>
                <w:lang w:val="en-US"/>
              </w:rPr>
            </w:pPr>
            <w:r>
              <w:t xml:space="preserve">13.00 - </w:t>
            </w:r>
            <w:r w:rsidR="003C6B71">
              <w:rPr>
                <w:lang w:val="en-US"/>
              </w:rPr>
              <w:t>15.0</w:t>
            </w:r>
            <w:r w:rsidR="00A772BC" w:rsidRPr="002B3F47">
              <w:rPr>
                <w:lang w:val="en-US"/>
              </w:rPr>
              <w:t>0</w:t>
            </w:r>
          </w:p>
        </w:tc>
        <w:tc>
          <w:tcPr>
            <w:tcW w:w="79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BAF5F9F" w14:textId="77777777" w:rsidR="00A772BC" w:rsidRPr="002B3F47" w:rsidRDefault="00A772BC">
            <w:pPr>
              <w:jc w:val="center"/>
            </w:pPr>
          </w:p>
        </w:tc>
        <w:tc>
          <w:tcPr>
            <w:tcW w:w="87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61F417B9" w14:textId="32BF7F17" w:rsidR="00A772BC" w:rsidRPr="00CB744D" w:rsidRDefault="00A772BC" w:rsidP="00C8364F">
            <w:pPr>
              <w:jc w:val="center"/>
              <w:rPr>
                <w:color w:val="FF0000"/>
                <w:lang w:val="en-US"/>
              </w:rPr>
            </w:pPr>
            <w:r w:rsidRPr="00C8364F">
              <w:rPr>
                <w:lang w:val="en-US"/>
              </w:rPr>
              <w:t xml:space="preserve">Populations </w:t>
            </w:r>
            <w:r w:rsidR="00C8364F">
              <w:rPr>
                <w:lang w:val="en-US"/>
              </w:rPr>
              <w:t xml:space="preserve">IK/AG </w:t>
            </w:r>
            <w:r w:rsidRPr="00C8364F">
              <w:rPr>
                <w:lang w:val="en-US"/>
              </w:rPr>
              <w:t>(</w:t>
            </w:r>
            <w:r w:rsidR="00C8364F" w:rsidRPr="00C8364F">
              <w:rPr>
                <w:lang w:val="en-US"/>
              </w:rPr>
              <w:t>SAL R</w:t>
            </w:r>
            <w:r w:rsidRPr="00C8364F">
              <w:rPr>
                <w:lang w:val="en-US"/>
              </w:rPr>
              <w:t>)</w:t>
            </w:r>
          </w:p>
        </w:tc>
        <w:tc>
          <w:tcPr>
            <w:tcW w:w="83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3F008D" w14:textId="77777777" w:rsidR="00A772BC" w:rsidRPr="002B3F47" w:rsidRDefault="00A772BC">
            <w:pPr>
              <w:jc w:val="center"/>
            </w:pPr>
          </w:p>
        </w:tc>
        <w:tc>
          <w:tcPr>
            <w:tcW w:w="83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051416" w14:textId="77777777" w:rsidR="00A772BC" w:rsidRPr="002B3F47" w:rsidRDefault="00A772BC">
            <w:pPr>
              <w:jc w:val="center"/>
            </w:pP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16390E45" w14:textId="77777777" w:rsidR="002724B9" w:rsidRPr="00177419" w:rsidRDefault="00A772BC">
            <w:pPr>
              <w:jc w:val="center"/>
              <w:rPr>
                <w:lang w:val="en-US"/>
              </w:rPr>
            </w:pPr>
            <w:r w:rsidRPr="00177419">
              <w:rPr>
                <w:lang w:val="en-US"/>
              </w:rPr>
              <w:t xml:space="preserve">Ecosystem services </w:t>
            </w:r>
          </w:p>
          <w:p w14:paraId="05E07B5E" w14:textId="7FBFFDE6" w:rsidR="00A772BC" w:rsidRPr="00177419" w:rsidRDefault="00C8364F">
            <w:pPr>
              <w:jc w:val="center"/>
              <w:rPr>
                <w:lang w:val="en-US"/>
              </w:rPr>
            </w:pPr>
            <w:r w:rsidRPr="00177419">
              <w:rPr>
                <w:lang w:val="en-US"/>
              </w:rPr>
              <w:t xml:space="preserve">IK </w:t>
            </w:r>
            <w:r w:rsidR="00A772BC" w:rsidRPr="00177419">
              <w:rPr>
                <w:lang w:val="en-US"/>
              </w:rPr>
              <w:t>(</w:t>
            </w:r>
            <w:r w:rsidR="002724B9" w:rsidRPr="00177419">
              <w:rPr>
                <w:lang w:val="en-US"/>
              </w:rPr>
              <w:t>SAL Q</w:t>
            </w:r>
            <w:r w:rsidR="00A772BC" w:rsidRPr="00177419">
              <w:rPr>
                <w:lang w:val="en-US"/>
              </w:rPr>
              <w:t>)</w:t>
            </w:r>
          </w:p>
        </w:tc>
      </w:tr>
      <w:tr w:rsidR="00A772BC" w:rsidRPr="00EE192A" w14:paraId="2EABF518" w14:textId="77777777" w:rsidTr="00DD5969">
        <w:trPr>
          <w:trHeight w:val="720"/>
        </w:trPr>
        <w:tc>
          <w:tcPr>
            <w:tcW w:w="833" w:type="pct"/>
            <w:tcBorders>
              <w:top w:val="single" w:sz="4" w:space="0" w:color="000000"/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0C71B088" w14:textId="267E09D6" w:rsidR="00A772BC" w:rsidRPr="002B3F47" w:rsidRDefault="003C6B71" w:rsidP="005D763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5.00</w:t>
            </w:r>
            <w:r w:rsidR="002D7F4F">
              <w:rPr>
                <w:lang w:val="en-US"/>
              </w:rPr>
              <w:t xml:space="preserve"> </w:t>
            </w:r>
            <w:r>
              <w:rPr>
                <w:lang w:val="en-US"/>
              </w:rPr>
              <w:t>-</w:t>
            </w:r>
            <w:r w:rsidR="002D7F4F">
              <w:rPr>
                <w:lang w:val="en-US"/>
              </w:rPr>
              <w:t xml:space="preserve"> </w:t>
            </w:r>
            <w:r>
              <w:rPr>
                <w:lang w:val="en-US"/>
              </w:rPr>
              <w:t>16.00</w:t>
            </w:r>
          </w:p>
        </w:tc>
        <w:tc>
          <w:tcPr>
            <w:tcW w:w="791" w:type="pct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08E0436" w14:textId="77777777" w:rsidR="00A772BC" w:rsidRPr="002B3F47" w:rsidRDefault="00A772BC">
            <w:pPr>
              <w:jc w:val="center"/>
              <w:rPr>
                <w:lang w:val="en-US"/>
              </w:rPr>
            </w:pPr>
          </w:p>
        </w:tc>
        <w:tc>
          <w:tcPr>
            <w:tcW w:w="876" w:type="pct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</w:tcPr>
          <w:p w14:paraId="4D15834E" w14:textId="063351B1" w:rsidR="00A772BC" w:rsidRPr="00CB744D" w:rsidRDefault="00A772BC" w:rsidP="00E86662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833" w:type="pct"/>
            <w:gridSpan w:val="2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D5B1DA7" w14:textId="77777777" w:rsidR="00A772BC" w:rsidRPr="002B3F47" w:rsidRDefault="00A772BC">
            <w:pPr>
              <w:jc w:val="center"/>
              <w:rPr>
                <w:lang w:val="en-US"/>
              </w:rPr>
            </w:pPr>
          </w:p>
        </w:tc>
        <w:tc>
          <w:tcPr>
            <w:tcW w:w="833" w:type="pct"/>
            <w:gridSpan w:val="2"/>
            <w:vMerge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B8D7319" w14:textId="77777777" w:rsidR="00A772BC" w:rsidRPr="002B3F47" w:rsidRDefault="00A772BC">
            <w:pPr>
              <w:jc w:val="center"/>
              <w:rPr>
                <w:lang w:val="en-US"/>
              </w:rPr>
            </w:pP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9CC2E5" w:themeFill="accent5" w:themeFillTint="99"/>
            <w:vAlign w:val="center"/>
          </w:tcPr>
          <w:p w14:paraId="77FE0615" w14:textId="77777777" w:rsidR="00A772BC" w:rsidRPr="00177419" w:rsidRDefault="003C6B71" w:rsidP="00BF5E98">
            <w:pPr>
              <w:jc w:val="center"/>
              <w:rPr>
                <w:b/>
                <w:lang w:val="en-US"/>
              </w:rPr>
            </w:pPr>
            <w:r w:rsidRPr="00177419">
              <w:rPr>
                <w:b/>
                <w:lang w:val="en-US"/>
              </w:rPr>
              <w:t>Start essay 3/ virtual excursion</w:t>
            </w:r>
          </w:p>
          <w:p w14:paraId="63F44FF2" w14:textId="673C5148" w:rsidR="002246D7" w:rsidRPr="00177419" w:rsidRDefault="002246D7" w:rsidP="00BF5E98">
            <w:pPr>
              <w:jc w:val="center"/>
              <w:rPr>
                <w:b/>
                <w:lang w:val="en-US"/>
              </w:rPr>
            </w:pPr>
            <w:r w:rsidRPr="00177419">
              <w:rPr>
                <w:lang w:val="en-US"/>
              </w:rPr>
              <w:t>(SAL Q)</w:t>
            </w:r>
          </w:p>
        </w:tc>
      </w:tr>
      <w:tr w:rsidR="00CB744D" w:rsidRPr="00A20AE5" w14:paraId="31A957D1" w14:textId="77777777" w:rsidTr="00CB744D">
        <w:trPr>
          <w:trHeight w:val="70"/>
        </w:trPr>
        <w:tc>
          <w:tcPr>
            <w:tcW w:w="833" w:type="pct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15E66F11" w14:textId="02F45F36" w:rsidR="00550EA7" w:rsidRPr="00A20AE5" w:rsidRDefault="002D7F4F">
            <w:pPr>
              <w:jc w:val="center"/>
              <w:rPr>
                <w:b/>
                <w:bCs/>
              </w:rPr>
            </w:pPr>
            <w:r>
              <w:rPr>
                <w:rFonts w:cstheme="minorHAnsi"/>
                <w:b/>
                <w:bCs/>
                <w:lang w:val="en-GB"/>
              </w:rPr>
              <w:t>Vecka</w:t>
            </w:r>
            <w:r w:rsidRPr="00A20AE5">
              <w:rPr>
                <w:b/>
                <w:bCs/>
              </w:rPr>
              <w:t xml:space="preserve"> </w:t>
            </w:r>
            <w:r w:rsidR="000A2894" w:rsidRPr="00A20AE5">
              <w:rPr>
                <w:b/>
                <w:bCs/>
              </w:rPr>
              <w:t>4</w:t>
            </w:r>
            <w:r w:rsidR="00462F56" w:rsidRPr="00A20AE5">
              <w:rPr>
                <w:b/>
                <w:bCs/>
              </w:rPr>
              <w:t>1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43F8E61" w14:textId="7ACC3AB4" w:rsidR="00550EA7" w:rsidRPr="00A20AE5" w:rsidRDefault="00E533C7">
            <w:pPr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10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76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554609B6" w14:textId="5FF86A4F" w:rsidR="00550EA7" w:rsidRPr="00A20AE5" w:rsidRDefault="00A772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AEF6939" w14:textId="779A1ADB" w:rsidR="00550EA7" w:rsidRPr="00A20AE5" w:rsidRDefault="00A772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DA4B54E" w14:textId="5AFCC1E6" w:rsidR="00550EA7" w:rsidRPr="00A20AE5" w:rsidRDefault="00A772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3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34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000000" w:themeFill="text1"/>
            <w:vAlign w:val="center"/>
          </w:tcPr>
          <w:p w14:paraId="42CC4614" w14:textId="0D0ED5AD" w:rsidR="00550EA7" w:rsidRPr="00A20AE5" w:rsidRDefault="00A772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</w:t>
            </w:r>
            <w:r w:rsidR="002D7F4F">
              <w:rPr>
                <w:b/>
                <w:bCs/>
              </w:rPr>
              <w:t>-Okt</w:t>
            </w:r>
          </w:p>
        </w:tc>
      </w:tr>
      <w:tr w:rsidR="00EB6BD8" w:rsidRPr="00EE192A" w14:paraId="703849AC" w14:textId="77777777" w:rsidTr="007F0E33">
        <w:trPr>
          <w:trHeight w:val="1732"/>
        </w:trPr>
        <w:tc>
          <w:tcPr>
            <w:tcW w:w="833" w:type="pct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AABA4" w14:textId="3F036463" w:rsidR="00EB6BD8" w:rsidRPr="002B3F47" w:rsidRDefault="002D7F4F" w:rsidP="002D7F4F">
            <w:pPr>
              <w:jc w:val="center"/>
            </w:pPr>
            <w:r>
              <w:t xml:space="preserve">8.30 - </w:t>
            </w:r>
            <w:r w:rsidR="00EB6BD8" w:rsidRPr="002B3F47">
              <w:t>12.00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78DB0" w14:textId="77777777" w:rsidR="00EB6BD8" w:rsidRPr="002B3F47" w:rsidRDefault="00EB6BD8"/>
        </w:tc>
        <w:tc>
          <w:tcPr>
            <w:tcW w:w="87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</w:tcPr>
          <w:p w14:paraId="19FA0291" w14:textId="77777777" w:rsidR="00603796" w:rsidRPr="00F449C1" w:rsidRDefault="00603796" w:rsidP="00603796">
            <w:pPr>
              <w:jc w:val="center"/>
              <w:rPr>
                <w:b/>
                <w:lang w:val="en-US"/>
              </w:rPr>
            </w:pPr>
            <w:r w:rsidRPr="00F449C1">
              <w:rPr>
                <w:b/>
                <w:lang w:val="en-US"/>
              </w:rPr>
              <w:t>Exkursion</w:t>
            </w:r>
          </w:p>
          <w:p w14:paraId="274125F0" w14:textId="77777777" w:rsidR="00603796" w:rsidRPr="00F449C1" w:rsidRDefault="00603796" w:rsidP="00603796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o</w:t>
            </w:r>
            <w:r w:rsidRPr="00F449C1">
              <w:rPr>
                <w:b/>
                <w:lang w:val="en-US"/>
              </w:rPr>
              <w:t>bligatorisk</w:t>
            </w:r>
          </w:p>
          <w:p w14:paraId="095920AB" w14:textId="77777777" w:rsidR="00603796" w:rsidRDefault="00603796" w:rsidP="00603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Enköpings kommun,</w:t>
            </w:r>
          </w:p>
          <w:p w14:paraId="3B46F9D1" w14:textId="77777777" w:rsidR="00603796" w:rsidRDefault="00603796" w:rsidP="00603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nders Lindholm,</w:t>
            </w:r>
          </w:p>
          <w:p w14:paraId="4CC39458" w14:textId="2CEA9B85" w:rsidR="00EB6BD8" w:rsidRPr="002B3F47" w:rsidRDefault="00603796" w:rsidP="00603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kommun-ekolog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  <w:vAlign w:val="center"/>
            <w:hideMark/>
          </w:tcPr>
          <w:p w14:paraId="061ED41B" w14:textId="4E1BC756" w:rsidR="00EB6BD8" w:rsidRPr="002B3F47" w:rsidRDefault="00EB6BD8" w:rsidP="00C8364F">
            <w:pPr>
              <w:jc w:val="center"/>
            </w:pPr>
            <w:r w:rsidRPr="002B3F47">
              <w:t>Omtenta Växt</w:t>
            </w:r>
            <w:r>
              <w:t>-</w:t>
            </w:r>
            <w:r w:rsidRPr="002B3F47">
              <w:t>k</w:t>
            </w:r>
            <w:r>
              <w:t>ä</w:t>
            </w:r>
            <w:r w:rsidRPr="002B3F47">
              <w:t>nnedom kl 9.00 Ute i Uppsala</w:t>
            </w:r>
            <w:r>
              <w:t>. JR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BC501" w14:textId="77777777" w:rsidR="00EB6BD8" w:rsidRPr="002B3F47" w:rsidRDefault="00EB6BD8"/>
        </w:tc>
        <w:tc>
          <w:tcPr>
            <w:tcW w:w="834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  <w:vAlign w:val="center"/>
          </w:tcPr>
          <w:p w14:paraId="1CEBDE8D" w14:textId="77777777" w:rsidR="00EB6BD8" w:rsidRPr="00177419" w:rsidRDefault="00EB6BD8" w:rsidP="00BF5E98">
            <w:pPr>
              <w:jc w:val="center"/>
              <w:rPr>
                <w:lang w:val="en-US"/>
              </w:rPr>
            </w:pPr>
            <w:r w:rsidRPr="002B3F47">
              <w:rPr>
                <w:lang w:val="en-US"/>
              </w:rPr>
              <w:t xml:space="preserve">Discussion </w:t>
            </w:r>
            <w:r w:rsidRPr="00177419">
              <w:rPr>
                <w:lang w:val="en-US"/>
              </w:rPr>
              <w:t xml:space="preserve">virtual excursion </w:t>
            </w:r>
          </w:p>
          <w:p w14:paraId="2981B638" w14:textId="3917BD6E" w:rsidR="00EB6BD8" w:rsidRPr="00EE192A" w:rsidRDefault="00EB6BD8" w:rsidP="00BC61C7">
            <w:pPr>
              <w:jc w:val="center"/>
              <w:rPr>
                <w:lang w:val="en-GB"/>
              </w:rPr>
            </w:pPr>
            <w:r w:rsidRPr="00177419">
              <w:rPr>
                <w:lang w:val="en-US"/>
              </w:rPr>
              <w:t>(SAL A132</w:t>
            </w:r>
            <w:r w:rsidRPr="002B3F47">
              <w:rPr>
                <w:lang w:val="en-US"/>
              </w:rPr>
              <w:t>)</w:t>
            </w:r>
          </w:p>
        </w:tc>
      </w:tr>
      <w:tr w:rsidR="00EB6BD8" w:rsidRPr="000228A7" w14:paraId="3E251951" w14:textId="77777777" w:rsidTr="00EB6BD8">
        <w:trPr>
          <w:trHeight w:val="695"/>
        </w:trPr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9BE92" w14:textId="59310117" w:rsidR="00EB6BD8" w:rsidRPr="002B3F47" w:rsidRDefault="00EB6BD8" w:rsidP="00FF5EB0">
            <w:pPr>
              <w:jc w:val="center"/>
            </w:pPr>
            <w:r w:rsidRPr="002B3F47">
              <w:t>13.00 - 1</w:t>
            </w:r>
            <w:r>
              <w:t>5</w:t>
            </w:r>
            <w:r w:rsidRPr="002B3F47">
              <w:t xml:space="preserve">.15 </w:t>
            </w:r>
          </w:p>
        </w:tc>
        <w:tc>
          <w:tcPr>
            <w:tcW w:w="79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0AC0D" w14:textId="77777777" w:rsidR="00EB6BD8" w:rsidRPr="002B3F47" w:rsidRDefault="00EB6BD8"/>
        </w:tc>
        <w:tc>
          <w:tcPr>
            <w:tcW w:w="87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67652D5C" w14:textId="77777777" w:rsidR="00EB6BD8" w:rsidRPr="002B3F47" w:rsidRDefault="00EB6BD8" w:rsidP="004E53DA">
            <w:pPr>
              <w:jc w:val="center"/>
              <w:rPr>
                <w:lang w:val="en-US"/>
              </w:rPr>
            </w:pPr>
          </w:p>
        </w:tc>
        <w:tc>
          <w:tcPr>
            <w:tcW w:w="83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A1CEE" w14:textId="77777777" w:rsidR="00EB6BD8" w:rsidRPr="002B3F47" w:rsidRDefault="00EB6BD8">
            <w:pPr>
              <w:rPr>
                <w:lang w:val="en-US"/>
              </w:rPr>
            </w:pPr>
          </w:p>
        </w:tc>
        <w:tc>
          <w:tcPr>
            <w:tcW w:w="83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4AFA0" w14:textId="77777777" w:rsidR="00EB6BD8" w:rsidRPr="002B3F47" w:rsidRDefault="00EB6BD8">
            <w:pPr>
              <w:rPr>
                <w:lang w:val="en-US" w:eastAsia="en-GB"/>
              </w:rPr>
            </w:pP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  <w:vAlign w:val="center"/>
            <w:hideMark/>
          </w:tcPr>
          <w:p w14:paraId="180E2D99" w14:textId="77777777" w:rsidR="00EB6BD8" w:rsidRPr="00177419" w:rsidRDefault="00EB6BD8" w:rsidP="003C6B71">
            <w:pPr>
              <w:jc w:val="center"/>
              <w:rPr>
                <w:lang w:val="en-US"/>
              </w:rPr>
            </w:pPr>
            <w:r w:rsidRPr="00177419">
              <w:rPr>
                <w:b/>
                <w:bCs/>
                <w:lang w:val="en-US"/>
              </w:rPr>
              <w:t>Hand-in essay questions 3</w:t>
            </w:r>
            <w:r w:rsidRPr="00177419">
              <w:rPr>
                <w:lang w:val="en-US"/>
              </w:rPr>
              <w:t xml:space="preserve"> (canvas- </w:t>
            </w:r>
          </w:p>
          <w:p w14:paraId="5D526CCF" w14:textId="3947F1A6" w:rsidR="00EB6BD8" w:rsidRPr="00177419" w:rsidRDefault="00EB6BD8" w:rsidP="003C6B71">
            <w:pPr>
              <w:jc w:val="center"/>
              <w:rPr>
                <w:lang w:val="en-US"/>
              </w:rPr>
            </w:pPr>
            <w:r w:rsidRPr="00177419">
              <w:rPr>
                <w:lang w:val="en-US"/>
              </w:rPr>
              <w:t>SAL A132)</w:t>
            </w:r>
          </w:p>
        </w:tc>
      </w:tr>
      <w:tr w:rsidR="00EB6BD8" w:rsidRPr="00EE192A" w14:paraId="387DAC17" w14:textId="77777777" w:rsidTr="00EB6BD8">
        <w:trPr>
          <w:trHeight w:val="699"/>
        </w:trPr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490348" w14:textId="2742BCB1" w:rsidR="00EB6BD8" w:rsidRPr="002B3F47" w:rsidRDefault="00EB6BD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5</w:t>
            </w:r>
            <w:r w:rsidRPr="002B3F47">
              <w:rPr>
                <w:lang w:val="en-US"/>
              </w:rPr>
              <w:t xml:space="preserve">.30 – 16.30 </w:t>
            </w:r>
          </w:p>
        </w:tc>
        <w:tc>
          <w:tcPr>
            <w:tcW w:w="7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FA63D" w14:textId="77777777" w:rsidR="00EB6BD8" w:rsidRPr="002B3F47" w:rsidRDefault="00EB6BD8">
            <w:pPr>
              <w:rPr>
                <w:lang w:val="en-US"/>
              </w:rPr>
            </w:pPr>
          </w:p>
        </w:tc>
        <w:tc>
          <w:tcPr>
            <w:tcW w:w="87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</w:tcPr>
          <w:p w14:paraId="7F695E21" w14:textId="77777777" w:rsidR="00EB6BD8" w:rsidRPr="002B3F47" w:rsidRDefault="00EB6BD8">
            <w:pPr>
              <w:jc w:val="center"/>
              <w:rPr>
                <w:lang w:val="en-US"/>
              </w:rPr>
            </w:pPr>
          </w:p>
        </w:tc>
        <w:tc>
          <w:tcPr>
            <w:tcW w:w="83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D0E74" w14:textId="77777777" w:rsidR="00EB6BD8" w:rsidRPr="002B3F47" w:rsidRDefault="00EB6BD8">
            <w:pPr>
              <w:rPr>
                <w:lang w:val="en-US"/>
              </w:rPr>
            </w:pPr>
          </w:p>
        </w:tc>
        <w:tc>
          <w:tcPr>
            <w:tcW w:w="83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0325D" w14:textId="77777777" w:rsidR="00EB6BD8" w:rsidRPr="002B3F47" w:rsidRDefault="00EB6BD8">
            <w:pPr>
              <w:rPr>
                <w:lang w:val="en-US" w:eastAsia="en-GB"/>
              </w:rPr>
            </w:pP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  <w:vAlign w:val="center"/>
          </w:tcPr>
          <w:p w14:paraId="34B32E26" w14:textId="77777777" w:rsidR="00EB6BD8" w:rsidRPr="00177419" w:rsidRDefault="00EB6BD8" w:rsidP="00A111CB">
            <w:pPr>
              <w:jc w:val="center"/>
              <w:rPr>
                <w:lang w:val="en-US"/>
              </w:rPr>
            </w:pPr>
            <w:r w:rsidRPr="00177419">
              <w:rPr>
                <w:b/>
                <w:lang w:val="en-US"/>
              </w:rPr>
              <w:t>Project work start</w:t>
            </w:r>
            <w:r w:rsidRPr="00177419">
              <w:rPr>
                <w:lang w:val="en-US"/>
              </w:rPr>
              <w:t xml:space="preserve"> </w:t>
            </w:r>
          </w:p>
          <w:p w14:paraId="4708D26E" w14:textId="64CA01C7" w:rsidR="00EB6BD8" w:rsidRPr="00177419" w:rsidRDefault="00EB6BD8" w:rsidP="00A111CB">
            <w:pPr>
              <w:jc w:val="center"/>
              <w:rPr>
                <w:lang w:val="en-US"/>
              </w:rPr>
            </w:pPr>
            <w:r w:rsidRPr="00177419">
              <w:rPr>
                <w:lang w:val="en-US"/>
              </w:rPr>
              <w:t>(SAL A132)</w:t>
            </w:r>
          </w:p>
        </w:tc>
      </w:tr>
      <w:tr w:rsidR="00CB744D" w:rsidRPr="00A20AE5" w14:paraId="15EF6F71" w14:textId="77777777" w:rsidTr="00EB6BD8">
        <w:trPr>
          <w:trHeight w:val="320"/>
        </w:trPr>
        <w:tc>
          <w:tcPr>
            <w:tcW w:w="833" w:type="pct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70AC5323" w14:textId="3E4EEA72" w:rsidR="00550EA7" w:rsidRPr="00A20AE5" w:rsidRDefault="002D7F4F" w:rsidP="00EB6BD8">
            <w:pPr>
              <w:keepNext/>
              <w:jc w:val="center"/>
              <w:rPr>
                <w:b/>
                <w:bCs/>
              </w:rPr>
            </w:pPr>
            <w:r>
              <w:rPr>
                <w:rFonts w:cstheme="minorHAnsi"/>
                <w:b/>
                <w:bCs/>
                <w:lang w:val="en-GB"/>
              </w:rPr>
              <w:t>Vecka</w:t>
            </w:r>
            <w:r w:rsidRPr="00A20AE5">
              <w:rPr>
                <w:b/>
                <w:bCs/>
              </w:rPr>
              <w:t xml:space="preserve"> </w:t>
            </w:r>
            <w:r w:rsidR="000A2894" w:rsidRPr="00A20AE5">
              <w:rPr>
                <w:b/>
                <w:bCs/>
              </w:rPr>
              <w:t>4</w:t>
            </w:r>
            <w:r w:rsidR="00462F56" w:rsidRPr="00A20AE5">
              <w:rPr>
                <w:b/>
                <w:bCs/>
              </w:rPr>
              <w:t>2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1DFE5B81" w14:textId="51A26C04" w:rsidR="00550EA7" w:rsidRPr="00A20AE5" w:rsidRDefault="000A2894" w:rsidP="00EB6BD8">
            <w:pPr>
              <w:keepNext/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1</w:t>
            </w:r>
            <w:r w:rsidR="00E533C7" w:rsidRPr="00A20AE5">
              <w:rPr>
                <w:b/>
                <w:bCs/>
              </w:rPr>
              <w:t>7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2092C05" w14:textId="03FF258B" w:rsidR="003E244D" w:rsidRPr="00A20AE5" w:rsidRDefault="003E244D" w:rsidP="00EB6BD8">
            <w:pPr>
              <w:keepNext/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18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4EA9295" w14:textId="0D097A64" w:rsidR="00550EA7" w:rsidRPr="00A20AE5" w:rsidRDefault="003E244D" w:rsidP="00EB6BD8">
            <w:pPr>
              <w:keepNext/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19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6064501" w14:textId="52E2000F" w:rsidR="00550EA7" w:rsidRPr="00A20AE5" w:rsidRDefault="003E244D" w:rsidP="00EB6BD8">
            <w:pPr>
              <w:keepNext/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20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000000" w:themeFill="text1"/>
            <w:vAlign w:val="center"/>
          </w:tcPr>
          <w:p w14:paraId="19922057" w14:textId="19ADC9B7" w:rsidR="00550EA7" w:rsidRPr="00A20AE5" w:rsidRDefault="003E244D" w:rsidP="00EB6BD8">
            <w:pPr>
              <w:keepNext/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21</w:t>
            </w:r>
            <w:r w:rsidR="002D7F4F">
              <w:rPr>
                <w:b/>
                <w:bCs/>
              </w:rPr>
              <w:t>-Okt</w:t>
            </w:r>
          </w:p>
        </w:tc>
      </w:tr>
      <w:tr w:rsidR="00287170" w:rsidRPr="002B3F47" w14:paraId="41CCC94A" w14:textId="77777777" w:rsidTr="00A772BC">
        <w:trPr>
          <w:trHeight w:val="1330"/>
        </w:trPr>
        <w:tc>
          <w:tcPr>
            <w:tcW w:w="833" w:type="pct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3009E" w14:textId="77777777" w:rsidR="00550EA7" w:rsidRPr="002B3F47" w:rsidRDefault="00287170" w:rsidP="00287170">
            <w:pPr>
              <w:jc w:val="center"/>
            </w:pPr>
            <w:r w:rsidRPr="002B3F47">
              <w:t>9.00 – 12.00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B7A93" w14:textId="77777777" w:rsidR="00550EA7" w:rsidRPr="002B3F47" w:rsidRDefault="00DB1186" w:rsidP="00287170">
            <w:pPr>
              <w:jc w:val="center"/>
            </w:pPr>
            <w:r w:rsidRPr="002B3F47">
              <w:t>Project work</w:t>
            </w:r>
          </w:p>
        </w:tc>
        <w:tc>
          <w:tcPr>
            <w:tcW w:w="876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A36B1" w14:textId="77777777" w:rsidR="00550EA7" w:rsidRPr="002B3F47" w:rsidRDefault="000A2894" w:rsidP="00287170">
            <w:pPr>
              <w:jc w:val="center"/>
            </w:pPr>
            <w:r w:rsidRPr="002B3F47">
              <w:t>Project work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0DD3F" w14:textId="77777777" w:rsidR="00550EA7" w:rsidRPr="002B3F47" w:rsidRDefault="000A2894" w:rsidP="00287170">
            <w:pPr>
              <w:jc w:val="center"/>
            </w:pPr>
            <w:r w:rsidRPr="002B3F47">
              <w:t>Project work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49586" w14:textId="77777777" w:rsidR="00550EA7" w:rsidRPr="002B3F47" w:rsidRDefault="00E40E6A" w:rsidP="00287170">
            <w:pPr>
              <w:jc w:val="center"/>
            </w:pPr>
            <w:r w:rsidRPr="002B3F47">
              <w:t>Project work</w:t>
            </w:r>
          </w:p>
        </w:tc>
        <w:tc>
          <w:tcPr>
            <w:tcW w:w="834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E991524" w14:textId="77777777" w:rsidR="00550EA7" w:rsidRPr="002B3F47" w:rsidRDefault="00E40E6A" w:rsidP="00287170">
            <w:pPr>
              <w:jc w:val="center"/>
            </w:pPr>
            <w:r w:rsidRPr="002B3F47">
              <w:t>Project work</w:t>
            </w:r>
          </w:p>
        </w:tc>
      </w:tr>
      <w:tr w:rsidR="00EB6BD8" w:rsidRPr="00EB6BD8" w14:paraId="04DA11E9" w14:textId="77777777" w:rsidTr="00A772BC">
        <w:trPr>
          <w:trHeight w:val="1330"/>
        </w:trPr>
        <w:tc>
          <w:tcPr>
            <w:tcW w:w="8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52F319" w14:textId="77777777" w:rsidR="005D7631" w:rsidRPr="00EB6BD8" w:rsidRDefault="00287170" w:rsidP="00287170">
            <w:pPr>
              <w:jc w:val="center"/>
            </w:pPr>
            <w:r w:rsidRPr="00EB6BD8">
              <w:t>13.00 - 16.30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4F068" w14:textId="77777777" w:rsidR="005D7631" w:rsidRPr="00EB6BD8" w:rsidRDefault="005D7631" w:rsidP="00287170">
            <w:pPr>
              <w:jc w:val="center"/>
            </w:pP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795F4" w14:textId="77777777" w:rsidR="005D7631" w:rsidRPr="00EB6BD8" w:rsidRDefault="005D7631" w:rsidP="00287170">
            <w:pPr>
              <w:jc w:val="center"/>
            </w:pP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0991D" w14:textId="77777777" w:rsidR="005D7631" w:rsidRPr="00EB6BD8" w:rsidRDefault="005D7631" w:rsidP="00287170">
            <w:pPr>
              <w:jc w:val="center"/>
            </w:pP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EE7D2" w14:textId="77777777" w:rsidR="005D7631" w:rsidRPr="00EB6BD8" w:rsidRDefault="005D7631" w:rsidP="00287170">
            <w:pPr>
              <w:jc w:val="center"/>
            </w:pP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560278C" w14:textId="77777777" w:rsidR="005D7631" w:rsidRPr="00EB6BD8" w:rsidRDefault="005D7631" w:rsidP="00287170">
            <w:pPr>
              <w:jc w:val="center"/>
            </w:pPr>
          </w:p>
        </w:tc>
      </w:tr>
      <w:tr w:rsidR="00056675" w:rsidRPr="00A20AE5" w14:paraId="404508DD" w14:textId="77777777" w:rsidTr="00A772BC">
        <w:trPr>
          <w:trHeight w:val="320"/>
        </w:trPr>
        <w:tc>
          <w:tcPr>
            <w:tcW w:w="833" w:type="pct"/>
            <w:tcBorders>
              <w:top w:val="double" w:sz="4" w:space="0" w:color="auto"/>
              <w:left w:val="nil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3CEDC86C" w14:textId="1EF458DA" w:rsidR="00056675" w:rsidRPr="00A20AE5" w:rsidRDefault="002D7F4F" w:rsidP="00056675">
            <w:pPr>
              <w:jc w:val="center"/>
              <w:rPr>
                <w:b/>
                <w:bCs/>
              </w:rPr>
            </w:pPr>
            <w:r>
              <w:rPr>
                <w:rFonts w:cstheme="minorHAnsi"/>
                <w:b/>
                <w:bCs/>
                <w:lang w:val="en-GB"/>
              </w:rPr>
              <w:t>Vecka</w:t>
            </w:r>
            <w:r w:rsidRPr="00A20AE5">
              <w:rPr>
                <w:b/>
                <w:bCs/>
              </w:rPr>
              <w:t xml:space="preserve"> </w:t>
            </w:r>
            <w:r w:rsidR="00056675" w:rsidRPr="00A20AE5">
              <w:rPr>
                <w:b/>
                <w:bCs/>
              </w:rPr>
              <w:t>43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092EBA98" w14:textId="5BB516FC" w:rsidR="00056675" w:rsidRPr="00A20AE5" w:rsidRDefault="00056675" w:rsidP="00056675">
            <w:pPr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24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76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0B90726" w14:textId="1DBA254F" w:rsidR="00056675" w:rsidRPr="00A20AE5" w:rsidRDefault="00056675" w:rsidP="00056675">
            <w:pPr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2</w:t>
            </w:r>
            <w:r>
              <w:rPr>
                <w:b/>
                <w:bCs/>
              </w:rPr>
              <w:t>5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55423E8" w14:textId="7A5B97B4" w:rsidR="00056675" w:rsidRPr="00A20AE5" w:rsidRDefault="00056675" w:rsidP="00056675">
            <w:pPr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2</w:t>
            </w:r>
            <w:r>
              <w:rPr>
                <w:b/>
                <w:bCs/>
              </w:rPr>
              <w:t>6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7F252B8" w14:textId="3D2C8932" w:rsidR="00056675" w:rsidRPr="00A20AE5" w:rsidRDefault="00056675" w:rsidP="0005667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7</w:t>
            </w:r>
            <w:r w:rsidR="002D7F4F">
              <w:rPr>
                <w:b/>
                <w:bCs/>
              </w:rPr>
              <w:t>-Okt</w:t>
            </w:r>
          </w:p>
        </w:tc>
        <w:tc>
          <w:tcPr>
            <w:tcW w:w="834" w:type="pct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000000" w:themeFill="text1"/>
            <w:vAlign w:val="center"/>
          </w:tcPr>
          <w:p w14:paraId="265C5C13" w14:textId="1616671E" w:rsidR="00056675" w:rsidRPr="00A20AE5" w:rsidRDefault="00056675" w:rsidP="00056675">
            <w:pPr>
              <w:jc w:val="center"/>
              <w:rPr>
                <w:b/>
                <w:bCs/>
              </w:rPr>
            </w:pPr>
            <w:r w:rsidRPr="00A20AE5">
              <w:rPr>
                <w:b/>
                <w:bCs/>
              </w:rPr>
              <w:t>28</w:t>
            </w:r>
            <w:r w:rsidR="002D7F4F">
              <w:rPr>
                <w:b/>
                <w:bCs/>
              </w:rPr>
              <w:t>-Okt</w:t>
            </w:r>
          </w:p>
        </w:tc>
      </w:tr>
      <w:tr w:rsidR="00287170" w:rsidRPr="00EE192A" w14:paraId="6213ECA1" w14:textId="77777777" w:rsidTr="007F0E33">
        <w:trPr>
          <w:trHeight w:val="1832"/>
        </w:trPr>
        <w:tc>
          <w:tcPr>
            <w:tcW w:w="833" w:type="pct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1D676" w14:textId="77777777" w:rsidR="003B73BD" w:rsidRPr="002B3F47" w:rsidRDefault="003B73BD" w:rsidP="00287170">
            <w:pPr>
              <w:jc w:val="center"/>
            </w:pPr>
            <w:r w:rsidRPr="002B3F47">
              <w:t>9:00-12:00</w:t>
            </w:r>
          </w:p>
        </w:tc>
        <w:tc>
          <w:tcPr>
            <w:tcW w:w="791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D2DFB" w14:textId="77777777" w:rsidR="003B73BD" w:rsidRPr="002B3F47" w:rsidRDefault="00E40E6A" w:rsidP="00287170">
            <w:pPr>
              <w:jc w:val="center"/>
            </w:pPr>
            <w:r w:rsidRPr="002B3F47">
              <w:t>Project work</w:t>
            </w:r>
          </w:p>
        </w:tc>
        <w:tc>
          <w:tcPr>
            <w:tcW w:w="876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9CA1B" w14:textId="77777777" w:rsidR="003B73BD" w:rsidRPr="002B3F47" w:rsidRDefault="00E40E6A" w:rsidP="00287170">
            <w:pPr>
              <w:jc w:val="center"/>
            </w:pPr>
            <w:r w:rsidRPr="002B3F47">
              <w:t>Project work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B3211" w14:textId="77777777" w:rsidR="003B73BD" w:rsidRPr="002B3F47" w:rsidRDefault="00E40E6A" w:rsidP="00287170">
            <w:pPr>
              <w:jc w:val="center"/>
            </w:pPr>
            <w:r w:rsidRPr="002B3F47">
              <w:t>Project work</w:t>
            </w:r>
          </w:p>
        </w:tc>
        <w:tc>
          <w:tcPr>
            <w:tcW w:w="833" w:type="pct"/>
            <w:gridSpan w:val="2"/>
            <w:tcBorders>
              <w:top w:val="doub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9CC2E5" w:themeFill="accent5" w:themeFillTint="99"/>
            <w:vAlign w:val="center"/>
          </w:tcPr>
          <w:p w14:paraId="2E6CA239" w14:textId="32726F7F" w:rsidR="003B73BD" w:rsidRPr="00177419" w:rsidRDefault="00177419" w:rsidP="00287170">
            <w:pPr>
              <w:jc w:val="center"/>
            </w:pPr>
            <w:r w:rsidRPr="00177419">
              <w:t>Project presentation</w:t>
            </w:r>
          </w:p>
          <w:p w14:paraId="18983BB4" w14:textId="1AEBC8D2" w:rsidR="003B73BD" w:rsidRPr="00177419" w:rsidRDefault="00AD0C58" w:rsidP="0045261C">
            <w:pPr>
              <w:jc w:val="center"/>
            </w:pPr>
            <w:r w:rsidRPr="00177419">
              <w:t>(</w:t>
            </w:r>
            <w:r w:rsidR="0045261C" w:rsidRPr="00177419">
              <w:t>SAL X</w:t>
            </w:r>
            <w:r w:rsidRPr="00177419">
              <w:t>)</w:t>
            </w:r>
          </w:p>
        </w:tc>
        <w:tc>
          <w:tcPr>
            <w:tcW w:w="834" w:type="pct"/>
            <w:gridSpan w:val="2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9CC2E5" w:themeFill="accent5" w:themeFillTint="99"/>
            <w:vAlign w:val="center"/>
            <w:hideMark/>
          </w:tcPr>
          <w:p w14:paraId="23371773" w14:textId="77777777" w:rsidR="003B73BD" w:rsidRPr="00EE192A" w:rsidRDefault="003B73BD" w:rsidP="00287170">
            <w:pPr>
              <w:jc w:val="center"/>
              <w:rPr>
                <w:lang w:val="en-GB"/>
              </w:rPr>
            </w:pPr>
            <w:r w:rsidRPr="00EE192A">
              <w:rPr>
                <w:lang w:val="en-GB"/>
              </w:rPr>
              <w:t>Project work</w:t>
            </w:r>
          </w:p>
          <w:p w14:paraId="1833C8F6" w14:textId="77777777" w:rsidR="003B73BD" w:rsidRPr="00EE192A" w:rsidRDefault="003B73BD" w:rsidP="00287170">
            <w:pPr>
              <w:jc w:val="center"/>
              <w:rPr>
                <w:b/>
                <w:bCs/>
                <w:lang w:val="en-GB"/>
              </w:rPr>
            </w:pPr>
            <w:r w:rsidRPr="00EE192A">
              <w:rPr>
                <w:b/>
                <w:bCs/>
                <w:lang w:val="en-GB"/>
              </w:rPr>
              <w:t>Report deadline</w:t>
            </w:r>
          </w:p>
          <w:p w14:paraId="138B4CF4" w14:textId="0A6B84C3" w:rsidR="005E6145" w:rsidRPr="00EE192A" w:rsidRDefault="005E6145" w:rsidP="00287170">
            <w:pPr>
              <w:jc w:val="center"/>
              <w:rPr>
                <w:b/>
                <w:bCs/>
                <w:lang w:val="en-GB"/>
              </w:rPr>
            </w:pPr>
            <w:r w:rsidRPr="00EE192A">
              <w:rPr>
                <w:b/>
                <w:bCs/>
                <w:lang w:val="en-GB"/>
              </w:rPr>
              <w:t>(SAL R)</w:t>
            </w:r>
          </w:p>
        </w:tc>
      </w:tr>
      <w:tr w:rsidR="00287170" w:rsidRPr="002B3F47" w14:paraId="5BF4A006" w14:textId="77777777" w:rsidTr="007F0E33">
        <w:trPr>
          <w:trHeight w:val="1797"/>
        </w:trPr>
        <w:tc>
          <w:tcPr>
            <w:tcW w:w="833" w:type="pct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3169BAF9" w14:textId="77777777" w:rsidR="003B73BD" w:rsidRPr="002B3F47" w:rsidRDefault="003B73BD" w:rsidP="00287170">
            <w:pPr>
              <w:jc w:val="center"/>
            </w:pPr>
            <w:r w:rsidRPr="002B3F47">
              <w:t>13:00-16:00</w:t>
            </w:r>
          </w:p>
        </w:tc>
        <w:tc>
          <w:tcPr>
            <w:tcW w:w="791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036BE2B" w14:textId="77777777" w:rsidR="003B73BD" w:rsidRPr="002B3F47" w:rsidRDefault="003B73BD" w:rsidP="00287170">
            <w:pPr>
              <w:jc w:val="center"/>
            </w:pP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A5E0D" w14:textId="77777777" w:rsidR="003B73BD" w:rsidRPr="002B3F47" w:rsidRDefault="003B73BD" w:rsidP="00287170">
            <w:pPr>
              <w:jc w:val="center"/>
            </w:pPr>
          </w:p>
        </w:tc>
        <w:tc>
          <w:tcPr>
            <w:tcW w:w="833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6D7CF" w14:textId="77777777" w:rsidR="003B73BD" w:rsidRPr="002B3F47" w:rsidRDefault="003B73BD" w:rsidP="00287170">
            <w:pPr>
              <w:jc w:val="center"/>
              <w:rPr>
                <w:lang w:eastAsia="en-GB"/>
              </w:rPr>
            </w:pPr>
          </w:p>
        </w:tc>
        <w:tc>
          <w:tcPr>
            <w:tcW w:w="833" w:type="pct"/>
            <w:gridSpan w:val="2"/>
            <w:tcBorders>
              <w:top w:val="nil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9CC2E5" w:themeFill="accent5" w:themeFillTint="99"/>
            <w:vAlign w:val="center"/>
            <w:hideMark/>
          </w:tcPr>
          <w:p w14:paraId="6F721E27" w14:textId="77777777" w:rsidR="003B73BD" w:rsidRPr="002B3F47" w:rsidRDefault="003B73BD" w:rsidP="00287170">
            <w:pPr>
              <w:jc w:val="center"/>
            </w:pPr>
          </w:p>
        </w:tc>
        <w:tc>
          <w:tcPr>
            <w:tcW w:w="834" w:type="pct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shd w:val="clear" w:color="auto" w:fill="FFFFFF" w:themeFill="background1"/>
            <w:vAlign w:val="center"/>
            <w:hideMark/>
          </w:tcPr>
          <w:p w14:paraId="07FBA4F9" w14:textId="6B2C2FCE" w:rsidR="003B73BD" w:rsidRPr="002B3F47" w:rsidRDefault="003B73BD" w:rsidP="00287170">
            <w:pPr>
              <w:jc w:val="center"/>
            </w:pPr>
            <w:r w:rsidRPr="002B3F47">
              <w:t>Allahelgons</w:t>
            </w:r>
            <w:r w:rsidR="00177419">
              <w:t>-</w:t>
            </w:r>
            <w:r w:rsidRPr="002B3F47">
              <w:t>afton</w:t>
            </w:r>
          </w:p>
        </w:tc>
      </w:tr>
    </w:tbl>
    <w:p w14:paraId="52ABEF87" w14:textId="77777777" w:rsidR="00550EA7" w:rsidRPr="002B3F47" w:rsidRDefault="00550EA7"/>
    <w:sectPr w:rsidR="00550EA7" w:rsidRPr="002B3F4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N7I0MTQ2NbG0MDdW0lEKTi0uzszPAykwqgUAcL8v2SwAAAA="/>
  </w:docVars>
  <w:rsids>
    <w:rsidRoot w:val="000A2894"/>
    <w:rsid w:val="000228A7"/>
    <w:rsid w:val="00030932"/>
    <w:rsid w:val="00037F7A"/>
    <w:rsid w:val="00056675"/>
    <w:rsid w:val="000901D8"/>
    <w:rsid w:val="000A2894"/>
    <w:rsid w:val="000E1501"/>
    <w:rsid w:val="00146A80"/>
    <w:rsid w:val="001539A3"/>
    <w:rsid w:val="00176F56"/>
    <w:rsid w:val="00177419"/>
    <w:rsid w:val="00191E5C"/>
    <w:rsid w:val="001A2E47"/>
    <w:rsid w:val="001C7978"/>
    <w:rsid w:val="001E6515"/>
    <w:rsid w:val="002046DE"/>
    <w:rsid w:val="002167BF"/>
    <w:rsid w:val="002246D7"/>
    <w:rsid w:val="00256979"/>
    <w:rsid w:val="002724B9"/>
    <w:rsid w:val="002761B3"/>
    <w:rsid w:val="00287170"/>
    <w:rsid w:val="00295EF4"/>
    <w:rsid w:val="002B3F47"/>
    <w:rsid w:val="002D7F4F"/>
    <w:rsid w:val="0030397C"/>
    <w:rsid w:val="003041AE"/>
    <w:rsid w:val="00350995"/>
    <w:rsid w:val="00385ADA"/>
    <w:rsid w:val="003A545E"/>
    <w:rsid w:val="003B73BD"/>
    <w:rsid w:val="003C6B71"/>
    <w:rsid w:val="003D1082"/>
    <w:rsid w:val="003D6267"/>
    <w:rsid w:val="003E244D"/>
    <w:rsid w:val="00423ACE"/>
    <w:rsid w:val="0045118B"/>
    <w:rsid w:val="0045261C"/>
    <w:rsid w:val="00454579"/>
    <w:rsid w:val="00462F56"/>
    <w:rsid w:val="004B34BB"/>
    <w:rsid w:val="004E53DA"/>
    <w:rsid w:val="00512880"/>
    <w:rsid w:val="0052490E"/>
    <w:rsid w:val="00550EA7"/>
    <w:rsid w:val="0055118D"/>
    <w:rsid w:val="00555FCE"/>
    <w:rsid w:val="005A2DC9"/>
    <w:rsid w:val="005B6DC8"/>
    <w:rsid w:val="005D7631"/>
    <w:rsid w:val="005E6145"/>
    <w:rsid w:val="00603796"/>
    <w:rsid w:val="00646252"/>
    <w:rsid w:val="006515F9"/>
    <w:rsid w:val="0068089F"/>
    <w:rsid w:val="00695F95"/>
    <w:rsid w:val="006D7300"/>
    <w:rsid w:val="00707E16"/>
    <w:rsid w:val="00775157"/>
    <w:rsid w:val="007A5D86"/>
    <w:rsid w:val="007C12B9"/>
    <w:rsid w:val="007C6F59"/>
    <w:rsid w:val="007F0E33"/>
    <w:rsid w:val="008401CC"/>
    <w:rsid w:val="008456BF"/>
    <w:rsid w:val="008B51EF"/>
    <w:rsid w:val="008E2AFB"/>
    <w:rsid w:val="00934ECA"/>
    <w:rsid w:val="00993F03"/>
    <w:rsid w:val="009C3622"/>
    <w:rsid w:val="009E49FA"/>
    <w:rsid w:val="00A07F56"/>
    <w:rsid w:val="00A111CB"/>
    <w:rsid w:val="00A20AE5"/>
    <w:rsid w:val="00A320EE"/>
    <w:rsid w:val="00A37CBE"/>
    <w:rsid w:val="00A772BC"/>
    <w:rsid w:val="00A82EA5"/>
    <w:rsid w:val="00AD0C58"/>
    <w:rsid w:val="00AF3EAA"/>
    <w:rsid w:val="00B23ECE"/>
    <w:rsid w:val="00B375E5"/>
    <w:rsid w:val="00B66364"/>
    <w:rsid w:val="00BB1A81"/>
    <w:rsid w:val="00BC61C7"/>
    <w:rsid w:val="00BE6EBA"/>
    <w:rsid w:val="00BF5E98"/>
    <w:rsid w:val="00C8364F"/>
    <w:rsid w:val="00CB744D"/>
    <w:rsid w:val="00CD7649"/>
    <w:rsid w:val="00D02307"/>
    <w:rsid w:val="00D41A96"/>
    <w:rsid w:val="00D71BD4"/>
    <w:rsid w:val="00DB1186"/>
    <w:rsid w:val="00DB5152"/>
    <w:rsid w:val="00DE0BAD"/>
    <w:rsid w:val="00E01CC9"/>
    <w:rsid w:val="00E11CBF"/>
    <w:rsid w:val="00E126DD"/>
    <w:rsid w:val="00E40E6A"/>
    <w:rsid w:val="00E533C7"/>
    <w:rsid w:val="00E6573D"/>
    <w:rsid w:val="00E82EF2"/>
    <w:rsid w:val="00E86662"/>
    <w:rsid w:val="00EB6BD8"/>
    <w:rsid w:val="00EE192A"/>
    <w:rsid w:val="00F36BD4"/>
    <w:rsid w:val="00F608BA"/>
    <w:rsid w:val="00F951A7"/>
    <w:rsid w:val="00FA382F"/>
    <w:rsid w:val="00FF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D5C12C"/>
  <w15:chartTrackingRefBased/>
  <w15:docId w15:val="{45034B7A-CB8E-194C-A077-15A6617C7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  <w:rPr>
      <w:rFonts w:ascii="Times New Roman" w:eastAsiaTheme="minorEastAsia" w:hAnsi="Times New Roman" w:cs="Times New Roman"/>
      <w:lang w:eastAsia="en-GB"/>
    </w:rPr>
  </w:style>
  <w:style w:type="table" w:styleId="Tabellrutnt">
    <w:name w:val="Table Grid"/>
    <w:basedOn w:val="Normaltabell"/>
    <w:uiPriority w:val="39"/>
    <w:rPr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uiPriority w:val="99"/>
    <w:semiHidden/>
    <w:unhideWhenUsed/>
    <w:rsid w:val="008B51EF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8B51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4</Pages>
  <Words>386</Words>
  <Characters>2399</Characters>
  <Application>Microsoft Office Word</Application>
  <DocSecurity>0</DocSecurity>
  <Lines>19</Lines>
  <Paragraphs>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artje Klapwijk</dc:creator>
  <cp:keywords/>
  <dc:description/>
  <cp:lastModifiedBy>Anders Glimskär</cp:lastModifiedBy>
  <cp:revision>10</cp:revision>
  <cp:lastPrinted>2022-05-25T06:08:00Z</cp:lastPrinted>
  <dcterms:created xsi:type="dcterms:W3CDTF">2022-08-24T17:57:00Z</dcterms:created>
  <dcterms:modified xsi:type="dcterms:W3CDTF">2022-08-25T13:17:00Z</dcterms:modified>
</cp:coreProperties>
</file>